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04CB70F7" w:rsidR="00E4772D" w:rsidRPr="004A2A48" w:rsidRDefault="00B764B0" w:rsidP="00FB73D7">
      <w:pPr>
        <w:pStyle w:val="ACARA-HEADING1"/>
        <w:rPr>
          <w:rFonts w:hint="eastAsia"/>
        </w:rPr>
      </w:pPr>
      <w:r w:rsidRPr="00B764B0">
        <w:rPr>
          <w:noProof/>
        </w:rPr>
        <w:drawing>
          <wp:anchor distT="0" distB="0" distL="114300" distR="114300" simplePos="0" relativeHeight="251658240" behindDoc="0" locked="0" layoutInCell="1" allowOverlap="1" wp14:anchorId="36068DD2" wp14:editId="7A1E2914">
            <wp:simplePos x="0" y="0"/>
            <wp:positionH relativeFrom="margin">
              <wp:align>right</wp:align>
            </wp:positionH>
            <wp:positionV relativeFrom="paragraph">
              <wp:posOffset>-361787</wp:posOffset>
            </wp:positionV>
            <wp:extent cx="10699853" cy="7575877"/>
            <wp:effectExtent l="0" t="0" r="635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699853" cy="7575877"/>
                    </a:xfrm>
                    <a:prstGeom prst="rect">
                      <a:avLst/>
                    </a:prstGeom>
                  </pic:spPr>
                </pic:pic>
              </a:graphicData>
            </a:graphic>
            <wp14:sizeRelH relativeFrom="margin">
              <wp14:pctWidth>0</wp14:pctWidth>
            </wp14:sizeRelH>
            <wp14:sizeRelV relativeFrom="margin">
              <wp14:pctHeight>0</wp14:pctHeight>
            </wp14:sizeRelV>
          </wp:anchor>
        </w:drawing>
      </w:r>
    </w:p>
    <w:p w14:paraId="778B7042" w14:textId="34916EE7" w:rsidR="000A2D9D" w:rsidRPr="004A2A48" w:rsidRDefault="000A2D9D" w:rsidP="004058FF">
      <w:pPr>
        <w:spacing w:before="0" w:afterLines="60" w:after="144" w:line="240" w:lineRule="auto"/>
        <w:contextualSpacing/>
      </w:pPr>
    </w:p>
    <w:p w14:paraId="36B7F6D6" w14:textId="2B1F8E47" w:rsidR="000A2D9D" w:rsidRPr="004A2A48" w:rsidRDefault="000A2D9D" w:rsidP="004058FF">
      <w:pPr>
        <w:spacing w:before="0" w:afterLines="60" w:after="144" w:line="240" w:lineRule="auto"/>
        <w:contextualSpacing/>
      </w:pPr>
    </w:p>
    <w:p w14:paraId="77534010" w14:textId="7C21A07C" w:rsidR="000A2D9D" w:rsidRPr="004A2A48" w:rsidRDefault="000A2D9D" w:rsidP="004058FF">
      <w:pPr>
        <w:spacing w:before="0" w:afterLines="60" w:after="144" w:line="240" w:lineRule="auto"/>
        <w:contextualSpacing/>
      </w:pPr>
    </w:p>
    <w:p w14:paraId="1FD11458" w14:textId="2AA38E9D" w:rsidR="000A2D9D" w:rsidRPr="004A2A48" w:rsidRDefault="000A2D9D" w:rsidP="004058FF">
      <w:pPr>
        <w:spacing w:before="0" w:afterLines="60" w:after="144" w:line="240" w:lineRule="auto"/>
        <w:contextualSpacing/>
      </w:pPr>
    </w:p>
    <w:p w14:paraId="0E38312F" w14:textId="0692CEF7"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1266A3CA"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EC63F9">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19ED628E"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005800A4">
        <w:rPr>
          <w:rFonts w:eastAsia="Times New Roman"/>
          <w:color w:val="000000"/>
          <w:szCs w:val="20"/>
          <w:lang w:val="en-US"/>
        </w:rPr>
        <w:t xml:space="preserve"> </w:t>
      </w:r>
    </w:p>
    <w:p w14:paraId="69C1B063" w14:textId="40508B5A" w:rsidR="001672A7" w:rsidRPr="00385396" w:rsidRDefault="001672A7" w:rsidP="18953620">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2B402AFF" w:rsidRPr="5C671E59">
        <w:rPr>
          <w:rFonts w:eastAsia="Times New Roman"/>
          <w:b/>
          <w:bCs/>
          <w:color w:val="1F1F11"/>
          <w:shd w:val="clear" w:color="auto" w:fill="FFFFFF"/>
          <w:lang w:val="en-US"/>
        </w:rPr>
        <w:t>3</w:t>
      </w:r>
      <w:r w:rsidR="005800A4">
        <w:rPr>
          <w:rFonts w:eastAsia="Times New Roman"/>
          <w:color w:val="1F1F11"/>
          <w:lang w:val="en-US"/>
        </w:rPr>
        <w:t xml:space="preserve"> </w:t>
      </w:r>
    </w:p>
    <w:p w14:paraId="4698A93F" w14:textId="046FFBAF"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w:t>
      </w:r>
      <w:r w:rsidR="005800A4">
        <w:rPr>
          <w:rFonts w:eastAsia="Times New Roman"/>
          <w:color w:val="1F1F11"/>
          <w:szCs w:val="20"/>
          <w:shd w:val="clear" w:color="auto" w:fill="FFFFFF"/>
          <w:lang w:val="en-US"/>
        </w:rPr>
        <w:t xml:space="preserve"> </w:t>
      </w:r>
      <w:r w:rsidRPr="00385396">
        <w:rPr>
          <w:rFonts w:eastAsia="Times New Roman"/>
          <w:color w:val="222222"/>
          <w:szCs w:val="20"/>
          <w:lang w:val="en-US"/>
        </w:rPr>
        <w:t xml:space="preserve">material published in this work is subject to copyright pursuant to the </w:t>
      </w:r>
      <w:r w:rsidRPr="005800A4">
        <w:rPr>
          <w:rFonts w:eastAsia="Times New Roman"/>
          <w:i/>
          <w:color w:val="222222"/>
          <w:szCs w:val="20"/>
          <w:lang w:val="en-US"/>
        </w:rPr>
        <w:t>Copyright Act 1968</w:t>
      </w:r>
      <w:r w:rsidRPr="00385396">
        <w:rPr>
          <w:rFonts w:eastAsia="Times New Roman"/>
          <w:color w:val="222222"/>
          <w:szCs w:val="20"/>
          <w:lang w:val="en-US"/>
        </w:rPr>
        <w:t xml:space="preserve">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w:t>
      </w:r>
      <w:r w:rsidR="005800A4">
        <w:rPr>
          <w:rFonts w:eastAsia="Times New Roman"/>
          <w:color w:val="222222"/>
          <w:szCs w:val="20"/>
          <w:lang w:val="en-US"/>
        </w:rPr>
        <w:t xml:space="preserve"> </w:t>
      </w:r>
    </w:p>
    <w:p w14:paraId="52F25886" w14:textId="4748FB8C"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w:t>
      </w:r>
      <w:r w:rsidR="005800A4">
        <w:rPr>
          <w:rFonts w:eastAsia="Times New Roman"/>
          <w:color w:val="auto"/>
          <w:szCs w:val="20"/>
          <w:lang w:val="en-US"/>
        </w:rPr>
        <w:t xml:space="preserve"> </w:t>
      </w:r>
      <w:hyperlink r:id="rId14" w:tgtFrame="_blank" w:history="1">
        <w:r w:rsidRPr="00385396">
          <w:rPr>
            <w:rFonts w:eastAsia="Times New Roman"/>
            <w:color w:val="0563C1"/>
            <w:szCs w:val="20"/>
            <w:u w:val="single"/>
            <w:lang w:val="en-US"/>
          </w:rPr>
          <w:t>https://www.acara.edu.au/contact-us/copyright</w:t>
        </w:r>
      </w:hyperlink>
      <w:r w:rsidR="005800A4">
        <w:rPr>
          <w:rFonts w:eastAsia="Times New Roman"/>
          <w:color w:val="auto"/>
          <w:szCs w:val="20"/>
          <w:lang w:val="en-US"/>
        </w:rPr>
        <w:t xml:space="preserve"> </w:t>
      </w:r>
    </w:p>
    <w:p w14:paraId="0FE628BF" w14:textId="77777777" w:rsidR="003A4BA4" w:rsidRDefault="003A4BA4">
      <w:pPr>
        <w:spacing w:before="160" w:after="0" w:line="360" w:lineRule="auto"/>
        <w:rPr>
          <w:rFonts w:eastAsia="Times New Roman"/>
          <w:color w:val="auto"/>
          <w:szCs w:val="20"/>
          <w:lang w:val="en-US"/>
        </w:rPr>
      </w:pPr>
      <w:r>
        <w:rPr>
          <w:rFonts w:eastAsia="Times New Roman"/>
          <w:color w:val="auto"/>
          <w:szCs w:val="20"/>
          <w:lang w:val="en-US"/>
        </w:rPr>
        <w:br w:type="page"/>
      </w:r>
    </w:p>
    <w:p w14:paraId="1E3BBCB7" w14:textId="11C321BF" w:rsidR="00890F12" w:rsidRDefault="000B6F68" w:rsidP="00890F12">
      <w:pPr>
        <w:spacing w:before="0" w:after="120" w:line="240" w:lineRule="auto"/>
        <w:jc w:val="both"/>
        <w:textAlignment w:val="baseline"/>
        <w:rPr>
          <w:color w:val="auto"/>
        </w:rPr>
      </w:pPr>
      <w:bookmarkStart w:id="0" w:name="_Hlk83824137"/>
      <w:r>
        <w:rPr>
          <w:rStyle w:val="normaltextrun"/>
          <w:rFonts w:ascii="Arial Bold" w:hAnsi="Arial Bold"/>
          <w:b/>
          <w:bCs/>
          <w:caps/>
          <w:bdr w:val="none" w:sz="0" w:space="0" w:color="auto" w:frame="1"/>
        </w:rPr>
        <w:lastRenderedPageBreak/>
        <w:t>Artificial intelligence</w:t>
      </w:r>
      <w:r w:rsidR="00856276">
        <w:rPr>
          <w:rStyle w:val="normaltextrun"/>
          <w:rFonts w:ascii="Arial Bold" w:hAnsi="Arial Bold"/>
          <w:b/>
          <w:bCs/>
          <w:caps/>
          <w:bdr w:val="none" w:sz="0" w:space="0" w:color="auto" w:frame="1"/>
        </w:rPr>
        <w:t xml:space="preserve"> (AI)</w:t>
      </w:r>
      <w:r w:rsidR="00890F12">
        <w:rPr>
          <w:rStyle w:val="normaltextrun"/>
          <w:rFonts w:ascii="Arial Bold" w:hAnsi="Arial Bold"/>
          <w:b/>
          <w:bCs/>
          <w:caps/>
          <w:bdr w:val="none" w:sz="0" w:space="0" w:color="auto" w:frame="1"/>
        </w:rPr>
        <w:t xml:space="preserve">: </w:t>
      </w:r>
      <w:r w:rsidR="5C66E6E3">
        <w:rPr>
          <w:rStyle w:val="normaltextrun"/>
          <w:rFonts w:ascii="Arial Bold" w:hAnsi="Arial Bold"/>
          <w:b/>
          <w:bCs/>
          <w:caps/>
          <w:bdr w:val="none" w:sz="0" w:space="0" w:color="auto" w:frame="1"/>
        </w:rPr>
        <w:t>Foundation</w:t>
      </w:r>
      <w:r w:rsidR="008E065F">
        <w:rPr>
          <w:rStyle w:val="normaltextrun"/>
          <w:rFonts w:ascii="Arial Bold" w:hAnsi="Arial Bold"/>
          <w:b/>
          <w:bCs/>
          <w:caps/>
          <w:bdr w:val="none" w:sz="0" w:space="0" w:color="auto" w:frame="1"/>
        </w:rPr>
        <w:t xml:space="preserve"> </w:t>
      </w:r>
      <w:r w:rsidR="001B7E13">
        <w:rPr>
          <w:rStyle w:val="normaltextrun"/>
          <w:rFonts w:ascii="Arial Bold" w:hAnsi="Arial Bold"/>
          <w:b/>
          <w:bCs/>
          <w:caps/>
          <w:bdr w:val="none" w:sz="0" w:space="0" w:color="auto" w:frame="1"/>
        </w:rPr>
        <w:t>year</w:t>
      </w:r>
    </w:p>
    <w:p w14:paraId="3642913D" w14:textId="26A46F62" w:rsidR="00925999" w:rsidRPr="00890F12" w:rsidRDefault="00925999" w:rsidP="00925999">
      <w:pPr>
        <w:spacing w:before="0" w:after="120"/>
        <w:textAlignment w:val="baseline"/>
        <w:rPr>
          <w:color w:val="auto"/>
        </w:rPr>
      </w:pPr>
      <w:r w:rsidRPr="00546799">
        <w:rPr>
          <w:color w:val="auto"/>
        </w:rPr>
        <w:t>The following table identifies how the key aspect</w:t>
      </w:r>
      <w:r>
        <w:rPr>
          <w:color w:val="auto"/>
        </w:rPr>
        <w:t>s</w:t>
      </w:r>
      <w:r w:rsidRPr="00546799">
        <w:rPr>
          <w:color w:val="auto"/>
        </w:rPr>
        <w:t xml:space="preserve"> of </w:t>
      </w:r>
      <w:r>
        <w:rPr>
          <w:color w:val="auto"/>
        </w:rPr>
        <w:t>understanding how AI works, types of AI</w:t>
      </w:r>
      <w:r w:rsidR="007B0E92">
        <w:rPr>
          <w:color w:val="auto"/>
        </w:rPr>
        <w:t>,</w:t>
      </w:r>
      <w:r>
        <w:rPr>
          <w:color w:val="auto"/>
        </w:rPr>
        <w:t xml:space="preserve"> and responsible use and application of AI</w:t>
      </w:r>
      <w:r w:rsidRPr="00546799">
        <w:rPr>
          <w:color w:val="auto"/>
        </w:rPr>
        <w:t xml:space="preserve"> are evident in content descriptions from across the Australian Curriculum Version 9.0. From this information, teachers </w:t>
      </w:r>
      <w:r w:rsidRPr="05E1BB9B">
        <w:rPr>
          <w:color w:val="auto"/>
        </w:rPr>
        <w:t>c</w:t>
      </w:r>
      <w:r w:rsidR="4C5C0ADC" w:rsidRPr="05E1BB9B">
        <w:rPr>
          <w:color w:val="auto"/>
        </w:rPr>
        <w:t>an</w:t>
      </w:r>
      <w:r w:rsidRPr="00546799">
        <w:rPr>
          <w:color w:val="auto"/>
        </w:rPr>
        <w:t xml:space="preserve"> develop a sequential program for </w:t>
      </w:r>
      <w:r>
        <w:rPr>
          <w:color w:val="auto"/>
        </w:rPr>
        <w:t>learning about AI</w:t>
      </w:r>
      <w:r w:rsidRPr="00546799">
        <w:rPr>
          <w:color w:val="auto"/>
        </w:rPr>
        <w:t xml:space="preserve"> by connecting the key aspects of learning with learning area and subject</w:t>
      </w:r>
      <w:r>
        <w:rPr>
          <w:color w:val="auto"/>
        </w:rPr>
        <w:t>-</w:t>
      </w:r>
      <w:r w:rsidRPr="00546799">
        <w:rPr>
          <w:color w:val="auto"/>
        </w:rPr>
        <w:t xml:space="preserve">specific content descriptions. </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901ABB" w:rsidRPr="00C83BA3" w14:paraId="65CAC7A8" w14:textId="52170349" w:rsidTr="6B962697">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71FE38B7" w:rsidR="00901ABB" w:rsidRPr="00286B90" w:rsidRDefault="008E065F" w:rsidP="1F8E28E8">
            <w:pPr>
              <w:pStyle w:val="ACARATableHeading1white"/>
            </w:pPr>
            <w:r>
              <w:t xml:space="preserve">Foundation </w:t>
            </w:r>
            <w:r w:rsidR="3F8076D4">
              <w:t>Year</w:t>
            </w:r>
            <w:bookmarkStart w:id="1" w:name="_Hlk83125609"/>
          </w:p>
        </w:tc>
      </w:tr>
      <w:tr w:rsidR="00901ABB" w:rsidRPr="00C83BA3" w14:paraId="512D6F87" w14:textId="6B08F4B3" w:rsidTr="6B962697">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45913A2F" w:rsidR="00901ABB" w:rsidRDefault="0754D672" w:rsidP="001B7E13">
            <w:pPr>
              <w:pStyle w:val="ACARATableHeading1black"/>
              <w:ind w:left="0"/>
              <w:jc w:val="left"/>
            </w:pPr>
            <w:r>
              <w:t>Key aspect</w:t>
            </w:r>
            <w:r w:rsidR="00901ABB">
              <w:t xml:space="preserve"> 1: </w:t>
            </w:r>
            <w:r w:rsidR="003A7EB2">
              <w:t>Understanding how AI works</w:t>
            </w:r>
          </w:p>
        </w:tc>
      </w:tr>
      <w:tr w:rsidR="00901ABB" w:rsidRPr="00840DED" w14:paraId="14EE734B" w14:textId="27E9C397" w:rsidTr="6B962697">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1B7E13">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1B7E13">
            <w:pPr>
              <w:pStyle w:val="ACARATableHeading2white"/>
              <w:ind w:left="0"/>
              <w:rPr>
                <w:color w:val="auto"/>
              </w:rPr>
            </w:pPr>
            <w:r>
              <w:rPr>
                <w:color w:val="auto"/>
              </w:rPr>
              <w:t>Strand</w:t>
            </w:r>
            <w:r w:rsidR="006A4194">
              <w:rPr>
                <w:color w:val="auto"/>
              </w:rPr>
              <w:t>/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1B7E13">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1B7E13">
            <w:pPr>
              <w:pStyle w:val="ACARATableHeading2white"/>
              <w:ind w:left="0"/>
              <w:rPr>
                <w:color w:val="auto"/>
              </w:rPr>
            </w:pPr>
            <w:r>
              <w:rPr>
                <w:color w:val="auto"/>
              </w:rPr>
              <w:t>Content elaborations</w:t>
            </w:r>
          </w:p>
        </w:tc>
      </w:tr>
      <w:tr w:rsidR="005E3D90" w:rsidRPr="008B6417" w14:paraId="2A5ED2FA" w14:textId="77777777">
        <w:tc>
          <w:tcPr>
            <w:tcW w:w="2547" w:type="dxa"/>
            <w:tcBorders>
              <w:top w:val="single" w:sz="4" w:space="0" w:color="auto"/>
              <w:left w:val="single" w:sz="4" w:space="0" w:color="auto"/>
              <w:right w:val="single" w:sz="4" w:space="0" w:color="auto"/>
            </w:tcBorders>
          </w:tcPr>
          <w:p w14:paraId="64C7B840" w14:textId="77777777" w:rsidR="005E3D90" w:rsidRDefault="005E3D90" w:rsidP="6B962697">
            <w:pPr>
              <w:pStyle w:val="ACARA-TableHeadline"/>
              <w:spacing w:before="120" w:after="120"/>
            </w:pPr>
            <w:r w:rsidRPr="6B962697">
              <w:rPr>
                <w:b/>
                <w:i w:val="0"/>
              </w:rPr>
              <w:t xml:space="preserve">Digital Technologies </w:t>
            </w:r>
          </w:p>
          <w:p w14:paraId="65200B38" w14:textId="617D1A05" w:rsidR="005E3D90" w:rsidRDefault="005E3D90" w:rsidP="002249A6">
            <w:pPr>
              <w:pStyle w:val="ACARA-TableHeadline"/>
              <w:spacing w:before="120" w:after="120"/>
            </w:pPr>
          </w:p>
        </w:tc>
        <w:tc>
          <w:tcPr>
            <w:tcW w:w="2551" w:type="dxa"/>
            <w:tcBorders>
              <w:top w:val="single" w:sz="4" w:space="0" w:color="auto"/>
              <w:left w:val="single" w:sz="4" w:space="0" w:color="auto"/>
              <w:bottom w:val="single" w:sz="4" w:space="0" w:color="auto"/>
              <w:right w:val="single" w:sz="4" w:space="0" w:color="auto"/>
            </w:tcBorders>
          </w:tcPr>
          <w:p w14:paraId="1BC5AB5F" w14:textId="5FDDF321" w:rsidR="005E3D90" w:rsidRPr="00DC3588" w:rsidRDefault="005E3D90" w:rsidP="6B962697">
            <w:pPr>
              <w:pStyle w:val="ACARA-TableHeadline"/>
              <w:spacing w:before="120" w:after="120"/>
              <w:rPr>
                <w:b/>
                <w:i w:val="0"/>
              </w:rPr>
            </w:pPr>
            <w:r w:rsidRPr="6B962697">
              <w:rPr>
                <w:b/>
                <w:i w:val="0"/>
              </w:rPr>
              <w:t>Knowledge and understanding</w:t>
            </w:r>
          </w:p>
          <w:p w14:paraId="195B59CF" w14:textId="0BF229F0" w:rsidR="005E3D90" w:rsidRPr="00DC3588" w:rsidRDefault="005E3D90" w:rsidP="49292E3E">
            <w:pPr>
              <w:pStyle w:val="ACARAtabletext"/>
              <w:ind w:left="0"/>
            </w:pPr>
            <w:r w:rsidRPr="00B7649A">
              <w:t>Data representation</w:t>
            </w:r>
          </w:p>
        </w:tc>
        <w:tc>
          <w:tcPr>
            <w:tcW w:w="2835" w:type="dxa"/>
            <w:tcBorders>
              <w:top w:val="single" w:sz="4" w:space="0" w:color="auto"/>
              <w:left w:val="single" w:sz="4" w:space="0" w:color="auto"/>
              <w:bottom w:val="single" w:sz="4" w:space="0" w:color="auto"/>
              <w:right w:val="single" w:sz="4" w:space="0" w:color="auto"/>
            </w:tcBorders>
          </w:tcPr>
          <w:p w14:paraId="68C63E0D" w14:textId="77777777" w:rsidR="00300AEE" w:rsidRDefault="00300AEE" w:rsidP="00430B5D">
            <w:pPr>
              <w:pStyle w:val="ACARAtabletext"/>
              <w:rPr>
                <w:lang w:val="en-NZ"/>
              </w:rPr>
            </w:pPr>
            <w:r w:rsidRPr="00300AEE">
              <w:rPr>
                <w:lang w:val="en-NZ"/>
              </w:rPr>
              <w:t xml:space="preserve">represent data as objects, pictures and </w:t>
            </w:r>
            <w:proofErr w:type="gramStart"/>
            <w:r w:rsidRPr="00300AEE">
              <w:rPr>
                <w:lang w:val="en-NZ"/>
              </w:rPr>
              <w:t>symbols</w:t>
            </w:r>
            <w:proofErr w:type="gramEnd"/>
          </w:p>
          <w:p w14:paraId="60911458" w14:textId="4800FBBC" w:rsidR="005E3D90" w:rsidRPr="00BD336D" w:rsidRDefault="00005627" w:rsidP="00430B5D">
            <w:pPr>
              <w:pStyle w:val="ACARAtabletext"/>
            </w:pPr>
            <w:r w:rsidRPr="00005627">
              <w:rPr>
                <w:lang w:val="en-AU"/>
              </w:rPr>
              <w:t>AC9TDIFK02</w:t>
            </w:r>
          </w:p>
        </w:tc>
        <w:tc>
          <w:tcPr>
            <w:tcW w:w="7193" w:type="dxa"/>
            <w:tcBorders>
              <w:top w:val="single" w:sz="4" w:space="0" w:color="auto"/>
              <w:left w:val="single" w:sz="4" w:space="0" w:color="auto"/>
              <w:bottom w:val="single" w:sz="4" w:space="0" w:color="auto"/>
              <w:right w:val="single" w:sz="4" w:space="0" w:color="auto"/>
            </w:tcBorders>
          </w:tcPr>
          <w:p w14:paraId="23D3D684" w14:textId="33DC7680" w:rsidR="00300AEE" w:rsidRPr="00300AEE" w:rsidRDefault="00300AEE" w:rsidP="00300AEE">
            <w:pPr>
              <w:pStyle w:val="BodyText"/>
              <w:numPr>
                <w:ilvl w:val="0"/>
                <w:numId w:val="29"/>
              </w:numPr>
              <w:spacing w:after="120" w:line="240" w:lineRule="auto"/>
              <w:ind w:left="310" w:hanging="284"/>
              <w:rPr>
                <w:rFonts w:cstheme="minorBidi"/>
                <w:color w:val="auto"/>
              </w:rPr>
            </w:pPr>
            <w:r w:rsidRPr="00300AEE">
              <w:rPr>
                <w:rFonts w:cstheme="minorBidi"/>
                <w:color w:val="auto"/>
              </w:rPr>
              <w:t>drawing a picture representing each of their family members and their interests, for example drawing one family member with a surfboard and another with a skateboard</w:t>
            </w:r>
          </w:p>
          <w:p w14:paraId="7C513688" w14:textId="12F76CD0" w:rsidR="00300AEE" w:rsidRPr="00300AEE" w:rsidRDefault="00300AEE" w:rsidP="00300AEE">
            <w:pPr>
              <w:pStyle w:val="BodyText"/>
              <w:numPr>
                <w:ilvl w:val="0"/>
                <w:numId w:val="29"/>
              </w:numPr>
              <w:spacing w:after="120" w:line="240" w:lineRule="auto"/>
              <w:ind w:left="310" w:hanging="284"/>
              <w:rPr>
                <w:rFonts w:cstheme="minorBidi"/>
                <w:color w:val="auto"/>
              </w:rPr>
            </w:pPr>
            <w:r w:rsidRPr="00300AEE">
              <w:rPr>
                <w:rFonts w:cstheme="minorBidi"/>
                <w:color w:val="auto"/>
              </w:rPr>
              <w:t xml:space="preserve">using coloured blocks to represent an attribute of people, for example representing students and their sports houses with different coloured </w:t>
            </w:r>
            <w:proofErr w:type="gramStart"/>
            <w:r w:rsidRPr="00300AEE">
              <w:rPr>
                <w:rFonts w:cstheme="minorBidi"/>
                <w:color w:val="auto"/>
              </w:rPr>
              <w:t>blocks</w:t>
            </w:r>
            <w:proofErr w:type="gramEnd"/>
          </w:p>
          <w:p w14:paraId="38C64C03" w14:textId="0F0B5985" w:rsidR="005E3D90" w:rsidRPr="00CE4FB4" w:rsidRDefault="00300AEE" w:rsidP="00300AEE">
            <w:pPr>
              <w:pStyle w:val="BodyText"/>
              <w:numPr>
                <w:ilvl w:val="0"/>
                <w:numId w:val="29"/>
              </w:numPr>
              <w:spacing w:after="120" w:line="240" w:lineRule="auto"/>
              <w:ind w:left="310" w:hanging="284"/>
              <w:rPr>
                <w:color w:val="auto"/>
              </w:rPr>
            </w:pPr>
            <w:r w:rsidRPr="00300AEE">
              <w:rPr>
                <w:rFonts w:cstheme="minorBidi"/>
                <w:color w:val="auto"/>
              </w:rPr>
              <w:t>using a symbol to represent an idea, but knowing that the symbol is not the data itself, for example the symbols and colour on both the Australian Aboriginal flag and the Torres Strait Islander flag</w:t>
            </w:r>
          </w:p>
        </w:tc>
      </w:tr>
      <w:tr w:rsidR="003B4A0E" w14:paraId="04B7D8B3" w14:textId="77777777">
        <w:trPr>
          <w:trHeight w:val="300"/>
        </w:trPr>
        <w:tc>
          <w:tcPr>
            <w:tcW w:w="2547" w:type="dxa"/>
            <w:vMerge w:val="restart"/>
            <w:tcBorders>
              <w:top w:val="single" w:sz="4" w:space="0" w:color="auto"/>
              <w:left w:val="single" w:sz="4" w:space="0" w:color="auto"/>
              <w:right w:val="single" w:sz="4" w:space="0" w:color="auto"/>
            </w:tcBorders>
            <w:shd w:val="clear" w:color="auto" w:fill="auto"/>
          </w:tcPr>
          <w:p w14:paraId="17CC45B0" w14:textId="6572E5D7" w:rsidR="003B4A0E" w:rsidRDefault="003B4A0E" w:rsidP="00C273DA">
            <w:pPr>
              <w:pStyle w:val="ACARA-TableHeadline"/>
              <w:spacing w:before="120" w:after="120"/>
              <w:rPr>
                <w:b/>
                <w:bCs w:val="0"/>
                <w:i w:val="0"/>
                <w:iCs/>
              </w:rPr>
            </w:pPr>
            <w:r>
              <w:rPr>
                <w:b/>
                <w:bCs w:val="0"/>
                <w:i w:val="0"/>
                <w:iCs/>
              </w:rPr>
              <w:t>Mathematics</w:t>
            </w:r>
            <w:r w:rsidR="00584AD4">
              <w:rPr>
                <w:b/>
                <w:bCs w:val="0"/>
                <w:i w:val="0"/>
                <w:iCs/>
              </w:rPr>
              <w:t xml:space="preserve"> </w:t>
            </w:r>
          </w:p>
          <w:p w14:paraId="66E8C54C" w14:textId="453A6C17" w:rsidR="003B4A0E" w:rsidRPr="00C273DA" w:rsidRDefault="00584AD4" w:rsidP="00C273DA">
            <w:pPr>
              <w:pStyle w:val="ACARA-TableHeadline"/>
              <w:spacing w:before="120" w:after="120"/>
              <w:rPr>
                <w:b/>
                <w:bCs w:val="0"/>
                <w:i w:val="0"/>
                <w:iCs/>
              </w:rPr>
            </w:pPr>
            <w:r>
              <w:rPr>
                <w:b/>
                <w:bCs w:val="0"/>
                <w:i w:val="0"/>
                <w:iCs/>
              </w:rPr>
              <w:t xml:space="preserve"> </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AE5EADA" w14:textId="554018E0" w:rsidR="003B4A0E" w:rsidRPr="00C273DA" w:rsidRDefault="003B4A0E" w:rsidP="00C273DA">
            <w:pPr>
              <w:pStyle w:val="ACARA-TableHeadline"/>
              <w:spacing w:before="120" w:after="120"/>
              <w:rPr>
                <w:b/>
                <w:bCs w:val="0"/>
                <w:i w:val="0"/>
                <w:iCs/>
              </w:rPr>
            </w:pPr>
            <w:r w:rsidRPr="00676E83">
              <w:rPr>
                <w:b/>
                <w:bCs w:val="0"/>
                <w:i w:val="0"/>
                <w:iCs/>
              </w:rPr>
              <w:t>Algebra</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2DEEE88E" w14:textId="46692639" w:rsidR="003B4A0E" w:rsidRPr="1F8E28E8" w:rsidRDefault="7D2ECC14" w:rsidP="49292E3E">
            <w:pPr>
              <w:pStyle w:val="ACARAtabletext"/>
              <w:rPr>
                <w:lang w:val="en-AU"/>
              </w:rPr>
            </w:pPr>
            <w:r w:rsidRPr="49292E3E">
              <w:rPr>
                <w:lang w:val="en-AU"/>
              </w:rPr>
              <w:t xml:space="preserve">recognise, copy and continue repeating patterns represented in different </w:t>
            </w:r>
            <w:proofErr w:type="gramStart"/>
            <w:r w:rsidRPr="49292E3E">
              <w:rPr>
                <w:lang w:val="en-AU"/>
              </w:rPr>
              <w:t>ways</w:t>
            </w:r>
            <w:proofErr w:type="gramEnd"/>
          </w:p>
          <w:p w14:paraId="5F5F5E73" w14:textId="5BE09516" w:rsidR="003B4A0E" w:rsidRPr="1F8E28E8" w:rsidRDefault="7D2ECC14" w:rsidP="49292E3E">
            <w:pPr>
              <w:pStyle w:val="ACARAtabletext"/>
              <w:rPr>
                <w:lang w:val="en-AU"/>
              </w:rPr>
            </w:pPr>
            <w:r w:rsidRPr="49292E3E">
              <w:rPr>
                <w:lang w:val="en-AU"/>
              </w:rPr>
              <w:t>AC9MFA01</w:t>
            </w:r>
          </w:p>
          <w:p w14:paraId="316F5270" w14:textId="74D181E2" w:rsidR="003B4A0E" w:rsidRPr="1F8E28E8" w:rsidRDefault="003B4A0E"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16BA50BB" w14:textId="7D81AFB1" w:rsidR="003B4A0E" w:rsidRPr="6B962697" w:rsidRDefault="7A86CF91" w:rsidP="009E423B">
            <w:pPr>
              <w:pStyle w:val="BodyText"/>
              <w:numPr>
                <w:ilvl w:val="0"/>
                <w:numId w:val="29"/>
              </w:numPr>
              <w:spacing w:after="120" w:line="240" w:lineRule="auto"/>
              <w:ind w:left="312" w:hanging="284"/>
              <w:rPr>
                <w:rFonts w:eastAsia="Arial"/>
                <w:color w:val="auto"/>
              </w:rPr>
            </w:pPr>
            <w:r w:rsidRPr="49292E3E">
              <w:rPr>
                <w:rFonts w:eastAsia="Arial"/>
                <w:color w:val="auto"/>
              </w:rPr>
              <w:t xml:space="preserve">recognising and discussing repeating patterns in images created using dynamic geometric software or </w:t>
            </w:r>
            <w:r w:rsidR="34635341" w:rsidRPr="04D1EE9A">
              <w:rPr>
                <w:rFonts w:eastAsia="Arial"/>
                <w:color w:val="auto"/>
              </w:rPr>
              <w:t>a</w:t>
            </w:r>
            <w:r w:rsidRPr="49292E3E">
              <w:rPr>
                <w:rFonts w:eastAsia="Arial"/>
                <w:color w:val="auto"/>
              </w:rPr>
              <w:t xml:space="preserve"> generative </w:t>
            </w:r>
            <w:r w:rsidR="34635341" w:rsidRPr="04D1EE9A">
              <w:rPr>
                <w:rFonts w:eastAsia="Arial"/>
                <w:color w:val="auto"/>
              </w:rPr>
              <w:t>artificial intelligence tool</w:t>
            </w:r>
            <w:r w:rsidRPr="49292E3E">
              <w:rPr>
                <w:rFonts w:eastAsia="Arial"/>
                <w:color w:val="auto"/>
              </w:rPr>
              <w:t>, describing what has been repeated in the pattern</w:t>
            </w:r>
          </w:p>
        </w:tc>
      </w:tr>
      <w:tr w:rsidR="003B4A0E" w14:paraId="6D6E780B" w14:textId="77777777" w:rsidTr="49292E3E">
        <w:trPr>
          <w:trHeight w:val="300"/>
        </w:trPr>
        <w:tc>
          <w:tcPr>
            <w:tcW w:w="2547" w:type="dxa"/>
            <w:vMerge/>
          </w:tcPr>
          <w:p w14:paraId="7FC478EC" w14:textId="77777777" w:rsidR="003B4A0E" w:rsidRPr="00C273DA" w:rsidRDefault="003B4A0E" w:rsidP="00C273DA">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2F5FF7BC" w14:textId="551C286F" w:rsidR="003B4A0E" w:rsidRPr="008D18CF" w:rsidRDefault="003B4A0E" w:rsidP="00C273DA">
            <w:pPr>
              <w:pStyle w:val="ACARA-TableHeadline"/>
              <w:spacing w:before="120" w:after="120"/>
              <w:rPr>
                <w:b/>
                <w:bCs w:val="0"/>
                <w:i w:val="0"/>
                <w:iCs/>
              </w:rPr>
            </w:pPr>
            <w:r>
              <w:rPr>
                <w:b/>
                <w:bCs w:val="0"/>
                <w:i w:val="0"/>
                <w:iCs/>
              </w:rPr>
              <w:t>Space</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1AFB3AB8" w14:textId="4B3668E5" w:rsidR="003B4A0E" w:rsidRPr="1F8E28E8" w:rsidRDefault="6F30CFB7" w:rsidP="49292E3E">
            <w:pPr>
              <w:pStyle w:val="ACARAtabletext"/>
              <w:rPr>
                <w:lang w:val="en-AU"/>
              </w:rPr>
            </w:pPr>
            <w:r w:rsidRPr="49292E3E">
              <w:rPr>
                <w:lang w:val="en-AU"/>
              </w:rPr>
              <w:t>describe the position and location of themselves and objects in relation to other people and objects within a familiar space</w:t>
            </w:r>
          </w:p>
          <w:p w14:paraId="0FAFC6D5" w14:textId="505920AC" w:rsidR="003B4A0E" w:rsidRPr="1F8E28E8" w:rsidRDefault="6F30CFB7" w:rsidP="00430B5D">
            <w:pPr>
              <w:pStyle w:val="ACARAtabletext"/>
              <w:rPr>
                <w:lang w:val="en-AU"/>
              </w:rPr>
            </w:pPr>
            <w:r w:rsidRPr="49292E3E">
              <w:rPr>
                <w:lang w:val="en-AU"/>
              </w:rPr>
              <w:t>AC9MFSP02</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656BA38E" w14:textId="58607DE2" w:rsidR="003B4A0E" w:rsidRPr="6B962697" w:rsidRDefault="5C813EAD" w:rsidP="009E423B">
            <w:pPr>
              <w:pStyle w:val="BodyText"/>
              <w:numPr>
                <w:ilvl w:val="0"/>
                <w:numId w:val="29"/>
              </w:numPr>
              <w:spacing w:after="120" w:line="240" w:lineRule="auto"/>
              <w:ind w:left="312" w:hanging="284"/>
              <w:rPr>
                <w:rFonts w:eastAsia="Arial"/>
                <w:color w:val="auto"/>
              </w:rPr>
            </w:pPr>
            <w:r w:rsidRPr="49292E3E">
              <w:rPr>
                <w:rFonts w:eastAsia="Arial"/>
                <w:color w:val="auto"/>
              </w:rPr>
              <w:t xml:space="preserve">describing the position of a robotic toy in relation to other objects as it moves around a familiar space; for example, </w:t>
            </w:r>
            <w:r w:rsidR="63E6F280" w:rsidRPr="04D1EE9A">
              <w:rPr>
                <w:rFonts w:eastAsia="Arial"/>
                <w:color w:val="auto"/>
              </w:rPr>
              <w:t>describing</w:t>
            </w:r>
            <w:r w:rsidRPr="49292E3E">
              <w:rPr>
                <w:rFonts w:eastAsia="Arial"/>
                <w:color w:val="auto"/>
              </w:rPr>
              <w:t xml:space="preserve"> the position of a robotic car as being under the desk or next to the chair</w:t>
            </w:r>
          </w:p>
        </w:tc>
      </w:tr>
      <w:tr w:rsidR="003B4A0E" w14:paraId="5441E0AC" w14:textId="77777777" w:rsidTr="49292E3E">
        <w:trPr>
          <w:trHeight w:val="300"/>
        </w:trPr>
        <w:tc>
          <w:tcPr>
            <w:tcW w:w="2547" w:type="dxa"/>
            <w:vMerge/>
          </w:tcPr>
          <w:p w14:paraId="0731BF24" w14:textId="77777777" w:rsidR="003B4A0E" w:rsidRPr="00C273DA" w:rsidRDefault="003B4A0E" w:rsidP="00C273DA">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A7E6DFF" w14:textId="58A0F3FB" w:rsidR="003B4A0E" w:rsidRDefault="003B4A0E" w:rsidP="00C273DA">
            <w:pPr>
              <w:pStyle w:val="ACARA-TableHeadline"/>
              <w:spacing w:before="120" w:after="120"/>
              <w:rPr>
                <w:b/>
                <w:bCs w:val="0"/>
                <w:i w:val="0"/>
                <w:iCs/>
              </w:rPr>
            </w:pPr>
            <w:r>
              <w:rPr>
                <w:b/>
                <w:bCs w:val="0"/>
                <w:i w:val="0"/>
                <w:iCs/>
              </w:rPr>
              <w:t>Statistics</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48B54CD1" w14:textId="1CBA0CB2" w:rsidR="003B4A0E" w:rsidRPr="1F8E28E8" w:rsidRDefault="4E834250" w:rsidP="49292E3E">
            <w:pPr>
              <w:pStyle w:val="ACARAtabletext"/>
              <w:rPr>
                <w:lang w:val="en-AU"/>
              </w:rPr>
            </w:pPr>
            <w:r w:rsidRPr="49292E3E">
              <w:rPr>
                <w:lang w:val="en-AU"/>
              </w:rPr>
              <w:t xml:space="preserve">collect, sort and compare data represented by objects and images in response to given investigative questions that relate to familiar </w:t>
            </w:r>
            <w:proofErr w:type="gramStart"/>
            <w:r w:rsidRPr="49292E3E">
              <w:rPr>
                <w:lang w:val="en-AU"/>
              </w:rPr>
              <w:t>situations</w:t>
            </w:r>
            <w:proofErr w:type="gramEnd"/>
            <w:r w:rsidRPr="49292E3E">
              <w:rPr>
                <w:lang w:val="en-AU"/>
              </w:rPr>
              <w:t xml:space="preserve"> </w:t>
            </w:r>
          </w:p>
          <w:p w14:paraId="6E914081" w14:textId="7AF7E44F" w:rsidR="003B4A0E" w:rsidRPr="1F8E28E8" w:rsidRDefault="4E834250" w:rsidP="49292E3E">
            <w:pPr>
              <w:pStyle w:val="ACARAtabletext"/>
              <w:rPr>
                <w:lang w:val="en-AU"/>
              </w:rPr>
            </w:pPr>
            <w:r w:rsidRPr="49292E3E">
              <w:rPr>
                <w:lang w:val="en-AU"/>
              </w:rPr>
              <w:t>AC9MFST01</w:t>
            </w:r>
          </w:p>
          <w:p w14:paraId="7F4E7FAA" w14:textId="71D9CBCC" w:rsidR="003B4A0E" w:rsidRPr="1F8E28E8" w:rsidRDefault="003B4A0E"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44B95276" w14:textId="78F65146" w:rsidR="003B4A0E" w:rsidRPr="6B962697" w:rsidRDefault="520A0528" w:rsidP="04D1EE9A">
            <w:pPr>
              <w:pStyle w:val="BodyText"/>
              <w:numPr>
                <w:ilvl w:val="0"/>
                <w:numId w:val="29"/>
              </w:numPr>
              <w:spacing w:after="120" w:line="240" w:lineRule="auto"/>
              <w:ind w:left="312" w:hanging="284"/>
              <w:rPr>
                <w:rFonts w:eastAsia="Arial"/>
                <w:i/>
                <w:iCs/>
                <w:color w:val="auto"/>
              </w:rPr>
            </w:pPr>
            <w:r w:rsidRPr="49292E3E">
              <w:rPr>
                <w:rFonts w:eastAsia="Arial"/>
                <w:color w:val="auto"/>
              </w:rPr>
              <w:t>role</w:t>
            </w:r>
            <w:r w:rsidR="26273BE8" w:rsidRPr="04D1EE9A">
              <w:rPr>
                <w:rFonts w:eastAsia="Arial"/>
                <w:color w:val="auto"/>
              </w:rPr>
              <w:t>-</w:t>
            </w:r>
            <w:r w:rsidRPr="49292E3E">
              <w:rPr>
                <w:rFonts w:eastAsia="Arial"/>
                <w:color w:val="auto"/>
              </w:rPr>
              <w:t xml:space="preserve">playing being a robot that sorts objects into groups based on a set of instructions; for example, </w:t>
            </w:r>
            <w:r w:rsidR="26273BE8" w:rsidRPr="04D1EE9A">
              <w:rPr>
                <w:rFonts w:eastAsia="Arial"/>
                <w:color w:val="auto"/>
              </w:rPr>
              <w:t>imitating</w:t>
            </w:r>
            <w:r w:rsidRPr="49292E3E">
              <w:rPr>
                <w:rFonts w:eastAsia="Arial"/>
                <w:color w:val="auto"/>
              </w:rPr>
              <w:t xml:space="preserve"> a robot designed to pack things away in the classroom or an industrial robot programmed to sort products on an assembly line by colour or </w:t>
            </w:r>
            <w:proofErr w:type="gramStart"/>
            <w:r w:rsidRPr="49292E3E">
              <w:rPr>
                <w:rFonts w:eastAsia="Arial"/>
                <w:color w:val="auto"/>
              </w:rPr>
              <w:t>shape</w:t>
            </w:r>
            <w:proofErr w:type="gramEnd"/>
            <w:r w:rsidRPr="49292E3E">
              <w:rPr>
                <w:rFonts w:eastAsia="Arial"/>
                <w:color w:val="auto"/>
              </w:rPr>
              <w:t xml:space="preserve">  </w:t>
            </w:r>
            <w:r w:rsidRPr="04D1EE9A">
              <w:rPr>
                <w:rFonts w:eastAsia="Arial"/>
                <w:color w:val="auto"/>
              </w:rPr>
              <w:t xml:space="preserve"> </w:t>
            </w:r>
          </w:p>
          <w:p w14:paraId="45EE66AE" w14:textId="2F719D50" w:rsidR="003B4A0E" w:rsidRPr="6B962697" w:rsidRDefault="520A0528" w:rsidP="04D1EE9A">
            <w:pPr>
              <w:pStyle w:val="BodyText"/>
              <w:numPr>
                <w:ilvl w:val="0"/>
                <w:numId w:val="29"/>
              </w:numPr>
              <w:spacing w:after="120" w:line="240" w:lineRule="auto"/>
              <w:ind w:left="312" w:hanging="284"/>
              <w:rPr>
                <w:rFonts w:eastAsia="Arial"/>
                <w:i/>
                <w:iCs/>
                <w:color w:val="auto"/>
              </w:rPr>
            </w:pPr>
            <w:r w:rsidRPr="49292E3E">
              <w:rPr>
                <w:rFonts w:eastAsia="Arial"/>
                <w:color w:val="auto"/>
              </w:rPr>
              <w:t>role</w:t>
            </w:r>
            <w:r w:rsidR="43544A6A" w:rsidRPr="04D1EE9A">
              <w:rPr>
                <w:rFonts w:eastAsia="Arial"/>
                <w:color w:val="auto"/>
              </w:rPr>
              <w:t>-playing,</w:t>
            </w:r>
            <w:r w:rsidRPr="49292E3E">
              <w:rPr>
                <w:rFonts w:eastAsia="Arial"/>
                <w:color w:val="auto"/>
              </w:rPr>
              <w:t xml:space="preserve"> as a class</w:t>
            </w:r>
            <w:r w:rsidR="43544A6A" w:rsidRPr="04D1EE9A">
              <w:rPr>
                <w:rFonts w:eastAsia="Arial"/>
                <w:color w:val="auto"/>
              </w:rPr>
              <w:t>,</w:t>
            </w:r>
            <w:r w:rsidRPr="49292E3E">
              <w:rPr>
                <w:rFonts w:eastAsia="Arial"/>
                <w:color w:val="auto"/>
              </w:rPr>
              <w:t xml:space="preserve"> at training an </w:t>
            </w:r>
            <w:r w:rsidR="43544A6A" w:rsidRPr="04D1EE9A">
              <w:rPr>
                <w:rFonts w:eastAsia="Arial"/>
                <w:color w:val="auto"/>
              </w:rPr>
              <w:t>artificial intelligence</w:t>
            </w:r>
            <w:r w:rsidRPr="49292E3E">
              <w:rPr>
                <w:rFonts w:eastAsia="Arial"/>
                <w:color w:val="auto"/>
              </w:rPr>
              <w:t xml:space="preserve"> system to recognise objects, asking yes/no questions to gather data to make the best guess about the identification of a mystery </w:t>
            </w:r>
            <w:proofErr w:type="gramStart"/>
            <w:r w:rsidRPr="49292E3E">
              <w:rPr>
                <w:rFonts w:eastAsia="Arial"/>
                <w:color w:val="auto"/>
              </w:rPr>
              <w:t>object</w:t>
            </w:r>
            <w:proofErr w:type="gramEnd"/>
            <w:r w:rsidRPr="49292E3E">
              <w:rPr>
                <w:rFonts w:eastAsia="Arial"/>
                <w:color w:val="auto"/>
              </w:rPr>
              <w:t xml:space="preserve">    </w:t>
            </w:r>
          </w:p>
          <w:p w14:paraId="64E38F78" w14:textId="34534658" w:rsidR="003B4A0E" w:rsidRPr="6B962697" w:rsidRDefault="085FC600" w:rsidP="04D1EE9A">
            <w:pPr>
              <w:pStyle w:val="BodyText"/>
              <w:numPr>
                <w:ilvl w:val="0"/>
                <w:numId w:val="29"/>
              </w:numPr>
              <w:spacing w:after="120" w:line="240" w:lineRule="auto"/>
              <w:ind w:left="312" w:hanging="284"/>
              <w:rPr>
                <w:rFonts w:eastAsia="Arial"/>
                <w:i/>
                <w:iCs/>
                <w:color w:val="auto"/>
              </w:rPr>
            </w:pPr>
            <w:r w:rsidRPr="04D1EE9A">
              <w:rPr>
                <w:rFonts w:eastAsia="Arial"/>
                <w:color w:val="auto"/>
              </w:rPr>
              <w:t xml:space="preserve">exploring what and how information from the environment is collected and used by First Nations Australians to predict weather </w:t>
            </w:r>
            <w:proofErr w:type="gramStart"/>
            <w:r w:rsidRPr="04D1EE9A">
              <w:rPr>
                <w:rFonts w:eastAsia="Arial"/>
                <w:color w:val="auto"/>
              </w:rPr>
              <w:t>events</w:t>
            </w:r>
            <w:proofErr w:type="gramEnd"/>
            <w:r w:rsidR="520A0528" w:rsidRPr="49292E3E">
              <w:rPr>
                <w:rFonts w:eastAsia="Arial"/>
                <w:color w:val="auto"/>
              </w:rPr>
              <w:t xml:space="preserve">  </w:t>
            </w:r>
          </w:p>
          <w:p w14:paraId="01848729" w14:textId="0F9A7E50" w:rsidR="003B4A0E" w:rsidRPr="6B962697" w:rsidRDefault="003B4A0E" w:rsidP="49292E3E">
            <w:pPr>
              <w:pStyle w:val="BodyText"/>
              <w:spacing w:after="120" w:line="240" w:lineRule="auto"/>
              <w:rPr>
                <w:rFonts w:cstheme="minorBidi"/>
                <w:color w:val="auto"/>
              </w:rPr>
            </w:pPr>
          </w:p>
        </w:tc>
      </w:tr>
    </w:tbl>
    <w:p w14:paraId="38E29A3B" w14:textId="508ABB6D" w:rsidR="00AD3EDA" w:rsidRDefault="00AD3EDA">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183929" w:rsidRPr="00C83BA3" w14:paraId="7FA98D6B" w14:textId="77777777" w:rsidTr="00B56319">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tcPr>
          <w:p w14:paraId="50E516D3" w14:textId="178344F2" w:rsidR="00183929" w:rsidRPr="00286B90" w:rsidRDefault="008E065F" w:rsidP="008E065F">
            <w:pPr>
              <w:pStyle w:val="ACARATableHeading1white"/>
            </w:pPr>
            <w:r>
              <w:t xml:space="preserve">Foundation </w:t>
            </w:r>
            <w:r w:rsidR="7BEC282C">
              <w:t>Year</w:t>
            </w:r>
          </w:p>
        </w:tc>
      </w:tr>
      <w:tr w:rsidR="00183929" w:rsidRPr="00C83BA3" w14:paraId="5FFCA6B7" w14:textId="77777777" w:rsidTr="00B56319">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tcPr>
          <w:p w14:paraId="26A340E0" w14:textId="4ADD84B6" w:rsidR="00183929" w:rsidRDefault="1BDDB86B" w:rsidP="00B56319">
            <w:pPr>
              <w:pStyle w:val="ACARATableHeading1black"/>
              <w:ind w:left="0"/>
              <w:jc w:val="left"/>
            </w:pPr>
            <w:r>
              <w:t>Key aspect</w:t>
            </w:r>
            <w:r w:rsidR="00183929">
              <w:t xml:space="preserve"> </w:t>
            </w:r>
            <w:r w:rsidR="000F3C0C">
              <w:t>2</w:t>
            </w:r>
            <w:r w:rsidR="00183929">
              <w:t xml:space="preserve">: </w:t>
            </w:r>
            <w:r w:rsidR="0040736D">
              <w:t>Types of AI</w:t>
            </w:r>
          </w:p>
        </w:tc>
      </w:tr>
      <w:tr w:rsidR="00183929" w:rsidRPr="00840DED" w14:paraId="14B3966E" w14:textId="77777777" w:rsidTr="00B56319">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A94B669" w14:textId="77777777" w:rsidR="00183929" w:rsidRPr="00840DED" w:rsidRDefault="00183929" w:rsidP="00B56319">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626C49E" w14:textId="77777777" w:rsidR="00183929" w:rsidRPr="00840DED" w:rsidRDefault="00183929" w:rsidP="00B56319">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B56319">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B56319">
            <w:pPr>
              <w:pStyle w:val="ACARATableHeading2white"/>
              <w:ind w:left="0"/>
              <w:rPr>
                <w:color w:val="auto"/>
              </w:rPr>
            </w:pPr>
            <w:r>
              <w:rPr>
                <w:color w:val="auto"/>
              </w:rPr>
              <w:t>Content elaborations</w:t>
            </w:r>
          </w:p>
        </w:tc>
      </w:tr>
      <w:tr w:rsidR="008F137C" w:rsidRPr="00840DED" w14:paraId="454F3B5A" w14:textId="77777777" w:rsidTr="00B56319">
        <w:trPr>
          <w:trHeight w:val="1912"/>
        </w:trPr>
        <w:tc>
          <w:tcPr>
            <w:tcW w:w="2547" w:type="dxa"/>
            <w:tcBorders>
              <w:top w:val="single" w:sz="4" w:space="0" w:color="auto"/>
              <w:left w:val="single" w:sz="4" w:space="0" w:color="auto"/>
              <w:right w:val="single" w:sz="4" w:space="0" w:color="auto"/>
            </w:tcBorders>
            <w:shd w:val="clear" w:color="auto" w:fill="auto"/>
          </w:tcPr>
          <w:p w14:paraId="424D6F8C" w14:textId="607D74BF" w:rsidR="008F137C" w:rsidRPr="008F137C" w:rsidRDefault="008F137C" w:rsidP="00B56319">
            <w:pPr>
              <w:pStyle w:val="ACARA-TableHeadline"/>
              <w:spacing w:before="120" w:after="120"/>
              <w:rPr>
                <w:b/>
                <w:bCs w:val="0"/>
                <w:i w:val="0"/>
                <w:iCs/>
              </w:rPr>
            </w:pPr>
            <w:r w:rsidRPr="00C273DA">
              <w:rPr>
                <w:b/>
                <w:bCs w:val="0"/>
                <w:i w:val="0"/>
                <w:iCs/>
              </w:rPr>
              <w:t xml:space="preserve">Digital </w:t>
            </w:r>
            <w:r>
              <w:rPr>
                <w:b/>
                <w:bCs w:val="0"/>
                <w:i w:val="0"/>
                <w:iCs/>
              </w:rPr>
              <w:t>T</w:t>
            </w:r>
            <w:r w:rsidRPr="00C273DA">
              <w:rPr>
                <w:b/>
                <w:bCs w:val="0"/>
                <w:i w:val="0"/>
                <w:iCs/>
              </w:rPr>
              <w:t>echnologies</w:t>
            </w:r>
          </w:p>
        </w:tc>
        <w:tc>
          <w:tcPr>
            <w:tcW w:w="2551" w:type="dxa"/>
            <w:tcBorders>
              <w:top w:val="single" w:sz="4" w:space="0" w:color="auto"/>
              <w:left w:val="single" w:sz="4" w:space="0" w:color="auto"/>
              <w:right w:val="single" w:sz="4" w:space="0" w:color="auto"/>
            </w:tcBorders>
            <w:shd w:val="clear" w:color="auto" w:fill="auto"/>
          </w:tcPr>
          <w:p w14:paraId="10E56669" w14:textId="77777777" w:rsidR="008F137C" w:rsidRPr="00DC3588" w:rsidRDefault="008F137C" w:rsidP="00B56319">
            <w:pPr>
              <w:pStyle w:val="ACARA-TableHeadline"/>
              <w:spacing w:before="120" w:after="120"/>
              <w:rPr>
                <w:b/>
                <w:i w:val="0"/>
              </w:rPr>
            </w:pPr>
            <w:r w:rsidRPr="6B962697">
              <w:rPr>
                <w:b/>
                <w:i w:val="0"/>
              </w:rPr>
              <w:t>Knowledge and understanding</w:t>
            </w:r>
          </w:p>
          <w:p w14:paraId="2FBD33FD" w14:textId="1297592F" w:rsidR="008F137C" w:rsidRDefault="008F137C" w:rsidP="00B56319">
            <w:pPr>
              <w:pStyle w:val="ACARAtabletext"/>
            </w:pPr>
            <w:r>
              <w:t>Digital systems</w:t>
            </w:r>
            <w:r w:rsidRPr="00496AE3">
              <w:t xml:space="preserve"> </w:t>
            </w:r>
          </w:p>
        </w:tc>
        <w:tc>
          <w:tcPr>
            <w:tcW w:w="2835" w:type="dxa"/>
            <w:tcBorders>
              <w:top w:val="single" w:sz="4" w:space="0" w:color="auto"/>
              <w:left w:val="single" w:sz="4" w:space="0" w:color="auto"/>
              <w:right w:val="single" w:sz="4" w:space="0" w:color="auto"/>
            </w:tcBorders>
            <w:shd w:val="clear" w:color="auto" w:fill="auto"/>
          </w:tcPr>
          <w:p w14:paraId="44E1C4F9" w14:textId="77777777" w:rsidR="00C02388" w:rsidRPr="00C02388" w:rsidRDefault="000D163F" w:rsidP="00C02388">
            <w:pPr>
              <w:pStyle w:val="ACARAtabletext"/>
              <w:rPr>
                <w:rStyle w:val="SubtleEmphasis"/>
              </w:rPr>
            </w:pPr>
            <w:r w:rsidRPr="00C02388">
              <w:rPr>
                <w:rStyle w:val="SubtleEmphasis"/>
              </w:rPr>
              <w:t xml:space="preserve">recognise and explore digital systems (hardware and software) for a </w:t>
            </w:r>
            <w:proofErr w:type="gramStart"/>
            <w:r w:rsidRPr="00C02388">
              <w:rPr>
                <w:rStyle w:val="SubtleEmphasis"/>
              </w:rPr>
              <w:t>purpose</w:t>
            </w:r>
            <w:proofErr w:type="gramEnd"/>
          </w:p>
          <w:p w14:paraId="08803A7E" w14:textId="6F6C5822" w:rsidR="008F137C" w:rsidRPr="00C02388" w:rsidRDefault="00400756" w:rsidP="00C02388">
            <w:pPr>
              <w:pStyle w:val="ACARAtabletext"/>
              <w:rPr>
                <w:b/>
                <w:lang w:val="en-NZ"/>
              </w:rPr>
            </w:pPr>
            <w:r w:rsidRPr="00C02388">
              <w:rPr>
                <w:rStyle w:val="SubtleEmphasis"/>
              </w:rPr>
              <w:t>AC9TDIFK01</w:t>
            </w:r>
          </w:p>
        </w:tc>
        <w:tc>
          <w:tcPr>
            <w:tcW w:w="7193" w:type="dxa"/>
            <w:tcBorders>
              <w:top w:val="single" w:sz="4" w:space="0" w:color="auto"/>
              <w:left w:val="single" w:sz="4" w:space="0" w:color="auto"/>
              <w:right w:val="single" w:sz="4" w:space="0" w:color="auto"/>
            </w:tcBorders>
            <w:shd w:val="clear" w:color="auto" w:fill="auto"/>
          </w:tcPr>
          <w:p w14:paraId="52B63A6D" w14:textId="3C6C5595" w:rsidR="005E73BF" w:rsidRPr="00C02388" w:rsidRDefault="005E73BF" w:rsidP="00C02388">
            <w:pPr>
              <w:pStyle w:val="BodyText"/>
              <w:numPr>
                <w:ilvl w:val="0"/>
                <w:numId w:val="29"/>
              </w:numPr>
              <w:spacing w:after="120" w:line="240" w:lineRule="auto"/>
              <w:ind w:left="312" w:hanging="284"/>
              <w:rPr>
                <w:rFonts w:eastAsia="Arial"/>
                <w:color w:val="auto"/>
              </w:rPr>
            </w:pPr>
            <w:r w:rsidRPr="00C02388">
              <w:rPr>
                <w:rFonts w:eastAsia="Arial"/>
                <w:color w:val="auto"/>
              </w:rPr>
              <w:t xml:space="preserve">recognising digital systems that they interact with at home and school, for example smartphone, laptop or programmable </w:t>
            </w:r>
            <w:proofErr w:type="gramStart"/>
            <w:r w:rsidRPr="00C02388">
              <w:rPr>
                <w:rFonts w:eastAsia="Arial"/>
                <w:color w:val="auto"/>
              </w:rPr>
              <w:t>toy</w:t>
            </w:r>
            <w:proofErr w:type="gramEnd"/>
          </w:p>
          <w:p w14:paraId="09FBD2D6" w14:textId="2357F375" w:rsidR="005E73BF" w:rsidRPr="00C02388" w:rsidRDefault="005E73BF" w:rsidP="00C02388">
            <w:pPr>
              <w:pStyle w:val="BodyText"/>
              <w:numPr>
                <w:ilvl w:val="0"/>
                <w:numId w:val="29"/>
              </w:numPr>
              <w:spacing w:after="120" w:line="240" w:lineRule="auto"/>
              <w:ind w:left="312" w:hanging="284"/>
              <w:rPr>
                <w:rFonts w:eastAsia="Arial"/>
                <w:color w:val="auto"/>
              </w:rPr>
            </w:pPr>
            <w:r w:rsidRPr="00C02388">
              <w:rPr>
                <w:rFonts w:eastAsia="Arial"/>
                <w:color w:val="auto"/>
              </w:rPr>
              <w:t xml:space="preserve">playing with (with guidance) and using different digital systems to explore what they do for a purpose, for example the class speaking to an expert via </w:t>
            </w:r>
            <w:proofErr w:type="gramStart"/>
            <w:r w:rsidRPr="00C02388">
              <w:rPr>
                <w:rFonts w:eastAsia="Arial"/>
                <w:color w:val="auto"/>
              </w:rPr>
              <w:t>videoconference</w:t>
            </w:r>
            <w:proofErr w:type="gramEnd"/>
          </w:p>
          <w:p w14:paraId="3A50B57C" w14:textId="5DEFB7D8" w:rsidR="008F137C" w:rsidRDefault="005E73BF" w:rsidP="00B56319">
            <w:pPr>
              <w:pStyle w:val="BodyText"/>
              <w:numPr>
                <w:ilvl w:val="0"/>
                <w:numId w:val="29"/>
              </w:numPr>
              <w:spacing w:after="120" w:line="240" w:lineRule="auto"/>
              <w:ind w:left="312" w:hanging="284"/>
              <w:rPr>
                <w:color w:val="auto"/>
              </w:rPr>
            </w:pPr>
            <w:r w:rsidRPr="00C02388">
              <w:rPr>
                <w:rFonts w:eastAsia="Arial"/>
                <w:color w:val="auto"/>
              </w:rPr>
              <w:t>making a model of a digital system, using it in a role-play scenario and describing its features, for example a cardboard box with a keyboard and screen with app icons</w:t>
            </w:r>
          </w:p>
        </w:tc>
      </w:tr>
      <w:tr w:rsidR="00CB77A8" w:rsidRPr="008B6417" w14:paraId="52EFE742" w14:textId="77777777" w:rsidTr="002167BE">
        <w:trPr>
          <w:trHeight w:val="1742"/>
        </w:trPr>
        <w:tc>
          <w:tcPr>
            <w:tcW w:w="2547" w:type="dxa"/>
            <w:tcBorders>
              <w:top w:val="single" w:sz="4" w:space="0" w:color="auto"/>
              <w:left w:val="single" w:sz="4" w:space="0" w:color="auto"/>
              <w:right w:val="single" w:sz="4" w:space="0" w:color="auto"/>
            </w:tcBorders>
          </w:tcPr>
          <w:p w14:paraId="4B9C5618" w14:textId="08BC8BCA" w:rsidR="00CB77A8" w:rsidRDefault="00CB77A8" w:rsidP="00B56319">
            <w:pPr>
              <w:pStyle w:val="ACARA-TableHeadline"/>
              <w:spacing w:before="120" w:after="120"/>
              <w:rPr>
                <w:b/>
                <w:bCs w:val="0"/>
              </w:rPr>
            </w:pPr>
            <w:r>
              <w:rPr>
                <w:b/>
                <w:bCs w:val="0"/>
                <w:i w:val="0"/>
                <w:iCs/>
              </w:rPr>
              <w:t>Design and Technologies</w:t>
            </w:r>
          </w:p>
        </w:tc>
        <w:tc>
          <w:tcPr>
            <w:tcW w:w="2551" w:type="dxa"/>
            <w:tcBorders>
              <w:top w:val="single" w:sz="4" w:space="0" w:color="auto"/>
              <w:left w:val="single" w:sz="4" w:space="0" w:color="auto"/>
              <w:right w:val="single" w:sz="4" w:space="0" w:color="auto"/>
            </w:tcBorders>
          </w:tcPr>
          <w:p w14:paraId="34EB3387" w14:textId="77777777" w:rsidR="00CB77A8" w:rsidRPr="00DC3588" w:rsidRDefault="00CB77A8" w:rsidP="00CB77A8">
            <w:pPr>
              <w:pStyle w:val="ACARA-TableHeadline"/>
              <w:spacing w:before="120" w:after="120"/>
              <w:rPr>
                <w:b/>
                <w:i w:val="0"/>
              </w:rPr>
            </w:pPr>
            <w:r w:rsidRPr="6B962697">
              <w:rPr>
                <w:b/>
                <w:i w:val="0"/>
              </w:rPr>
              <w:t>Knowledge and understanding</w:t>
            </w:r>
          </w:p>
          <w:p w14:paraId="479FC29E" w14:textId="3FB41FA0" w:rsidR="00CB77A8" w:rsidRPr="004E5EF8" w:rsidRDefault="00CB77A8" w:rsidP="00CB77A8">
            <w:pPr>
              <w:pStyle w:val="ACARAtabletext"/>
            </w:pPr>
            <w:r w:rsidRPr="00CB77A8">
              <w:t>Technologies and society</w:t>
            </w:r>
          </w:p>
        </w:tc>
        <w:tc>
          <w:tcPr>
            <w:tcW w:w="2835" w:type="dxa"/>
            <w:tcBorders>
              <w:top w:val="single" w:sz="4" w:space="0" w:color="auto"/>
              <w:left w:val="single" w:sz="4" w:space="0" w:color="auto"/>
              <w:right w:val="single" w:sz="4" w:space="0" w:color="auto"/>
            </w:tcBorders>
          </w:tcPr>
          <w:p w14:paraId="2CF6822E" w14:textId="77777777" w:rsidR="002167BE" w:rsidRDefault="002167BE" w:rsidP="00B56319">
            <w:pPr>
              <w:pStyle w:val="ACARAtabletext"/>
              <w:rPr>
                <w:rStyle w:val="SubtleEmphasis"/>
              </w:rPr>
            </w:pPr>
            <w:r w:rsidRPr="002167BE">
              <w:rPr>
                <w:rStyle w:val="SubtleEmphasis"/>
              </w:rPr>
              <w:t xml:space="preserve">explore how familiar products, services and environments are designed by </w:t>
            </w:r>
            <w:proofErr w:type="gramStart"/>
            <w:r w:rsidRPr="002167BE">
              <w:rPr>
                <w:rStyle w:val="SubtleEmphasis"/>
              </w:rPr>
              <w:t>people</w:t>
            </w:r>
            <w:proofErr w:type="gramEnd"/>
          </w:p>
          <w:p w14:paraId="56F9F074" w14:textId="53819323" w:rsidR="00CB77A8" w:rsidRPr="009A345F" w:rsidRDefault="002167BE" w:rsidP="001E7875">
            <w:pPr>
              <w:pStyle w:val="ACARATableHeading2white"/>
              <w:ind w:left="168"/>
            </w:pPr>
            <w:r w:rsidRPr="001E7875">
              <w:rPr>
                <w:b w:val="0"/>
                <w:color w:val="auto"/>
                <w:szCs w:val="24"/>
                <w:lang w:val="en-AU"/>
              </w:rPr>
              <w:t>AC9TDEFK01</w:t>
            </w:r>
          </w:p>
        </w:tc>
        <w:tc>
          <w:tcPr>
            <w:tcW w:w="7193" w:type="dxa"/>
            <w:tcBorders>
              <w:top w:val="single" w:sz="4" w:space="0" w:color="auto"/>
              <w:left w:val="single" w:sz="4" w:space="0" w:color="auto"/>
              <w:right w:val="single" w:sz="4" w:space="0" w:color="auto"/>
            </w:tcBorders>
          </w:tcPr>
          <w:p w14:paraId="4D8A6FCD" w14:textId="220CCDA1" w:rsidR="00CB77A8" w:rsidRPr="009E423B" w:rsidRDefault="002167BE" w:rsidP="00352005">
            <w:pPr>
              <w:pStyle w:val="BodyText"/>
              <w:numPr>
                <w:ilvl w:val="0"/>
                <w:numId w:val="29"/>
              </w:numPr>
              <w:spacing w:after="120" w:line="240" w:lineRule="auto"/>
              <w:ind w:left="312" w:hanging="284"/>
              <w:rPr>
                <w:rFonts w:cstheme="minorBidi"/>
                <w:color w:val="auto"/>
              </w:rPr>
            </w:pPr>
            <w:r w:rsidRPr="002167BE">
              <w:rPr>
                <w:rFonts w:cstheme="minorBidi"/>
                <w:color w:val="auto"/>
              </w:rPr>
              <w:t>exploring how local delivery services meet different needs of people, for example describing how gift packages can be sent to and from people who live in different locations and how online shopping items arrive at a person’s home</w:t>
            </w:r>
          </w:p>
        </w:tc>
      </w:tr>
      <w:tr w:rsidR="49292E3E" w14:paraId="4163B7E1" w14:textId="77777777" w:rsidTr="3DC866E2">
        <w:trPr>
          <w:trHeight w:val="1742"/>
        </w:trPr>
        <w:tc>
          <w:tcPr>
            <w:tcW w:w="2547" w:type="dxa"/>
            <w:vMerge w:val="restart"/>
            <w:tcBorders>
              <w:top w:val="single" w:sz="4" w:space="0" w:color="auto"/>
              <w:left w:val="single" w:sz="4" w:space="0" w:color="auto"/>
              <w:right w:val="single" w:sz="4" w:space="0" w:color="auto"/>
            </w:tcBorders>
          </w:tcPr>
          <w:p w14:paraId="3293D17E" w14:textId="5EF3D605" w:rsidR="30ACDC8A" w:rsidRDefault="30ACDC8A" w:rsidP="49292E3E">
            <w:pPr>
              <w:pStyle w:val="ACARA-TableHeadline"/>
              <w:rPr>
                <w:b/>
                <w:i w:val="0"/>
              </w:rPr>
            </w:pPr>
            <w:r w:rsidRPr="3DC866E2">
              <w:rPr>
                <w:b/>
                <w:i w:val="0"/>
              </w:rPr>
              <w:lastRenderedPageBreak/>
              <w:t>Mathematics</w:t>
            </w:r>
          </w:p>
          <w:p w14:paraId="24CC969D" w14:textId="547A415F" w:rsidR="3DC866E2" w:rsidRDefault="3DC866E2" w:rsidP="3DC866E2">
            <w:pPr>
              <w:pStyle w:val="ACARA-TableHeadline"/>
              <w:rPr>
                <w:b/>
                <w:i w:val="0"/>
              </w:rPr>
            </w:pPr>
          </w:p>
        </w:tc>
        <w:tc>
          <w:tcPr>
            <w:tcW w:w="2551" w:type="dxa"/>
            <w:tcBorders>
              <w:top w:val="single" w:sz="4" w:space="0" w:color="auto"/>
              <w:left w:val="single" w:sz="4" w:space="0" w:color="auto"/>
              <w:right w:val="single" w:sz="4" w:space="0" w:color="auto"/>
            </w:tcBorders>
          </w:tcPr>
          <w:p w14:paraId="01A2F91F" w14:textId="554018E0" w:rsidR="49292E3E" w:rsidRDefault="49292E3E" w:rsidP="49292E3E">
            <w:pPr>
              <w:pStyle w:val="ACARA-TableHeadline"/>
              <w:spacing w:before="120" w:after="120"/>
              <w:rPr>
                <w:b/>
                <w:i w:val="0"/>
              </w:rPr>
            </w:pPr>
            <w:r w:rsidRPr="49292E3E">
              <w:rPr>
                <w:b/>
                <w:i w:val="0"/>
              </w:rPr>
              <w:t>Algebra</w:t>
            </w:r>
          </w:p>
        </w:tc>
        <w:tc>
          <w:tcPr>
            <w:tcW w:w="2835" w:type="dxa"/>
            <w:tcBorders>
              <w:top w:val="single" w:sz="4" w:space="0" w:color="auto"/>
              <w:left w:val="single" w:sz="4" w:space="0" w:color="auto"/>
              <w:right w:val="single" w:sz="4" w:space="0" w:color="auto"/>
            </w:tcBorders>
          </w:tcPr>
          <w:p w14:paraId="0B09C83A" w14:textId="46692639" w:rsidR="49292E3E" w:rsidRDefault="49292E3E" w:rsidP="49292E3E">
            <w:pPr>
              <w:pStyle w:val="ACARAtabletext"/>
              <w:rPr>
                <w:lang w:val="en-AU"/>
              </w:rPr>
            </w:pPr>
            <w:r w:rsidRPr="49292E3E">
              <w:rPr>
                <w:lang w:val="en-AU"/>
              </w:rPr>
              <w:t xml:space="preserve">recognise, copy and continue repeating patterns represented in different </w:t>
            </w:r>
            <w:proofErr w:type="gramStart"/>
            <w:r w:rsidRPr="49292E3E">
              <w:rPr>
                <w:lang w:val="en-AU"/>
              </w:rPr>
              <w:t>ways</w:t>
            </w:r>
            <w:proofErr w:type="gramEnd"/>
          </w:p>
          <w:p w14:paraId="042D6408" w14:textId="5BE09516" w:rsidR="49292E3E" w:rsidRDefault="49292E3E" w:rsidP="49292E3E">
            <w:pPr>
              <w:pStyle w:val="ACARAtabletext"/>
              <w:rPr>
                <w:lang w:val="en-AU"/>
              </w:rPr>
            </w:pPr>
            <w:r w:rsidRPr="49292E3E">
              <w:rPr>
                <w:lang w:val="en-AU"/>
              </w:rPr>
              <w:t>AC9MFA01</w:t>
            </w:r>
          </w:p>
          <w:p w14:paraId="207C5CEE" w14:textId="74D181E2" w:rsidR="49292E3E" w:rsidRDefault="49292E3E" w:rsidP="49292E3E">
            <w:pPr>
              <w:pStyle w:val="ACARAtabletext"/>
              <w:rPr>
                <w:lang w:val="en-AU"/>
              </w:rPr>
            </w:pPr>
          </w:p>
        </w:tc>
        <w:tc>
          <w:tcPr>
            <w:tcW w:w="7193" w:type="dxa"/>
            <w:tcBorders>
              <w:top w:val="single" w:sz="4" w:space="0" w:color="auto"/>
              <w:left w:val="single" w:sz="4" w:space="0" w:color="auto"/>
              <w:right w:val="single" w:sz="4" w:space="0" w:color="auto"/>
            </w:tcBorders>
          </w:tcPr>
          <w:p w14:paraId="5E9AB30E" w14:textId="52723DD9" w:rsidR="49292E3E" w:rsidRDefault="49292E3E" w:rsidP="49292E3E">
            <w:pPr>
              <w:pStyle w:val="BodyText"/>
              <w:numPr>
                <w:ilvl w:val="0"/>
                <w:numId w:val="29"/>
              </w:numPr>
              <w:spacing w:after="120" w:line="240" w:lineRule="auto"/>
              <w:ind w:left="312" w:hanging="284"/>
              <w:rPr>
                <w:rFonts w:eastAsia="Arial"/>
                <w:color w:val="auto"/>
              </w:rPr>
            </w:pPr>
            <w:r w:rsidRPr="49292E3E">
              <w:rPr>
                <w:rFonts w:eastAsia="Arial"/>
                <w:color w:val="auto"/>
              </w:rPr>
              <w:t xml:space="preserve">recognising and discussing repeating patterns in images created using dynamic geometric software or </w:t>
            </w:r>
            <w:r w:rsidR="22A6BD03" w:rsidRPr="04D1EE9A">
              <w:rPr>
                <w:rFonts w:eastAsia="Arial"/>
                <w:color w:val="auto"/>
              </w:rPr>
              <w:t>a</w:t>
            </w:r>
            <w:r w:rsidRPr="49292E3E">
              <w:rPr>
                <w:rFonts w:eastAsia="Arial"/>
                <w:color w:val="auto"/>
              </w:rPr>
              <w:t xml:space="preserve"> generative </w:t>
            </w:r>
            <w:r w:rsidR="22A6BD03" w:rsidRPr="04D1EE9A">
              <w:rPr>
                <w:rFonts w:eastAsia="Arial"/>
                <w:color w:val="auto"/>
              </w:rPr>
              <w:t>artificial intelligence tool</w:t>
            </w:r>
            <w:r w:rsidRPr="49292E3E">
              <w:rPr>
                <w:rFonts w:eastAsia="Arial"/>
                <w:color w:val="auto"/>
              </w:rPr>
              <w:t>, describing what has been repeated in the pattern</w:t>
            </w:r>
          </w:p>
        </w:tc>
      </w:tr>
      <w:tr w:rsidR="49292E3E" w14:paraId="436A7ED4" w14:textId="77777777" w:rsidTr="04D1EE9A">
        <w:trPr>
          <w:trHeight w:val="1742"/>
        </w:trPr>
        <w:tc>
          <w:tcPr>
            <w:tcW w:w="2547" w:type="dxa"/>
            <w:vMerge/>
          </w:tcPr>
          <w:p w14:paraId="35F59DB9" w14:textId="1185C7FE" w:rsidR="210B17B5" w:rsidRDefault="210B17B5" w:rsidP="49292E3E">
            <w:pPr>
              <w:pStyle w:val="ACARA-TableHeadline"/>
              <w:rPr>
                <w:b/>
                <w:i w:val="0"/>
              </w:rPr>
            </w:pPr>
            <w:r w:rsidRPr="49292E3E">
              <w:rPr>
                <w:b/>
                <w:i w:val="0"/>
              </w:rPr>
              <w:t>Mathematics</w:t>
            </w:r>
          </w:p>
        </w:tc>
        <w:tc>
          <w:tcPr>
            <w:tcW w:w="2551" w:type="dxa"/>
            <w:tcBorders>
              <w:top w:val="single" w:sz="4" w:space="0" w:color="auto"/>
              <w:left w:val="single" w:sz="4" w:space="0" w:color="auto"/>
              <w:right w:val="single" w:sz="4" w:space="0" w:color="auto"/>
            </w:tcBorders>
          </w:tcPr>
          <w:p w14:paraId="78CC225A" w14:textId="551C286F" w:rsidR="49292E3E" w:rsidRDefault="49292E3E" w:rsidP="49292E3E">
            <w:pPr>
              <w:pStyle w:val="ACARA-TableHeadline"/>
              <w:spacing w:before="120" w:after="120"/>
              <w:rPr>
                <w:b/>
                <w:i w:val="0"/>
              </w:rPr>
            </w:pPr>
            <w:r w:rsidRPr="49292E3E">
              <w:rPr>
                <w:b/>
                <w:i w:val="0"/>
              </w:rPr>
              <w:t>Space</w:t>
            </w:r>
          </w:p>
        </w:tc>
        <w:tc>
          <w:tcPr>
            <w:tcW w:w="2835" w:type="dxa"/>
            <w:tcBorders>
              <w:top w:val="single" w:sz="4" w:space="0" w:color="auto"/>
              <w:left w:val="single" w:sz="4" w:space="0" w:color="auto"/>
              <w:right w:val="single" w:sz="4" w:space="0" w:color="auto"/>
            </w:tcBorders>
          </w:tcPr>
          <w:p w14:paraId="0A855FF6" w14:textId="4B3668E5" w:rsidR="49292E3E" w:rsidRDefault="49292E3E" w:rsidP="49292E3E">
            <w:pPr>
              <w:pStyle w:val="ACARAtabletext"/>
              <w:rPr>
                <w:lang w:val="en-AU"/>
              </w:rPr>
            </w:pPr>
            <w:r w:rsidRPr="49292E3E">
              <w:rPr>
                <w:lang w:val="en-AU"/>
              </w:rPr>
              <w:t>describe the position and location of themselves and objects in relation to other people and objects within a familiar space</w:t>
            </w:r>
          </w:p>
          <w:p w14:paraId="3BD3014C" w14:textId="505920AC" w:rsidR="49292E3E" w:rsidRDefault="49292E3E" w:rsidP="49292E3E">
            <w:pPr>
              <w:pStyle w:val="ACARAtabletext"/>
              <w:rPr>
                <w:lang w:val="en-AU"/>
              </w:rPr>
            </w:pPr>
            <w:r w:rsidRPr="49292E3E">
              <w:rPr>
                <w:lang w:val="en-AU"/>
              </w:rPr>
              <w:t>AC9MFSP02</w:t>
            </w:r>
          </w:p>
        </w:tc>
        <w:tc>
          <w:tcPr>
            <w:tcW w:w="7193" w:type="dxa"/>
            <w:tcBorders>
              <w:top w:val="single" w:sz="4" w:space="0" w:color="auto"/>
              <w:left w:val="single" w:sz="4" w:space="0" w:color="auto"/>
              <w:right w:val="single" w:sz="4" w:space="0" w:color="auto"/>
            </w:tcBorders>
          </w:tcPr>
          <w:p w14:paraId="532ADF74" w14:textId="23DE58DB" w:rsidR="49292E3E" w:rsidRDefault="49292E3E" w:rsidP="49292E3E">
            <w:pPr>
              <w:pStyle w:val="BodyText"/>
              <w:numPr>
                <w:ilvl w:val="0"/>
                <w:numId w:val="29"/>
              </w:numPr>
              <w:spacing w:after="120" w:line="240" w:lineRule="auto"/>
              <w:ind w:left="312" w:hanging="284"/>
              <w:rPr>
                <w:rFonts w:eastAsia="Arial"/>
                <w:color w:val="auto"/>
              </w:rPr>
            </w:pPr>
            <w:r w:rsidRPr="49292E3E">
              <w:rPr>
                <w:rFonts w:eastAsia="Arial"/>
                <w:color w:val="auto"/>
              </w:rPr>
              <w:t xml:space="preserve">describing the position of a robotic toy in relation to other objects as it moves around a familiar space; for example, </w:t>
            </w:r>
            <w:r w:rsidR="69FAFFB0" w:rsidRPr="04D1EE9A">
              <w:rPr>
                <w:rFonts w:eastAsia="Arial"/>
                <w:color w:val="auto"/>
              </w:rPr>
              <w:t>describing</w:t>
            </w:r>
            <w:r w:rsidRPr="49292E3E">
              <w:rPr>
                <w:rFonts w:eastAsia="Arial"/>
                <w:color w:val="auto"/>
              </w:rPr>
              <w:t xml:space="preserve"> the position of a robotic car as being under the desk or next to the chair</w:t>
            </w:r>
          </w:p>
        </w:tc>
      </w:tr>
      <w:tr w:rsidR="49292E3E" w14:paraId="59F59D6E" w14:textId="77777777" w:rsidTr="04D1EE9A">
        <w:trPr>
          <w:trHeight w:val="1742"/>
        </w:trPr>
        <w:tc>
          <w:tcPr>
            <w:tcW w:w="2547" w:type="dxa"/>
            <w:vMerge/>
          </w:tcPr>
          <w:p w14:paraId="5B924A4E" w14:textId="7795BA7E" w:rsidR="1A046134" w:rsidRDefault="1A046134" w:rsidP="49292E3E">
            <w:pPr>
              <w:pStyle w:val="ACARA-TableHeadline"/>
              <w:rPr>
                <w:b/>
                <w:i w:val="0"/>
              </w:rPr>
            </w:pPr>
            <w:r w:rsidRPr="49292E3E">
              <w:rPr>
                <w:b/>
                <w:i w:val="0"/>
              </w:rPr>
              <w:t>Mathematics</w:t>
            </w:r>
          </w:p>
        </w:tc>
        <w:tc>
          <w:tcPr>
            <w:tcW w:w="2551" w:type="dxa"/>
            <w:tcBorders>
              <w:top w:val="single" w:sz="4" w:space="0" w:color="auto"/>
              <w:left w:val="single" w:sz="4" w:space="0" w:color="auto"/>
              <w:right w:val="single" w:sz="4" w:space="0" w:color="auto"/>
            </w:tcBorders>
          </w:tcPr>
          <w:p w14:paraId="0AB3DB90" w14:textId="58A0F3FB" w:rsidR="49292E3E" w:rsidRDefault="49292E3E" w:rsidP="49292E3E">
            <w:pPr>
              <w:pStyle w:val="ACARA-TableHeadline"/>
              <w:spacing w:before="120" w:after="120"/>
              <w:rPr>
                <w:b/>
                <w:i w:val="0"/>
              </w:rPr>
            </w:pPr>
            <w:r w:rsidRPr="49292E3E">
              <w:rPr>
                <w:b/>
                <w:i w:val="0"/>
              </w:rPr>
              <w:t>Statistics</w:t>
            </w:r>
          </w:p>
        </w:tc>
        <w:tc>
          <w:tcPr>
            <w:tcW w:w="2835" w:type="dxa"/>
            <w:tcBorders>
              <w:top w:val="single" w:sz="4" w:space="0" w:color="auto"/>
              <w:left w:val="single" w:sz="4" w:space="0" w:color="auto"/>
              <w:right w:val="single" w:sz="4" w:space="0" w:color="auto"/>
            </w:tcBorders>
          </w:tcPr>
          <w:p w14:paraId="59599649" w14:textId="1CBA0CB2" w:rsidR="49292E3E" w:rsidRDefault="49292E3E" w:rsidP="49292E3E">
            <w:pPr>
              <w:pStyle w:val="ACARAtabletext"/>
              <w:rPr>
                <w:lang w:val="en-AU"/>
              </w:rPr>
            </w:pPr>
            <w:r w:rsidRPr="49292E3E">
              <w:rPr>
                <w:lang w:val="en-AU"/>
              </w:rPr>
              <w:t xml:space="preserve">collect, sort and compare data represented by objects and images in response to given investigative questions that relate to familiar </w:t>
            </w:r>
            <w:proofErr w:type="gramStart"/>
            <w:r w:rsidRPr="49292E3E">
              <w:rPr>
                <w:lang w:val="en-AU"/>
              </w:rPr>
              <w:t>situations</w:t>
            </w:r>
            <w:proofErr w:type="gramEnd"/>
            <w:r w:rsidRPr="49292E3E">
              <w:rPr>
                <w:lang w:val="en-AU"/>
              </w:rPr>
              <w:t xml:space="preserve"> </w:t>
            </w:r>
          </w:p>
          <w:p w14:paraId="785AF9A0" w14:textId="7AF7E44F" w:rsidR="49292E3E" w:rsidRDefault="49292E3E" w:rsidP="49292E3E">
            <w:pPr>
              <w:pStyle w:val="ACARAtabletext"/>
              <w:rPr>
                <w:lang w:val="en-AU"/>
              </w:rPr>
            </w:pPr>
            <w:r w:rsidRPr="49292E3E">
              <w:rPr>
                <w:lang w:val="en-AU"/>
              </w:rPr>
              <w:t>AC9MFST01</w:t>
            </w:r>
          </w:p>
          <w:p w14:paraId="471E886A" w14:textId="71D9CBCC" w:rsidR="49292E3E" w:rsidRDefault="49292E3E" w:rsidP="49292E3E">
            <w:pPr>
              <w:pStyle w:val="ACARAtabletext"/>
              <w:rPr>
                <w:lang w:val="en-AU"/>
              </w:rPr>
            </w:pPr>
          </w:p>
        </w:tc>
        <w:tc>
          <w:tcPr>
            <w:tcW w:w="7193" w:type="dxa"/>
            <w:tcBorders>
              <w:top w:val="single" w:sz="4" w:space="0" w:color="auto"/>
              <w:left w:val="single" w:sz="4" w:space="0" w:color="auto"/>
              <w:right w:val="single" w:sz="4" w:space="0" w:color="auto"/>
            </w:tcBorders>
          </w:tcPr>
          <w:p w14:paraId="420FC28E" w14:textId="79D44C35" w:rsidR="49292E3E" w:rsidRDefault="49292E3E" w:rsidP="04D1EE9A">
            <w:pPr>
              <w:pStyle w:val="BodyText"/>
              <w:numPr>
                <w:ilvl w:val="0"/>
                <w:numId w:val="29"/>
              </w:numPr>
              <w:spacing w:after="120" w:line="240" w:lineRule="auto"/>
              <w:ind w:left="312" w:hanging="284"/>
              <w:rPr>
                <w:rFonts w:eastAsia="Arial"/>
                <w:i/>
                <w:iCs/>
                <w:color w:val="auto"/>
              </w:rPr>
            </w:pPr>
            <w:r w:rsidRPr="49292E3E">
              <w:rPr>
                <w:rFonts w:eastAsia="Arial"/>
                <w:color w:val="auto"/>
              </w:rPr>
              <w:t>role</w:t>
            </w:r>
            <w:r w:rsidR="0E422A42" w:rsidRPr="04D1EE9A">
              <w:rPr>
                <w:rFonts w:eastAsia="Arial"/>
                <w:color w:val="auto"/>
              </w:rPr>
              <w:t>-</w:t>
            </w:r>
            <w:r w:rsidRPr="49292E3E">
              <w:rPr>
                <w:rFonts w:eastAsia="Arial"/>
                <w:color w:val="auto"/>
              </w:rPr>
              <w:t xml:space="preserve">playing being a robot that sorts objects into groups based on a set of instructions; for example, </w:t>
            </w:r>
            <w:r w:rsidR="0E422A42" w:rsidRPr="04D1EE9A">
              <w:rPr>
                <w:rFonts w:eastAsia="Arial"/>
                <w:color w:val="auto"/>
              </w:rPr>
              <w:t>imitating</w:t>
            </w:r>
            <w:r w:rsidRPr="49292E3E">
              <w:rPr>
                <w:rFonts w:eastAsia="Arial"/>
                <w:color w:val="auto"/>
              </w:rPr>
              <w:t xml:space="preserve"> a robot designed to pack things away in the classroom or an industrial robot programmed to sort products on an assembly line by colour or </w:t>
            </w:r>
            <w:proofErr w:type="gramStart"/>
            <w:r w:rsidRPr="49292E3E">
              <w:rPr>
                <w:rFonts w:eastAsia="Arial"/>
                <w:color w:val="auto"/>
              </w:rPr>
              <w:t>shape</w:t>
            </w:r>
            <w:proofErr w:type="gramEnd"/>
            <w:r w:rsidRPr="49292E3E">
              <w:rPr>
                <w:rFonts w:eastAsia="Arial"/>
                <w:color w:val="auto"/>
              </w:rPr>
              <w:t xml:space="preserve">  </w:t>
            </w:r>
            <w:r w:rsidR="3042877F" w:rsidRPr="04D1EE9A">
              <w:rPr>
                <w:rFonts w:eastAsia="Arial"/>
                <w:color w:val="auto"/>
              </w:rPr>
              <w:t xml:space="preserve"> </w:t>
            </w:r>
          </w:p>
          <w:p w14:paraId="101436F2" w14:textId="0F9A7E50" w:rsidR="49292E3E" w:rsidRDefault="49292E3E" w:rsidP="49292E3E">
            <w:pPr>
              <w:pStyle w:val="BodyText"/>
              <w:spacing w:after="120" w:line="240" w:lineRule="auto"/>
              <w:rPr>
                <w:rFonts w:cstheme="minorBidi"/>
                <w:color w:val="auto"/>
              </w:rPr>
            </w:pPr>
          </w:p>
        </w:tc>
      </w:tr>
    </w:tbl>
    <w:p w14:paraId="36353A0B" w14:textId="65D51D6E" w:rsidR="00BB7C5F" w:rsidRDefault="00BB7C5F">
      <w:pPr>
        <w:spacing w:before="160" w:after="0" w:line="360" w:lineRule="auto"/>
      </w:pPr>
    </w:p>
    <w:p w14:paraId="1362DBDC" w14:textId="77777777" w:rsidR="00ED70A2" w:rsidRDefault="00ED70A2">
      <w:pPr>
        <w:spacing w:before="160" w:after="0" w:line="360" w:lineRule="auto"/>
      </w:pPr>
    </w:p>
    <w:p w14:paraId="5CE91B23" w14:textId="77777777" w:rsidR="00ED70A2" w:rsidRDefault="00ED70A2">
      <w:pPr>
        <w:spacing w:before="160" w:after="0" w:line="360" w:lineRule="auto"/>
      </w:pPr>
    </w:p>
    <w:p w14:paraId="5367AB2B" w14:textId="77777777" w:rsidR="00ED70A2" w:rsidRDefault="00ED70A2">
      <w:pPr>
        <w:spacing w:before="160" w:after="0" w:line="360" w:lineRule="auto"/>
      </w:pPr>
    </w:p>
    <w:p w14:paraId="69C178B5" w14:textId="77777777" w:rsidR="00ED70A2" w:rsidRDefault="00ED70A2">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EF7995" w:rsidRPr="00C83BA3" w14:paraId="244860B9" w14:textId="77777777" w:rsidTr="6B962697">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740995E" w14:textId="02DBAE93" w:rsidR="00EF7995" w:rsidRPr="00286B90" w:rsidRDefault="008E065F" w:rsidP="1F8E28E8">
            <w:pPr>
              <w:pStyle w:val="ACARATableHeading1white"/>
            </w:pPr>
            <w:r>
              <w:lastRenderedPageBreak/>
              <w:t xml:space="preserve">Foundation </w:t>
            </w:r>
            <w:r w:rsidR="3B4A3C6B">
              <w:t>Year</w:t>
            </w:r>
          </w:p>
        </w:tc>
      </w:tr>
      <w:tr w:rsidR="00EF7995" w:rsidRPr="00C83BA3" w14:paraId="09968D71" w14:textId="77777777" w:rsidTr="6B962697">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B36E2E" w14:textId="2FA3DD67" w:rsidR="00EF7995" w:rsidRDefault="6AC1A69B" w:rsidP="001079BB">
            <w:pPr>
              <w:pStyle w:val="ACARATableHeading1black"/>
              <w:ind w:left="0"/>
              <w:jc w:val="left"/>
            </w:pPr>
            <w:r>
              <w:t>Key aspect</w:t>
            </w:r>
            <w:r w:rsidR="00EF7995">
              <w:t xml:space="preserve"> 3: </w:t>
            </w:r>
            <w:r w:rsidR="00BA0DDD" w:rsidRPr="00BA0DDD">
              <w:t>Responsible use and application of AI</w:t>
            </w:r>
          </w:p>
        </w:tc>
      </w:tr>
      <w:tr w:rsidR="00EF7995" w:rsidRPr="00840DED" w14:paraId="3D10A46B" w14:textId="77777777" w:rsidTr="6B962697">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BCDA66" w14:textId="77777777" w:rsidR="00EF7995" w:rsidRPr="00840DED" w:rsidRDefault="00EF7995" w:rsidP="001079BB">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137DA8" w14:textId="77777777" w:rsidR="00EF7995" w:rsidRPr="00840DED" w:rsidRDefault="00EF7995" w:rsidP="001079BB">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C86095" w14:textId="77777777" w:rsidR="00EF7995" w:rsidRPr="00840DED" w:rsidRDefault="00EF7995" w:rsidP="001079BB">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32E2A11" w14:textId="77777777" w:rsidR="00EF7995" w:rsidRPr="00840DED" w:rsidRDefault="00EF7995" w:rsidP="001079BB">
            <w:pPr>
              <w:pStyle w:val="ACARATableHeading2white"/>
              <w:ind w:left="0"/>
              <w:rPr>
                <w:color w:val="auto"/>
              </w:rPr>
            </w:pPr>
            <w:r>
              <w:rPr>
                <w:color w:val="auto"/>
              </w:rPr>
              <w:t>Content elaborations</w:t>
            </w:r>
          </w:p>
        </w:tc>
      </w:tr>
      <w:tr w:rsidR="001C7D07" w:rsidRPr="008B6417" w14:paraId="7DE51424" w14:textId="77777777">
        <w:tc>
          <w:tcPr>
            <w:tcW w:w="2547" w:type="dxa"/>
            <w:tcBorders>
              <w:top w:val="single" w:sz="4" w:space="0" w:color="auto"/>
              <w:left w:val="single" w:sz="4" w:space="0" w:color="auto"/>
              <w:right w:val="single" w:sz="4" w:space="0" w:color="auto"/>
            </w:tcBorders>
          </w:tcPr>
          <w:p w14:paraId="3E1DAE17" w14:textId="1C4CE49E" w:rsidR="001C7D07" w:rsidRDefault="001C7D07" w:rsidP="001C7D07">
            <w:pPr>
              <w:pStyle w:val="ACARA-TableHeadline"/>
              <w:spacing w:before="120" w:after="120"/>
              <w:rPr>
                <w:b/>
                <w:bCs w:val="0"/>
                <w:szCs w:val="20"/>
              </w:rPr>
            </w:pPr>
            <w:r w:rsidRPr="00C273DA">
              <w:rPr>
                <w:b/>
                <w:bCs w:val="0"/>
                <w:i w:val="0"/>
                <w:iCs/>
              </w:rPr>
              <w:t xml:space="preserve">Digital </w:t>
            </w:r>
            <w:r>
              <w:rPr>
                <w:b/>
                <w:bCs w:val="0"/>
                <w:i w:val="0"/>
                <w:iCs/>
              </w:rPr>
              <w:t>T</w:t>
            </w:r>
            <w:r w:rsidRPr="00C273DA">
              <w:rPr>
                <w:b/>
                <w:bCs w:val="0"/>
                <w:i w:val="0"/>
                <w:iCs/>
              </w:rPr>
              <w:t>echnologies</w:t>
            </w:r>
          </w:p>
        </w:tc>
        <w:tc>
          <w:tcPr>
            <w:tcW w:w="2551" w:type="dxa"/>
            <w:tcBorders>
              <w:top w:val="single" w:sz="4" w:space="0" w:color="auto"/>
              <w:left w:val="single" w:sz="4" w:space="0" w:color="auto"/>
              <w:bottom w:val="single" w:sz="4" w:space="0" w:color="auto"/>
              <w:right w:val="single" w:sz="4" w:space="0" w:color="auto"/>
            </w:tcBorders>
          </w:tcPr>
          <w:p w14:paraId="32041CEF" w14:textId="78F43A55" w:rsidR="001C7D07" w:rsidRPr="00204022" w:rsidRDefault="001C7D07" w:rsidP="001C7D07">
            <w:pPr>
              <w:pStyle w:val="ACARA-TableHeadline"/>
              <w:spacing w:before="120" w:after="120"/>
              <w:rPr>
                <w:b/>
                <w:i w:val="0"/>
              </w:rPr>
            </w:pPr>
            <w:r w:rsidRPr="00204022">
              <w:rPr>
                <w:b/>
                <w:i w:val="0"/>
              </w:rPr>
              <w:t>Process</w:t>
            </w:r>
            <w:r w:rsidR="007D5FF1">
              <w:rPr>
                <w:b/>
                <w:i w:val="0"/>
              </w:rPr>
              <w:t>es</w:t>
            </w:r>
            <w:r w:rsidRPr="00204022">
              <w:rPr>
                <w:b/>
                <w:i w:val="0"/>
              </w:rPr>
              <w:t xml:space="preserve"> and production skills</w:t>
            </w:r>
          </w:p>
          <w:p w14:paraId="13AC814C" w14:textId="62D6CFC5" w:rsidR="001C7D07" w:rsidRPr="00CB4E89" w:rsidRDefault="001C7D07" w:rsidP="001C7D07">
            <w:pPr>
              <w:pStyle w:val="ACARAtabletext"/>
            </w:pPr>
            <w:r w:rsidRPr="00FF30DD">
              <w:t>Privacy and security</w:t>
            </w:r>
          </w:p>
        </w:tc>
        <w:tc>
          <w:tcPr>
            <w:tcW w:w="2835" w:type="dxa"/>
            <w:tcBorders>
              <w:top w:val="single" w:sz="4" w:space="0" w:color="auto"/>
              <w:left w:val="single" w:sz="4" w:space="0" w:color="auto"/>
              <w:bottom w:val="single" w:sz="4" w:space="0" w:color="auto"/>
              <w:right w:val="single" w:sz="4" w:space="0" w:color="auto"/>
            </w:tcBorders>
          </w:tcPr>
          <w:p w14:paraId="16693D70" w14:textId="77777777" w:rsidR="003B13FD" w:rsidRDefault="003B13FD" w:rsidP="001C7D07">
            <w:pPr>
              <w:pStyle w:val="ACARAtabletext"/>
              <w:rPr>
                <w:rStyle w:val="SubtleEmphasis"/>
              </w:rPr>
            </w:pPr>
            <w:r w:rsidRPr="003B13FD">
              <w:rPr>
                <w:rStyle w:val="SubtleEmphasis"/>
              </w:rPr>
              <w:t xml:space="preserve">identify some data that is personal and owned by </w:t>
            </w:r>
            <w:proofErr w:type="gramStart"/>
            <w:r w:rsidRPr="003B13FD">
              <w:rPr>
                <w:rStyle w:val="SubtleEmphasis"/>
              </w:rPr>
              <w:t>them</w:t>
            </w:r>
            <w:proofErr w:type="gramEnd"/>
          </w:p>
          <w:p w14:paraId="5BE90B63" w14:textId="0C9049BB" w:rsidR="001C7D07" w:rsidRDefault="001704BD" w:rsidP="001C7D07">
            <w:pPr>
              <w:pStyle w:val="ACARAtabletext"/>
            </w:pPr>
            <w:r w:rsidRPr="001704BD">
              <w:t>AC9TDIFP01</w:t>
            </w:r>
          </w:p>
        </w:tc>
        <w:tc>
          <w:tcPr>
            <w:tcW w:w="7193" w:type="dxa"/>
            <w:tcBorders>
              <w:top w:val="single" w:sz="4" w:space="0" w:color="auto"/>
              <w:left w:val="single" w:sz="4" w:space="0" w:color="auto"/>
              <w:bottom w:val="single" w:sz="4" w:space="0" w:color="auto"/>
              <w:right w:val="single" w:sz="4" w:space="0" w:color="auto"/>
            </w:tcBorders>
          </w:tcPr>
          <w:p w14:paraId="095CBEA0" w14:textId="77777777" w:rsidR="003B13FD" w:rsidRPr="003B13FD" w:rsidRDefault="003B13FD" w:rsidP="003B13FD">
            <w:pPr>
              <w:pStyle w:val="BodyText"/>
              <w:numPr>
                <w:ilvl w:val="0"/>
                <w:numId w:val="29"/>
              </w:numPr>
              <w:spacing w:after="120" w:line="240" w:lineRule="auto"/>
              <w:ind w:left="312" w:hanging="284"/>
              <w:rPr>
                <w:rFonts w:cstheme="minorBidi"/>
                <w:iCs/>
                <w:color w:val="auto"/>
              </w:rPr>
            </w:pPr>
            <w:r w:rsidRPr="003B13FD">
              <w:rPr>
                <w:rFonts w:cstheme="minorBidi"/>
                <w:iCs/>
                <w:color w:val="auto"/>
              </w:rPr>
              <w:t>listing things that contain personal and public data, for example photos of themselves with their family (private) and photos of local community sites (public)</w:t>
            </w:r>
          </w:p>
          <w:p w14:paraId="1666B972" w14:textId="27027978" w:rsidR="001C7D07" w:rsidRPr="009E423B" w:rsidRDefault="003B13FD" w:rsidP="003B13FD">
            <w:pPr>
              <w:pStyle w:val="BodyText"/>
              <w:numPr>
                <w:ilvl w:val="0"/>
                <w:numId w:val="29"/>
              </w:numPr>
              <w:spacing w:after="120" w:line="240" w:lineRule="auto"/>
              <w:ind w:left="312" w:hanging="284"/>
              <w:rPr>
                <w:rStyle w:val="SubtleEmphasis"/>
              </w:rPr>
            </w:pPr>
            <w:r w:rsidRPr="003B13FD">
              <w:rPr>
                <w:rFonts w:cstheme="minorBidi"/>
                <w:iCs/>
                <w:color w:val="auto"/>
              </w:rPr>
              <w:t>identifying apps and websites they use where their personal data could be made visible, for example photos of themselves on parents' or carers’ social media, or their username being shown to others in online games</w:t>
            </w:r>
          </w:p>
        </w:tc>
      </w:tr>
      <w:tr w:rsidR="00420092" w:rsidRPr="008B6417" w14:paraId="2132D214" w14:textId="77777777" w:rsidTr="6B962697">
        <w:tc>
          <w:tcPr>
            <w:tcW w:w="2547" w:type="dxa"/>
            <w:tcBorders>
              <w:top w:val="single" w:sz="4" w:space="0" w:color="auto"/>
              <w:left w:val="single" w:sz="4" w:space="0" w:color="auto"/>
              <w:bottom w:val="single" w:sz="4" w:space="0" w:color="auto"/>
              <w:right w:val="single" w:sz="4" w:space="0" w:color="auto"/>
            </w:tcBorders>
          </w:tcPr>
          <w:p w14:paraId="1A97881D" w14:textId="2CC171DB" w:rsidR="00420092" w:rsidRPr="001079BB" w:rsidRDefault="00420092" w:rsidP="00420092">
            <w:pPr>
              <w:pStyle w:val="ACARA-TableHeadline"/>
              <w:spacing w:before="120" w:after="120"/>
              <w:rPr>
                <w:b/>
                <w:bCs w:val="0"/>
                <w:i w:val="0"/>
                <w:iCs/>
              </w:rPr>
            </w:pPr>
            <w:r>
              <w:rPr>
                <w:b/>
                <w:bCs w:val="0"/>
                <w:i w:val="0"/>
                <w:iCs/>
              </w:rPr>
              <w:t>Design and Technologies</w:t>
            </w:r>
          </w:p>
        </w:tc>
        <w:tc>
          <w:tcPr>
            <w:tcW w:w="2551" w:type="dxa"/>
            <w:tcBorders>
              <w:top w:val="single" w:sz="4" w:space="0" w:color="auto"/>
              <w:left w:val="single" w:sz="4" w:space="0" w:color="auto"/>
              <w:bottom w:val="single" w:sz="4" w:space="0" w:color="auto"/>
              <w:right w:val="single" w:sz="4" w:space="0" w:color="auto"/>
            </w:tcBorders>
          </w:tcPr>
          <w:p w14:paraId="01B51D26" w14:textId="77777777" w:rsidR="00420092" w:rsidRPr="00DC3588" w:rsidRDefault="00420092" w:rsidP="00420092">
            <w:pPr>
              <w:pStyle w:val="ACARA-TableHeadline"/>
              <w:spacing w:before="120" w:after="120"/>
              <w:rPr>
                <w:b/>
                <w:i w:val="0"/>
              </w:rPr>
            </w:pPr>
            <w:r w:rsidRPr="6B962697">
              <w:rPr>
                <w:b/>
                <w:i w:val="0"/>
              </w:rPr>
              <w:t>Knowledge and understanding</w:t>
            </w:r>
          </w:p>
          <w:p w14:paraId="424D8F82" w14:textId="1C2BF6D3" w:rsidR="00420092" w:rsidRPr="001079BB" w:rsidRDefault="00420092" w:rsidP="00420092">
            <w:pPr>
              <w:pStyle w:val="ACARAtabletext"/>
              <w:rPr>
                <w:b/>
                <w:bCs/>
                <w:i/>
                <w:iCs/>
              </w:rPr>
            </w:pPr>
            <w:r w:rsidRPr="00CB77A8">
              <w:t>Technologies and society</w:t>
            </w:r>
          </w:p>
        </w:tc>
        <w:tc>
          <w:tcPr>
            <w:tcW w:w="2835" w:type="dxa"/>
            <w:tcBorders>
              <w:top w:val="single" w:sz="4" w:space="0" w:color="auto"/>
              <w:left w:val="single" w:sz="4" w:space="0" w:color="auto"/>
              <w:bottom w:val="single" w:sz="4" w:space="0" w:color="auto"/>
              <w:right w:val="single" w:sz="4" w:space="0" w:color="auto"/>
            </w:tcBorders>
          </w:tcPr>
          <w:p w14:paraId="2E5109F2" w14:textId="77777777" w:rsidR="00420092" w:rsidRDefault="00420092" w:rsidP="00420092">
            <w:pPr>
              <w:pStyle w:val="ACARAtabletext"/>
              <w:rPr>
                <w:rStyle w:val="SubtleEmphasis"/>
              </w:rPr>
            </w:pPr>
            <w:r w:rsidRPr="002167BE">
              <w:rPr>
                <w:rStyle w:val="SubtleEmphasis"/>
              </w:rPr>
              <w:t xml:space="preserve">explore how familiar products, services and environments are designed by </w:t>
            </w:r>
            <w:proofErr w:type="gramStart"/>
            <w:r w:rsidRPr="002167BE">
              <w:rPr>
                <w:rStyle w:val="SubtleEmphasis"/>
              </w:rPr>
              <w:t>people</w:t>
            </w:r>
            <w:proofErr w:type="gramEnd"/>
          </w:p>
          <w:p w14:paraId="3487594D" w14:textId="75F7526A" w:rsidR="00420092" w:rsidRDefault="00420092" w:rsidP="002B453A">
            <w:pPr>
              <w:pStyle w:val="ACARAtabletext"/>
            </w:pPr>
            <w:r w:rsidRPr="002B453A">
              <w:t>AC9TDEFK01</w:t>
            </w:r>
          </w:p>
        </w:tc>
        <w:tc>
          <w:tcPr>
            <w:tcW w:w="7193" w:type="dxa"/>
            <w:tcBorders>
              <w:top w:val="single" w:sz="4" w:space="0" w:color="auto"/>
              <w:left w:val="single" w:sz="4" w:space="0" w:color="auto"/>
              <w:bottom w:val="single" w:sz="4" w:space="0" w:color="auto"/>
              <w:right w:val="single" w:sz="4" w:space="0" w:color="auto"/>
            </w:tcBorders>
          </w:tcPr>
          <w:p w14:paraId="4779A81A" w14:textId="2402673F" w:rsidR="00420092" w:rsidRPr="6B962697" w:rsidRDefault="00420092" w:rsidP="00420092">
            <w:pPr>
              <w:pStyle w:val="BodyText"/>
              <w:numPr>
                <w:ilvl w:val="0"/>
                <w:numId w:val="29"/>
              </w:numPr>
              <w:spacing w:after="120" w:line="240" w:lineRule="auto"/>
              <w:ind w:left="312" w:hanging="284"/>
              <w:rPr>
                <w:rStyle w:val="SubtleEmphasis"/>
              </w:rPr>
            </w:pPr>
            <w:r w:rsidRPr="002167BE">
              <w:rPr>
                <w:rFonts w:cstheme="minorBidi"/>
                <w:color w:val="auto"/>
              </w:rPr>
              <w:t>exploring how local delivery services meet different needs of people, for example describing how gift packages can be sent to and from people who live in different locations and how online shopping items arrive at a person’s home</w:t>
            </w:r>
          </w:p>
        </w:tc>
      </w:tr>
      <w:bookmarkEnd w:id="0"/>
      <w:bookmarkEnd w:id="1"/>
    </w:tbl>
    <w:p w14:paraId="4A55CE32" w14:textId="077A5388" w:rsidR="00F9638E" w:rsidRDefault="00F9638E" w:rsidP="00E90CD6">
      <w:pPr>
        <w:spacing w:before="160" w:after="0" w:line="360" w:lineRule="auto"/>
      </w:pPr>
    </w:p>
    <w:sectPr w:rsidR="00F9638E" w:rsidSect="007C2BF3">
      <w:headerReference w:type="even" r:id="rId15"/>
      <w:headerReference w:type="default" r:id="rId16"/>
      <w:footerReference w:type="default" r:id="rId17"/>
      <w:headerReference w:type="first" r:id="rId18"/>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128FC" w14:textId="77777777" w:rsidR="00CA5FC9" w:rsidRDefault="00CA5FC9" w:rsidP="00533177">
      <w:r>
        <w:separator/>
      </w:r>
    </w:p>
  </w:endnote>
  <w:endnote w:type="continuationSeparator" w:id="0">
    <w:p w14:paraId="36E87703" w14:textId="77777777" w:rsidR="00CA5FC9" w:rsidRDefault="00CA5FC9" w:rsidP="00533177">
      <w:r>
        <w:continuationSeparator/>
      </w:r>
    </w:p>
  </w:endnote>
  <w:endnote w:type="continuationNotice" w:id="1">
    <w:p w14:paraId="6E03C340" w14:textId="77777777" w:rsidR="00CA5FC9" w:rsidRDefault="00CA5FC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7ACEC" w14:textId="58397806"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CA0C44">
                                <w:rPr>
                                  <w:color w:val="auto"/>
                                </w:rPr>
                                <w:t xml:space="preserve">Artificial </w:t>
                              </w:r>
                              <w:r w:rsidR="005800A4">
                                <w:rPr>
                                  <w:color w:val="auto"/>
                                </w:rPr>
                                <w:t>i</w:t>
                              </w:r>
                              <w:r w:rsidR="00CA0C44">
                                <w:rPr>
                                  <w:color w:val="auto"/>
                                </w:rPr>
                                <w:t>ntelligence</w:t>
                              </w:r>
                            </w:p>
                            <w:p w14:paraId="25D27218" w14:textId="355D595C"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9" type="#_x0000_t202" style="position:absolute;margin-left:220.2pt;margin-top:547.95pt;width:339pt;height:4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" filled="f" stroked="f">
                  <v:textbox inset="0,0,0,0">
                    <w:txbxContent>
                      <w:p w14:paraId="5447ACEC" w14:textId="58397806"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CA0C44">
                          <w:rPr>
                            <w:color w:val="auto"/>
                          </w:rPr>
                          <w:t xml:space="preserve">Artificial </w:t>
                        </w:r>
                        <w:r w:rsidR="005800A4">
                          <w:rPr>
                            <w:color w:val="auto"/>
                          </w:rPr>
                          <w:t>i</w:t>
                        </w:r>
                        <w:r w:rsidR="00CA0C44">
                          <w:rPr>
                            <w:color w:val="auto"/>
                          </w:rPr>
                          <w:t>ntelligence</w:t>
                        </w:r>
                      </w:p>
                      <w:p w14:paraId="25D27218" w14:textId="355D595C"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000000"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30" type="#_x0000_t202" href="https://www.acara.edu.au/contact-us/copyright"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o:button="t" filled="f" stroked="f">
                  <v:fill o:detectmouseclick="t"/>
                  <v:textbox inset="0,0,0,0">
                    <w:txbxContent>
                      <w:p w14:paraId="156FC256" w14:textId="77777777" w:rsidR="0043018F" w:rsidRPr="005603AA" w:rsidRDefault="00000000" w:rsidP="00BC7B47">
                        <w:pPr>
                          <w:pStyle w:val="BodyText"/>
                          <w:spacing w:before="12"/>
                          <w:ind w:left="20"/>
                        </w:pPr>
                        <w:hyperlink r:id="rId3">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C6AD15" w14:textId="77777777" w:rsidR="00CA5FC9" w:rsidRDefault="00CA5FC9" w:rsidP="00533177">
      <w:r>
        <w:separator/>
      </w:r>
    </w:p>
  </w:footnote>
  <w:footnote w:type="continuationSeparator" w:id="0">
    <w:p w14:paraId="208A993E" w14:textId="77777777" w:rsidR="00CA5FC9" w:rsidRDefault="00CA5FC9" w:rsidP="00533177">
      <w:r>
        <w:continuationSeparator/>
      </w:r>
    </w:p>
  </w:footnote>
  <w:footnote w:type="continuationNotice" w:id="1">
    <w:p w14:paraId="3C8538AC" w14:textId="77777777" w:rsidR="00CA5FC9" w:rsidRDefault="00CA5FC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04CD81C4" w:rsidR="0043018F" w:rsidRDefault="00650BF9" w:rsidP="00624C87">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Text Box 7"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AF7F30D" id="_x0000_t202" coordsize="21600,21600" o:spt="202" path="m,l,21600r21600,l21600,xe">
              <v:stroke joinstyle="miter"/>
              <v:path gradientshapeok="t" o:connecttype="rect"/>
            </v:shapetype>
            <v:shape id="Text Box 7"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0DCE" w14:textId="46442B30" w:rsidR="002B090A" w:rsidRDefault="00650BF9">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Text Box 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039B79D" id="_x0000_t202" coordsize="21600,21600" o:spt="202" path="m,l,21600r21600,l21600,xe">
              <v:stroke joinstyle="miter"/>
              <v:path gradientshapeok="t" o:connecttype="rect"/>
            </v:shapetype>
            <v:shape id="Text Box 8" o:spid="_x0000_s1027" type="#_x0000_t202" alt="{&quot;HashCode&quot;:1838356193,&quot;Height&quot;:595.0,&quot;Width&quot;:841.0,&quot;Placement&quot;:&quot;Header&quot;,&quot;Index&quot;:&quot;FirstPage&quot;,&quot;Section&quot;:1,&quot;Top&quot;:0.0,&quot;Left&quot;:0.0}"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5098" w14:textId="5022CEF9" w:rsidR="002B090A" w:rsidRDefault="002B09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E502E8" id="_x0000_t202" coordsize="21600,21600" o:spt="202" path="m,l,21600r21600,l21600,xe">
              <v:stroke joinstyle="miter"/>
              <v:path gradientshapeok="t" o:connecttype="rect"/>
            </v:shapetype>
            <v:shape id="Text Box 9" o:spid="_x0000_s1028" type="#_x0000_t202" alt="{&quot;HashCode&quot;:1838356193,&quot;Height&quot;:595.0,&quot;Width&quot;:841.0,&quot;Placement&quot;:&quot;Header&quot;,&quot;Index&quot;:&quot;Primary&quot;,&quot;Section&quot;:2,&quot;Top&quot;:0.0,&quot;Left&quot;:0.0}"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796EF6" id="_x0000_t202" coordsize="21600,21600" o:spt="202" path="m,l,21600r21600,l21600,xe">
              <v:stroke joinstyle="miter"/>
              <v:path gradientshapeok="t" o:connecttype="rect"/>
            </v:shapetype>
            <v:shape id="Text Box 10" o:spid="_x0000_s1031" type="#_x0000_t202" alt="{&quot;HashCode&quot;:1838356193,&quot;Height&quot;:595.0,&quot;Width&quot;:841.0,&quot;Placement&quot;:&quot;Header&quot;,&quot;Index&quot;:&quot;FirstPage&quot;,&quot;Section&quot;:2,&quot;Top&quot;:0.0,&quot;Left&quot;:0.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o:allowincell="f" filled="f" stroked="f" strokeweight=".5pt">
              <v:textbox inset=",0,,0">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F36A7"/>
    <w:multiLevelType w:val="hybridMultilevel"/>
    <w:tmpl w:val="B8BEE3C4"/>
    <w:lvl w:ilvl="0" w:tplc="84760D52">
      <w:start w:val="1"/>
      <w:numFmt w:val="bullet"/>
      <w:lvlText w:val="·"/>
      <w:lvlJc w:val="left"/>
      <w:pPr>
        <w:ind w:left="720" w:hanging="360"/>
      </w:pPr>
      <w:rPr>
        <w:rFonts w:ascii="Arial, sans-serif" w:hAnsi="Arial, sans-serif" w:hint="default"/>
      </w:rPr>
    </w:lvl>
    <w:lvl w:ilvl="1" w:tplc="55D8DA96">
      <w:start w:val="1"/>
      <w:numFmt w:val="bullet"/>
      <w:lvlText w:val="o"/>
      <w:lvlJc w:val="left"/>
      <w:pPr>
        <w:ind w:left="1440" w:hanging="360"/>
      </w:pPr>
      <w:rPr>
        <w:rFonts w:ascii="Courier New" w:hAnsi="Courier New" w:hint="default"/>
      </w:rPr>
    </w:lvl>
    <w:lvl w:ilvl="2" w:tplc="633A0C2E">
      <w:start w:val="1"/>
      <w:numFmt w:val="bullet"/>
      <w:lvlText w:val=""/>
      <w:lvlJc w:val="left"/>
      <w:pPr>
        <w:ind w:left="2160" w:hanging="360"/>
      </w:pPr>
      <w:rPr>
        <w:rFonts w:ascii="Wingdings" w:hAnsi="Wingdings" w:hint="default"/>
      </w:rPr>
    </w:lvl>
    <w:lvl w:ilvl="3" w:tplc="ABC8C380">
      <w:start w:val="1"/>
      <w:numFmt w:val="bullet"/>
      <w:lvlText w:val=""/>
      <w:lvlJc w:val="left"/>
      <w:pPr>
        <w:ind w:left="2880" w:hanging="360"/>
      </w:pPr>
      <w:rPr>
        <w:rFonts w:ascii="Symbol" w:hAnsi="Symbol" w:hint="default"/>
      </w:rPr>
    </w:lvl>
    <w:lvl w:ilvl="4" w:tplc="7C1CBC18">
      <w:start w:val="1"/>
      <w:numFmt w:val="bullet"/>
      <w:lvlText w:val="o"/>
      <w:lvlJc w:val="left"/>
      <w:pPr>
        <w:ind w:left="3600" w:hanging="360"/>
      </w:pPr>
      <w:rPr>
        <w:rFonts w:ascii="Courier New" w:hAnsi="Courier New" w:hint="default"/>
      </w:rPr>
    </w:lvl>
    <w:lvl w:ilvl="5" w:tplc="80C22812">
      <w:start w:val="1"/>
      <w:numFmt w:val="bullet"/>
      <w:lvlText w:val=""/>
      <w:lvlJc w:val="left"/>
      <w:pPr>
        <w:ind w:left="4320" w:hanging="360"/>
      </w:pPr>
      <w:rPr>
        <w:rFonts w:ascii="Wingdings" w:hAnsi="Wingdings" w:hint="default"/>
      </w:rPr>
    </w:lvl>
    <w:lvl w:ilvl="6" w:tplc="87DED26E">
      <w:start w:val="1"/>
      <w:numFmt w:val="bullet"/>
      <w:lvlText w:val=""/>
      <w:lvlJc w:val="left"/>
      <w:pPr>
        <w:ind w:left="5040" w:hanging="360"/>
      </w:pPr>
      <w:rPr>
        <w:rFonts w:ascii="Symbol" w:hAnsi="Symbol" w:hint="default"/>
      </w:rPr>
    </w:lvl>
    <w:lvl w:ilvl="7" w:tplc="3F7AAA78">
      <w:start w:val="1"/>
      <w:numFmt w:val="bullet"/>
      <w:lvlText w:val="o"/>
      <w:lvlJc w:val="left"/>
      <w:pPr>
        <w:ind w:left="5760" w:hanging="360"/>
      </w:pPr>
      <w:rPr>
        <w:rFonts w:ascii="Courier New" w:hAnsi="Courier New" w:hint="default"/>
      </w:rPr>
    </w:lvl>
    <w:lvl w:ilvl="8" w:tplc="654EF764">
      <w:start w:val="1"/>
      <w:numFmt w:val="bullet"/>
      <w:lvlText w:val=""/>
      <w:lvlJc w:val="left"/>
      <w:pPr>
        <w:ind w:left="6480" w:hanging="360"/>
      </w:pPr>
      <w:rPr>
        <w:rFonts w:ascii="Wingdings" w:hAnsi="Wingdings" w:hint="default"/>
      </w:rPr>
    </w:lvl>
  </w:abstractNum>
  <w:abstractNum w:abstractNumId="1" w15:restartNumberingAfterBreak="0">
    <w:nsid w:val="0FB4D8A7"/>
    <w:multiLevelType w:val="hybridMultilevel"/>
    <w:tmpl w:val="B3F8DE4E"/>
    <w:lvl w:ilvl="0" w:tplc="F7B227E2">
      <w:start w:val="1"/>
      <w:numFmt w:val="bullet"/>
      <w:lvlText w:val="·"/>
      <w:lvlJc w:val="left"/>
      <w:pPr>
        <w:ind w:left="720" w:hanging="360"/>
      </w:pPr>
      <w:rPr>
        <w:rFonts w:ascii="Symbol" w:hAnsi="Symbol" w:hint="default"/>
      </w:rPr>
    </w:lvl>
    <w:lvl w:ilvl="1" w:tplc="6AA80C98">
      <w:start w:val="1"/>
      <w:numFmt w:val="bullet"/>
      <w:lvlText w:val="o"/>
      <w:lvlJc w:val="left"/>
      <w:pPr>
        <w:ind w:left="1440" w:hanging="360"/>
      </w:pPr>
      <w:rPr>
        <w:rFonts w:ascii="Courier New" w:hAnsi="Courier New" w:hint="default"/>
      </w:rPr>
    </w:lvl>
    <w:lvl w:ilvl="2" w:tplc="A5342DB6">
      <w:start w:val="1"/>
      <w:numFmt w:val="bullet"/>
      <w:lvlText w:val=""/>
      <w:lvlJc w:val="left"/>
      <w:pPr>
        <w:ind w:left="2160" w:hanging="360"/>
      </w:pPr>
      <w:rPr>
        <w:rFonts w:ascii="Wingdings" w:hAnsi="Wingdings" w:hint="default"/>
      </w:rPr>
    </w:lvl>
    <w:lvl w:ilvl="3" w:tplc="092657FA">
      <w:start w:val="1"/>
      <w:numFmt w:val="bullet"/>
      <w:lvlText w:val=""/>
      <w:lvlJc w:val="left"/>
      <w:pPr>
        <w:ind w:left="2880" w:hanging="360"/>
      </w:pPr>
      <w:rPr>
        <w:rFonts w:ascii="Symbol" w:hAnsi="Symbol" w:hint="default"/>
      </w:rPr>
    </w:lvl>
    <w:lvl w:ilvl="4" w:tplc="7DDAB2D0">
      <w:start w:val="1"/>
      <w:numFmt w:val="bullet"/>
      <w:lvlText w:val="o"/>
      <w:lvlJc w:val="left"/>
      <w:pPr>
        <w:ind w:left="3600" w:hanging="360"/>
      </w:pPr>
      <w:rPr>
        <w:rFonts w:ascii="Courier New" w:hAnsi="Courier New" w:hint="default"/>
      </w:rPr>
    </w:lvl>
    <w:lvl w:ilvl="5" w:tplc="68F2A3C0">
      <w:start w:val="1"/>
      <w:numFmt w:val="bullet"/>
      <w:lvlText w:val=""/>
      <w:lvlJc w:val="left"/>
      <w:pPr>
        <w:ind w:left="4320" w:hanging="360"/>
      </w:pPr>
      <w:rPr>
        <w:rFonts w:ascii="Wingdings" w:hAnsi="Wingdings" w:hint="default"/>
      </w:rPr>
    </w:lvl>
    <w:lvl w:ilvl="6" w:tplc="950EC2D4">
      <w:start w:val="1"/>
      <w:numFmt w:val="bullet"/>
      <w:lvlText w:val=""/>
      <w:lvlJc w:val="left"/>
      <w:pPr>
        <w:ind w:left="5040" w:hanging="360"/>
      </w:pPr>
      <w:rPr>
        <w:rFonts w:ascii="Symbol" w:hAnsi="Symbol" w:hint="default"/>
      </w:rPr>
    </w:lvl>
    <w:lvl w:ilvl="7" w:tplc="C144CC66">
      <w:start w:val="1"/>
      <w:numFmt w:val="bullet"/>
      <w:lvlText w:val="o"/>
      <w:lvlJc w:val="left"/>
      <w:pPr>
        <w:ind w:left="5760" w:hanging="360"/>
      </w:pPr>
      <w:rPr>
        <w:rFonts w:ascii="Courier New" w:hAnsi="Courier New" w:hint="default"/>
      </w:rPr>
    </w:lvl>
    <w:lvl w:ilvl="8" w:tplc="0AA82DE0">
      <w:start w:val="1"/>
      <w:numFmt w:val="bullet"/>
      <w:lvlText w:val=""/>
      <w:lvlJc w:val="left"/>
      <w:pPr>
        <w:ind w:left="6480" w:hanging="360"/>
      </w:pPr>
      <w:rPr>
        <w:rFonts w:ascii="Wingdings" w:hAnsi="Wingdings" w:hint="default"/>
      </w:rPr>
    </w:lvl>
  </w:abstractNum>
  <w:abstractNum w:abstractNumId="2" w15:restartNumberingAfterBreak="0">
    <w:nsid w:val="11B527C7"/>
    <w:multiLevelType w:val="hybridMultilevel"/>
    <w:tmpl w:val="F3C0D084"/>
    <w:lvl w:ilvl="0" w:tplc="F68C0EA0">
      <w:start w:val="1"/>
      <w:numFmt w:val="bullet"/>
      <w:lvlText w:val="·"/>
      <w:lvlJc w:val="left"/>
      <w:pPr>
        <w:ind w:left="720" w:hanging="360"/>
      </w:pPr>
      <w:rPr>
        <w:rFonts w:ascii="Symbol" w:hAnsi="Symbol" w:hint="default"/>
      </w:rPr>
    </w:lvl>
    <w:lvl w:ilvl="1" w:tplc="70B2CFA4">
      <w:start w:val="1"/>
      <w:numFmt w:val="bullet"/>
      <w:lvlText w:val="o"/>
      <w:lvlJc w:val="left"/>
      <w:pPr>
        <w:ind w:left="1440" w:hanging="360"/>
      </w:pPr>
      <w:rPr>
        <w:rFonts w:ascii="Courier New" w:hAnsi="Courier New" w:hint="default"/>
      </w:rPr>
    </w:lvl>
    <w:lvl w:ilvl="2" w:tplc="5B425B4E">
      <w:start w:val="1"/>
      <w:numFmt w:val="bullet"/>
      <w:lvlText w:val=""/>
      <w:lvlJc w:val="left"/>
      <w:pPr>
        <w:ind w:left="2160" w:hanging="360"/>
      </w:pPr>
      <w:rPr>
        <w:rFonts w:ascii="Wingdings" w:hAnsi="Wingdings" w:hint="default"/>
      </w:rPr>
    </w:lvl>
    <w:lvl w:ilvl="3" w:tplc="3564A364">
      <w:start w:val="1"/>
      <w:numFmt w:val="bullet"/>
      <w:lvlText w:val=""/>
      <w:lvlJc w:val="left"/>
      <w:pPr>
        <w:ind w:left="2880" w:hanging="360"/>
      </w:pPr>
      <w:rPr>
        <w:rFonts w:ascii="Symbol" w:hAnsi="Symbol" w:hint="default"/>
      </w:rPr>
    </w:lvl>
    <w:lvl w:ilvl="4" w:tplc="DF463912">
      <w:start w:val="1"/>
      <w:numFmt w:val="bullet"/>
      <w:lvlText w:val="o"/>
      <w:lvlJc w:val="left"/>
      <w:pPr>
        <w:ind w:left="3600" w:hanging="360"/>
      </w:pPr>
      <w:rPr>
        <w:rFonts w:ascii="Courier New" w:hAnsi="Courier New" w:hint="default"/>
      </w:rPr>
    </w:lvl>
    <w:lvl w:ilvl="5" w:tplc="C4FC9CA6">
      <w:start w:val="1"/>
      <w:numFmt w:val="bullet"/>
      <w:lvlText w:val=""/>
      <w:lvlJc w:val="left"/>
      <w:pPr>
        <w:ind w:left="4320" w:hanging="360"/>
      </w:pPr>
      <w:rPr>
        <w:rFonts w:ascii="Wingdings" w:hAnsi="Wingdings" w:hint="default"/>
      </w:rPr>
    </w:lvl>
    <w:lvl w:ilvl="6" w:tplc="35BCFF9A">
      <w:start w:val="1"/>
      <w:numFmt w:val="bullet"/>
      <w:lvlText w:val=""/>
      <w:lvlJc w:val="left"/>
      <w:pPr>
        <w:ind w:left="5040" w:hanging="360"/>
      </w:pPr>
      <w:rPr>
        <w:rFonts w:ascii="Symbol" w:hAnsi="Symbol" w:hint="default"/>
      </w:rPr>
    </w:lvl>
    <w:lvl w:ilvl="7" w:tplc="6B4EE806">
      <w:start w:val="1"/>
      <w:numFmt w:val="bullet"/>
      <w:lvlText w:val="o"/>
      <w:lvlJc w:val="left"/>
      <w:pPr>
        <w:ind w:left="5760" w:hanging="360"/>
      </w:pPr>
      <w:rPr>
        <w:rFonts w:ascii="Courier New" w:hAnsi="Courier New" w:hint="default"/>
      </w:rPr>
    </w:lvl>
    <w:lvl w:ilvl="8" w:tplc="B2E47380">
      <w:start w:val="1"/>
      <w:numFmt w:val="bullet"/>
      <w:lvlText w:val=""/>
      <w:lvlJc w:val="left"/>
      <w:pPr>
        <w:ind w:left="6480" w:hanging="360"/>
      </w:pPr>
      <w:rPr>
        <w:rFonts w:ascii="Wingdings" w:hAnsi="Wingdings" w:hint="default"/>
      </w:rPr>
    </w:lvl>
  </w:abstractNum>
  <w:abstractNum w:abstractNumId="3" w15:restartNumberingAfterBreak="0">
    <w:nsid w:val="13901D02"/>
    <w:multiLevelType w:val="hybridMultilevel"/>
    <w:tmpl w:val="50D44078"/>
    <w:lvl w:ilvl="0" w:tplc="A802DCD4">
      <w:start w:val="1"/>
      <w:numFmt w:val="bullet"/>
      <w:lvlText w:val="·"/>
      <w:lvlJc w:val="left"/>
      <w:pPr>
        <w:ind w:left="720" w:hanging="360"/>
      </w:pPr>
      <w:rPr>
        <w:rFonts w:ascii="Symbol" w:hAnsi="Symbol" w:hint="default"/>
      </w:rPr>
    </w:lvl>
    <w:lvl w:ilvl="1" w:tplc="6F30F474">
      <w:start w:val="1"/>
      <w:numFmt w:val="bullet"/>
      <w:lvlText w:val="o"/>
      <w:lvlJc w:val="left"/>
      <w:pPr>
        <w:ind w:left="1440" w:hanging="360"/>
      </w:pPr>
      <w:rPr>
        <w:rFonts w:ascii="Courier New" w:hAnsi="Courier New" w:hint="default"/>
      </w:rPr>
    </w:lvl>
    <w:lvl w:ilvl="2" w:tplc="B1325BAE">
      <w:start w:val="1"/>
      <w:numFmt w:val="bullet"/>
      <w:lvlText w:val=""/>
      <w:lvlJc w:val="left"/>
      <w:pPr>
        <w:ind w:left="2160" w:hanging="360"/>
      </w:pPr>
      <w:rPr>
        <w:rFonts w:ascii="Wingdings" w:hAnsi="Wingdings" w:hint="default"/>
      </w:rPr>
    </w:lvl>
    <w:lvl w:ilvl="3" w:tplc="A9361A38">
      <w:start w:val="1"/>
      <w:numFmt w:val="bullet"/>
      <w:lvlText w:val=""/>
      <w:lvlJc w:val="left"/>
      <w:pPr>
        <w:ind w:left="2880" w:hanging="360"/>
      </w:pPr>
      <w:rPr>
        <w:rFonts w:ascii="Symbol" w:hAnsi="Symbol" w:hint="default"/>
      </w:rPr>
    </w:lvl>
    <w:lvl w:ilvl="4" w:tplc="444C7D4E">
      <w:start w:val="1"/>
      <w:numFmt w:val="bullet"/>
      <w:lvlText w:val="o"/>
      <w:lvlJc w:val="left"/>
      <w:pPr>
        <w:ind w:left="3600" w:hanging="360"/>
      </w:pPr>
      <w:rPr>
        <w:rFonts w:ascii="Courier New" w:hAnsi="Courier New" w:hint="default"/>
      </w:rPr>
    </w:lvl>
    <w:lvl w:ilvl="5" w:tplc="B15E178C">
      <w:start w:val="1"/>
      <w:numFmt w:val="bullet"/>
      <w:lvlText w:val=""/>
      <w:lvlJc w:val="left"/>
      <w:pPr>
        <w:ind w:left="4320" w:hanging="360"/>
      </w:pPr>
      <w:rPr>
        <w:rFonts w:ascii="Wingdings" w:hAnsi="Wingdings" w:hint="default"/>
      </w:rPr>
    </w:lvl>
    <w:lvl w:ilvl="6" w:tplc="DC287670">
      <w:start w:val="1"/>
      <w:numFmt w:val="bullet"/>
      <w:lvlText w:val=""/>
      <w:lvlJc w:val="left"/>
      <w:pPr>
        <w:ind w:left="5040" w:hanging="360"/>
      </w:pPr>
      <w:rPr>
        <w:rFonts w:ascii="Symbol" w:hAnsi="Symbol" w:hint="default"/>
      </w:rPr>
    </w:lvl>
    <w:lvl w:ilvl="7" w:tplc="13B2DE94">
      <w:start w:val="1"/>
      <w:numFmt w:val="bullet"/>
      <w:lvlText w:val="o"/>
      <w:lvlJc w:val="left"/>
      <w:pPr>
        <w:ind w:left="5760" w:hanging="360"/>
      </w:pPr>
      <w:rPr>
        <w:rFonts w:ascii="Courier New" w:hAnsi="Courier New" w:hint="default"/>
      </w:rPr>
    </w:lvl>
    <w:lvl w:ilvl="8" w:tplc="97C02326">
      <w:start w:val="1"/>
      <w:numFmt w:val="bullet"/>
      <w:lvlText w:val=""/>
      <w:lvlJc w:val="left"/>
      <w:pPr>
        <w:ind w:left="6480" w:hanging="360"/>
      </w:pPr>
      <w:rPr>
        <w:rFonts w:ascii="Wingdings" w:hAnsi="Wingdings" w:hint="default"/>
      </w:rPr>
    </w:lvl>
  </w:abstractNum>
  <w:abstractNum w:abstractNumId="4" w15:restartNumberingAfterBreak="0">
    <w:nsid w:val="1840BFF9"/>
    <w:multiLevelType w:val="hybridMultilevel"/>
    <w:tmpl w:val="725C96FC"/>
    <w:lvl w:ilvl="0" w:tplc="E08AB26E">
      <w:start w:val="1"/>
      <w:numFmt w:val="bullet"/>
      <w:lvlText w:val="·"/>
      <w:lvlJc w:val="left"/>
      <w:pPr>
        <w:ind w:left="720" w:hanging="360"/>
      </w:pPr>
      <w:rPr>
        <w:rFonts w:ascii="Arial, sans-serif" w:hAnsi="Arial, sans-serif" w:hint="default"/>
      </w:rPr>
    </w:lvl>
    <w:lvl w:ilvl="1" w:tplc="BF76CB64">
      <w:start w:val="1"/>
      <w:numFmt w:val="bullet"/>
      <w:lvlText w:val="o"/>
      <w:lvlJc w:val="left"/>
      <w:pPr>
        <w:ind w:left="1440" w:hanging="360"/>
      </w:pPr>
      <w:rPr>
        <w:rFonts w:ascii="Courier New" w:hAnsi="Courier New" w:hint="default"/>
      </w:rPr>
    </w:lvl>
    <w:lvl w:ilvl="2" w:tplc="302EE1BA">
      <w:start w:val="1"/>
      <w:numFmt w:val="bullet"/>
      <w:lvlText w:val=""/>
      <w:lvlJc w:val="left"/>
      <w:pPr>
        <w:ind w:left="2160" w:hanging="360"/>
      </w:pPr>
      <w:rPr>
        <w:rFonts w:ascii="Wingdings" w:hAnsi="Wingdings" w:hint="default"/>
      </w:rPr>
    </w:lvl>
    <w:lvl w:ilvl="3" w:tplc="2FC01DE6">
      <w:start w:val="1"/>
      <w:numFmt w:val="bullet"/>
      <w:lvlText w:val=""/>
      <w:lvlJc w:val="left"/>
      <w:pPr>
        <w:ind w:left="2880" w:hanging="360"/>
      </w:pPr>
      <w:rPr>
        <w:rFonts w:ascii="Symbol" w:hAnsi="Symbol" w:hint="default"/>
      </w:rPr>
    </w:lvl>
    <w:lvl w:ilvl="4" w:tplc="4B1851CC">
      <w:start w:val="1"/>
      <w:numFmt w:val="bullet"/>
      <w:lvlText w:val="o"/>
      <w:lvlJc w:val="left"/>
      <w:pPr>
        <w:ind w:left="3600" w:hanging="360"/>
      </w:pPr>
      <w:rPr>
        <w:rFonts w:ascii="Courier New" w:hAnsi="Courier New" w:hint="default"/>
      </w:rPr>
    </w:lvl>
    <w:lvl w:ilvl="5" w:tplc="5BF2B784">
      <w:start w:val="1"/>
      <w:numFmt w:val="bullet"/>
      <w:lvlText w:val=""/>
      <w:lvlJc w:val="left"/>
      <w:pPr>
        <w:ind w:left="4320" w:hanging="360"/>
      </w:pPr>
      <w:rPr>
        <w:rFonts w:ascii="Wingdings" w:hAnsi="Wingdings" w:hint="default"/>
      </w:rPr>
    </w:lvl>
    <w:lvl w:ilvl="6" w:tplc="E8D26780">
      <w:start w:val="1"/>
      <w:numFmt w:val="bullet"/>
      <w:lvlText w:val=""/>
      <w:lvlJc w:val="left"/>
      <w:pPr>
        <w:ind w:left="5040" w:hanging="360"/>
      </w:pPr>
      <w:rPr>
        <w:rFonts w:ascii="Symbol" w:hAnsi="Symbol" w:hint="default"/>
      </w:rPr>
    </w:lvl>
    <w:lvl w:ilvl="7" w:tplc="2452E062">
      <w:start w:val="1"/>
      <w:numFmt w:val="bullet"/>
      <w:lvlText w:val="o"/>
      <w:lvlJc w:val="left"/>
      <w:pPr>
        <w:ind w:left="5760" w:hanging="360"/>
      </w:pPr>
      <w:rPr>
        <w:rFonts w:ascii="Courier New" w:hAnsi="Courier New" w:hint="default"/>
      </w:rPr>
    </w:lvl>
    <w:lvl w:ilvl="8" w:tplc="8E7E0496">
      <w:start w:val="1"/>
      <w:numFmt w:val="bullet"/>
      <w:lvlText w:val=""/>
      <w:lvlJc w:val="left"/>
      <w:pPr>
        <w:ind w:left="6480" w:hanging="360"/>
      </w:pPr>
      <w:rPr>
        <w:rFonts w:ascii="Wingdings" w:hAnsi="Wingdings" w:hint="default"/>
      </w:rPr>
    </w:lvl>
  </w:abstractNum>
  <w:abstractNum w:abstractNumId="5" w15:restartNumberingAfterBreak="0">
    <w:nsid w:val="1C513A7D"/>
    <w:multiLevelType w:val="hybridMultilevel"/>
    <w:tmpl w:val="76E2444E"/>
    <w:lvl w:ilvl="0" w:tplc="BEEA94A4">
      <w:start w:val="1"/>
      <w:numFmt w:val="bullet"/>
      <w:lvlText w:val="·"/>
      <w:lvlJc w:val="left"/>
      <w:pPr>
        <w:ind w:left="720" w:hanging="360"/>
      </w:pPr>
      <w:rPr>
        <w:rFonts w:ascii="Arial, sans-serif" w:hAnsi="Arial, sans-serif" w:hint="default"/>
      </w:rPr>
    </w:lvl>
    <w:lvl w:ilvl="1" w:tplc="E0A6BC14">
      <w:start w:val="1"/>
      <w:numFmt w:val="bullet"/>
      <w:lvlText w:val="o"/>
      <w:lvlJc w:val="left"/>
      <w:pPr>
        <w:ind w:left="1440" w:hanging="360"/>
      </w:pPr>
      <w:rPr>
        <w:rFonts w:ascii="Courier New" w:hAnsi="Courier New" w:hint="default"/>
      </w:rPr>
    </w:lvl>
    <w:lvl w:ilvl="2" w:tplc="F2880906">
      <w:start w:val="1"/>
      <w:numFmt w:val="bullet"/>
      <w:lvlText w:val=""/>
      <w:lvlJc w:val="left"/>
      <w:pPr>
        <w:ind w:left="2160" w:hanging="360"/>
      </w:pPr>
      <w:rPr>
        <w:rFonts w:ascii="Wingdings" w:hAnsi="Wingdings" w:hint="default"/>
      </w:rPr>
    </w:lvl>
    <w:lvl w:ilvl="3" w:tplc="89563C22">
      <w:start w:val="1"/>
      <w:numFmt w:val="bullet"/>
      <w:lvlText w:val=""/>
      <w:lvlJc w:val="left"/>
      <w:pPr>
        <w:ind w:left="2880" w:hanging="360"/>
      </w:pPr>
      <w:rPr>
        <w:rFonts w:ascii="Symbol" w:hAnsi="Symbol" w:hint="default"/>
      </w:rPr>
    </w:lvl>
    <w:lvl w:ilvl="4" w:tplc="59BE3CEC">
      <w:start w:val="1"/>
      <w:numFmt w:val="bullet"/>
      <w:lvlText w:val="o"/>
      <w:lvlJc w:val="left"/>
      <w:pPr>
        <w:ind w:left="3600" w:hanging="360"/>
      </w:pPr>
      <w:rPr>
        <w:rFonts w:ascii="Courier New" w:hAnsi="Courier New" w:hint="default"/>
      </w:rPr>
    </w:lvl>
    <w:lvl w:ilvl="5" w:tplc="76A05A1C">
      <w:start w:val="1"/>
      <w:numFmt w:val="bullet"/>
      <w:lvlText w:val=""/>
      <w:lvlJc w:val="left"/>
      <w:pPr>
        <w:ind w:left="4320" w:hanging="360"/>
      </w:pPr>
      <w:rPr>
        <w:rFonts w:ascii="Wingdings" w:hAnsi="Wingdings" w:hint="default"/>
      </w:rPr>
    </w:lvl>
    <w:lvl w:ilvl="6" w:tplc="749A9D18">
      <w:start w:val="1"/>
      <w:numFmt w:val="bullet"/>
      <w:lvlText w:val=""/>
      <w:lvlJc w:val="left"/>
      <w:pPr>
        <w:ind w:left="5040" w:hanging="360"/>
      </w:pPr>
      <w:rPr>
        <w:rFonts w:ascii="Symbol" w:hAnsi="Symbol" w:hint="default"/>
      </w:rPr>
    </w:lvl>
    <w:lvl w:ilvl="7" w:tplc="3F201BF8">
      <w:start w:val="1"/>
      <w:numFmt w:val="bullet"/>
      <w:lvlText w:val="o"/>
      <w:lvlJc w:val="left"/>
      <w:pPr>
        <w:ind w:left="5760" w:hanging="360"/>
      </w:pPr>
      <w:rPr>
        <w:rFonts w:ascii="Courier New" w:hAnsi="Courier New" w:hint="default"/>
      </w:rPr>
    </w:lvl>
    <w:lvl w:ilvl="8" w:tplc="7E843292">
      <w:start w:val="1"/>
      <w:numFmt w:val="bullet"/>
      <w:lvlText w:val=""/>
      <w:lvlJc w:val="left"/>
      <w:pPr>
        <w:ind w:left="6480" w:hanging="360"/>
      </w:pPr>
      <w:rPr>
        <w:rFonts w:ascii="Wingdings" w:hAnsi="Wingdings" w:hint="default"/>
      </w:rPr>
    </w:lvl>
  </w:abstractNum>
  <w:abstractNum w:abstractNumId="6"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F4CCF6"/>
    <w:multiLevelType w:val="hybridMultilevel"/>
    <w:tmpl w:val="445E5868"/>
    <w:lvl w:ilvl="0" w:tplc="F138A49E">
      <w:start w:val="1"/>
      <w:numFmt w:val="bullet"/>
      <w:lvlText w:val="·"/>
      <w:lvlJc w:val="left"/>
      <w:pPr>
        <w:ind w:left="720" w:hanging="360"/>
      </w:pPr>
      <w:rPr>
        <w:rFonts w:ascii="Arial, sans-serif" w:hAnsi="Arial, sans-serif" w:hint="default"/>
      </w:rPr>
    </w:lvl>
    <w:lvl w:ilvl="1" w:tplc="E3909F34">
      <w:start w:val="1"/>
      <w:numFmt w:val="bullet"/>
      <w:lvlText w:val="o"/>
      <w:lvlJc w:val="left"/>
      <w:pPr>
        <w:ind w:left="1440" w:hanging="360"/>
      </w:pPr>
      <w:rPr>
        <w:rFonts w:ascii="Courier New" w:hAnsi="Courier New" w:hint="default"/>
      </w:rPr>
    </w:lvl>
    <w:lvl w:ilvl="2" w:tplc="0046DE56">
      <w:start w:val="1"/>
      <w:numFmt w:val="bullet"/>
      <w:lvlText w:val=""/>
      <w:lvlJc w:val="left"/>
      <w:pPr>
        <w:ind w:left="2160" w:hanging="360"/>
      </w:pPr>
      <w:rPr>
        <w:rFonts w:ascii="Wingdings" w:hAnsi="Wingdings" w:hint="default"/>
      </w:rPr>
    </w:lvl>
    <w:lvl w:ilvl="3" w:tplc="0216896C">
      <w:start w:val="1"/>
      <w:numFmt w:val="bullet"/>
      <w:lvlText w:val=""/>
      <w:lvlJc w:val="left"/>
      <w:pPr>
        <w:ind w:left="2880" w:hanging="360"/>
      </w:pPr>
      <w:rPr>
        <w:rFonts w:ascii="Symbol" w:hAnsi="Symbol" w:hint="default"/>
      </w:rPr>
    </w:lvl>
    <w:lvl w:ilvl="4" w:tplc="9D8A564E">
      <w:start w:val="1"/>
      <w:numFmt w:val="bullet"/>
      <w:lvlText w:val="o"/>
      <w:lvlJc w:val="left"/>
      <w:pPr>
        <w:ind w:left="3600" w:hanging="360"/>
      </w:pPr>
      <w:rPr>
        <w:rFonts w:ascii="Courier New" w:hAnsi="Courier New" w:hint="default"/>
      </w:rPr>
    </w:lvl>
    <w:lvl w:ilvl="5" w:tplc="55B2E7B8">
      <w:start w:val="1"/>
      <w:numFmt w:val="bullet"/>
      <w:lvlText w:val=""/>
      <w:lvlJc w:val="left"/>
      <w:pPr>
        <w:ind w:left="4320" w:hanging="360"/>
      </w:pPr>
      <w:rPr>
        <w:rFonts w:ascii="Wingdings" w:hAnsi="Wingdings" w:hint="default"/>
      </w:rPr>
    </w:lvl>
    <w:lvl w:ilvl="6" w:tplc="1F9E62BC">
      <w:start w:val="1"/>
      <w:numFmt w:val="bullet"/>
      <w:lvlText w:val=""/>
      <w:lvlJc w:val="left"/>
      <w:pPr>
        <w:ind w:left="5040" w:hanging="360"/>
      </w:pPr>
      <w:rPr>
        <w:rFonts w:ascii="Symbol" w:hAnsi="Symbol" w:hint="default"/>
      </w:rPr>
    </w:lvl>
    <w:lvl w:ilvl="7" w:tplc="633ECDF4">
      <w:start w:val="1"/>
      <w:numFmt w:val="bullet"/>
      <w:lvlText w:val="o"/>
      <w:lvlJc w:val="left"/>
      <w:pPr>
        <w:ind w:left="5760" w:hanging="360"/>
      </w:pPr>
      <w:rPr>
        <w:rFonts w:ascii="Courier New" w:hAnsi="Courier New" w:hint="default"/>
      </w:rPr>
    </w:lvl>
    <w:lvl w:ilvl="8" w:tplc="B6243BAE">
      <w:start w:val="1"/>
      <w:numFmt w:val="bullet"/>
      <w:lvlText w:val=""/>
      <w:lvlJc w:val="left"/>
      <w:pPr>
        <w:ind w:left="6480" w:hanging="360"/>
      </w:pPr>
      <w:rPr>
        <w:rFonts w:ascii="Wingdings" w:hAnsi="Wingdings" w:hint="default"/>
      </w:rPr>
    </w:lvl>
  </w:abstractNum>
  <w:abstractNum w:abstractNumId="8" w15:restartNumberingAfterBreak="0">
    <w:nsid w:val="2E3D8EE6"/>
    <w:multiLevelType w:val="hybridMultilevel"/>
    <w:tmpl w:val="481E35D2"/>
    <w:lvl w:ilvl="0" w:tplc="04523AF2">
      <w:start w:val="1"/>
      <w:numFmt w:val="bullet"/>
      <w:lvlText w:val="·"/>
      <w:lvlJc w:val="left"/>
      <w:pPr>
        <w:ind w:left="720" w:hanging="360"/>
      </w:pPr>
      <w:rPr>
        <w:rFonts w:ascii="Symbol" w:hAnsi="Symbol" w:hint="default"/>
      </w:rPr>
    </w:lvl>
    <w:lvl w:ilvl="1" w:tplc="CB24D804">
      <w:start w:val="1"/>
      <w:numFmt w:val="bullet"/>
      <w:lvlText w:val="o"/>
      <w:lvlJc w:val="left"/>
      <w:pPr>
        <w:ind w:left="1440" w:hanging="360"/>
      </w:pPr>
      <w:rPr>
        <w:rFonts w:ascii="Courier New" w:hAnsi="Courier New" w:hint="default"/>
      </w:rPr>
    </w:lvl>
    <w:lvl w:ilvl="2" w:tplc="AD90138A">
      <w:start w:val="1"/>
      <w:numFmt w:val="bullet"/>
      <w:lvlText w:val=""/>
      <w:lvlJc w:val="left"/>
      <w:pPr>
        <w:ind w:left="2160" w:hanging="360"/>
      </w:pPr>
      <w:rPr>
        <w:rFonts w:ascii="Wingdings" w:hAnsi="Wingdings" w:hint="default"/>
      </w:rPr>
    </w:lvl>
    <w:lvl w:ilvl="3" w:tplc="D654F45C">
      <w:start w:val="1"/>
      <w:numFmt w:val="bullet"/>
      <w:lvlText w:val=""/>
      <w:lvlJc w:val="left"/>
      <w:pPr>
        <w:ind w:left="2880" w:hanging="360"/>
      </w:pPr>
      <w:rPr>
        <w:rFonts w:ascii="Symbol" w:hAnsi="Symbol" w:hint="default"/>
      </w:rPr>
    </w:lvl>
    <w:lvl w:ilvl="4" w:tplc="126E8A6E">
      <w:start w:val="1"/>
      <w:numFmt w:val="bullet"/>
      <w:lvlText w:val="o"/>
      <w:lvlJc w:val="left"/>
      <w:pPr>
        <w:ind w:left="3600" w:hanging="360"/>
      </w:pPr>
      <w:rPr>
        <w:rFonts w:ascii="Courier New" w:hAnsi="Courier New" w:hint="default"/>
      </w:rPr>
    </w:lvl>
    <w:lvl w:ilvl="5" w:tplc="3D36C660">
      <w:start w:val="1"/>
      <w:numFmt w:val="bullet"/>
      <w:lvlText w:val=""/>
      <w:lvlJc w:val="left"/>
      <w:pPr>
        <w:ind w:left="4320" w:hanging="360"/>
      </w:pPr>
      <w:rPr>
        <w:rFonts w:ascii="Wingdings" w:hAnsi="Wingdings" w:hint="default"/>
      </w:rPr>
    </w:lvl>
    <w:lvl w:ilvl="6" w:tplc="FBF47AB2">
      <w:start w:val="1"/>
      <w:numFmt w:val="bullet"/>
      <w:lvlText w:val=""/>
      <w:lvlJc w:val="left"/>
      <w:pPr>
        <w:ind w:left="5040" w:hanging="360"/>
      </w:pPr>
      <w:rPr>
        <w:rFonts w:ascii="Symbol" w:hAnsi="Symbol" w:hint="default"/>
      </w:rPr>
    </w:lvl>
    <w:lvl w:ilvl="7" w:tplc="7B469F08">
      <w:start w:val="1"/>
      <w:numFmt w:val="bullet"/>
      <w:lvlText w:val="o"/>
      <w:lvlJc w:val="left"/>
      <w:pPr>
        <w:ind w:left="5760" w:hanging="360"/>
      </w:pPr>
      <w:rPr>
        <w:rFonts w:ascii="Courier New" w:hAnsi="Courier New" w:hint="default"/>
      </w:rPr>
    </w:lvl>
    <w:lvl w:ilvl="8" w:tplc="96F48F7C">
      <w:start w:val="1"/>
      <w:numFmt w:val="bullet"/>
      <w:lvlText w:val=""/>
      <w:lvlJc w:val="left"/>
      <w:pPr>
        <w:ind w:left="6480" w:hanging="360"/>
      </w:pPr>
      <w:rPr>
        <w:rFonts w:ascii="Wingdings" w:hAnsi="Wingdings" w:hint="default"/>
      </w:rPr>
    </w:lvl>
  </w:abstractNum>
  <w:abstractNum w:abstractNumId="9" w15:restartNumberingAfterBreak="0">
    <w:nsid w:val="2F1563A7"/>
    <w:multiLevelType w:val="hybridMultilevel"/>
    <w:tmpl w:val="ACC80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3C594D"/>
    <w:multiLevelType w:val="hybridMultilevel"/>
    <w:tmpl w:val="5AF6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FFC7A5"/>
    <w:multiLevelType w:val="hybridMultilevel"/>
    <w:tmpl w:val="9696680C"/>
    <w:lvl w:ilvl="0" w:tplc="14BCF0FE">
      <w:start w:val="1"/>
      <w:numFmt w:val="bullet"/>
      <w:lvlText w:val="·"/>
      <w:lvlJc w:val="left"/>
      <w:pPr>
        <w:ind w:left="720" w:hanging="360"/>
      </w:pPr>
      <w:rPr>
        <w:rFonts w:ascii="Symbol" w:hAnsi="Symbol" w:hint="default"/>
      </w:rPr>
    </w:lvl>
    <w:lvl w:ilvl="1" w:tplc="EB28DB2A">
      <w:start w:val="1"/>
      <w:numFmt w:val="bullet"/>
      <w:lvlText w:val="o"/>
      <w:lvlJc w:val="left"/>
      <w:pPr>
        <w:ind w:left="1440" w:hanging="360"/>
      </w:pPr>
      <w:rPr>
        <w:rFonts w:ascii="Courier New" w:hAnsi="Courier New" w:hint="default"/>
      </w:rPr>
    </w:lvl>
    <w:lvl w:ilvl="2" w:tplc="6C78AD36">
      <w:start w:val="1"/>
      <w:numFmt w:val="bullet"/>
      <w:lvlText w:val=""/>
      <w:lvlJc w:val="left"/>
      <w:pPr>
        <w:ind w:left="2160" w:hanging="360"/>
      </w:pPr>
      <w:rPr>
        <w:rFonts w:ascii="Wingdings" w:hAnsi="Wingdings" w:hint="default"/>
      </w:rPr>
    </w:lvl>
    <w:lvl w:ilvl="3" w:tplc="5C627CF2">
      <w:start w:val="1"/>
      <w:numFmt w:val="bullet"/>
      <w:lvlText w:val=""/>
      <w:lvlJc w:val="left"/>
      <w:pPr>
        <w:ind w:left="2880" w:hanging="360"/>
      </w:pPr>
      <w:rPr>
        <w:rFonts w:ascii="Symbol" w:hAnsi="Symbol" w:hint="default"/>
      </w:rPr>
    </w:lvl>
    <w:lvl w:ilvl="4" w:tplc="CB4EEC04">
      <w:start w:val="1"/>
      <w:numFmt w:val="bullet"/>
      <w:lvlText w:val="o"/>
      <w:lvlJc w:val="left"/>
      <w:pPr>
        <w:ind w:left="3600" w:hanging="360"/>
      </w:pPr>
      <w:rPr>
        <w:rFonts w:ascii="Courier New" w:hAnsi="Courier New" w:hint="default"/>
      </w:rPr>
    </w:lvl>
    <w:lvl w:ilvl="5" w:tplc="DBEC7C12">
      <w:start w:val="1"/>
      <w:numFmt w:val="bullet"/>
      <w:lvlText w:val=""/>
      <w:lvlJc w:val="left"/>
      <w:pPr>
        <w:ind w:left="4320" w:hanging="360"/>
      </w:pPr>
      <w:rPr>
        <w:rFonts w:ascii="Wingdings" w:hAnsi="Wingdings" w:hint="default"/>
      </w:rPr>
    </w:lvl>
    <w:lvl w:ilvl="6" w:tplc="3B000212">
      <w:start w:val="1"/>
      <w:numFmt w:val="bullet"/>
      <w:lvlText w:val=""/>
      <w:lvlJc w:val="left"/>
      <w:pPr>
        <w:ind w:left="5040" w:hanging="360"/>
      </w:pPr>
      <w:rPr>
        <w:rFonts w:ascii="Symbol" w:hAnsi="Symbol" w:hint="default"/>
      </w:rPr>
    </w:lvl>
    <w:lvl w:ilvl="7" w:tplc="B290EA32">
      <w:start w:val="1"/>
      <w:numFmt w:val="bullet"/>
      <w:lvlText w:val="o"/>
      <w:lvlJc w:val="left"/>
      <w:pPr>
        <w:ind w:left="5760" w:hanging="360"/>
      </w:pPr>
      <w:rPr>
        <w:rFonts w:ascii="Courier New" w:hAnsi="Courier New" w:hint="default"/>
      </w:rPr>
    </w:lvl>
    <w:lvl w:ilvl="8" w:tplc="0D528338">
      <w:start w:val="1"/>
      <w:numFmt w:val="bullet"/>
      <w:lvlText w:val=""/>
      <w:lvlJc w:val="left"/>
      <w:pPr>
        <w:ind w:left="6480" w:hanging="360"/>
      </w:pPr>
      <w:rPr>
        <w:rFonts w:ascii="Wingdings" w:hAnsi="Wingdings" w:hint="default"/>
      </w:rPr>
    </w:lvl>
  </w:abstractNum>
  <w:abstractNum w:abstractNumId="12" w15:restartNumberingAfterBreak="0">
    <w:nsid w:val="3CADEEED"/>
    <w:multiLevelType w:val="hybridMultilevel"/>
    <w:tmpl w:val="012EB398"/>
    <w:lvl w:ilvl="0" w:tplc="52AAA2D8">
      <w:start w:val="1"/>
      <w:numFmt w:val="bullet"/>
      <w:lvlText w:val="·"/>
      <w:lvlJc w:val="left"/>
      <w:pPr>
        <w:ind w:left="720" w:hanging="360"/>
      </w:pPr>
      <w:rPr>
        <w:rFonts w:ascii="Arial, sans-serif" w:hAnsi="Arial, sans-serif" w:hint="default"/>
      </w:rPr>
    </w:lvl>
    <w:lvl w:ilvl="1" w:tplc="C1648D0E">
      <w:start w:val="1"/>
      <w:numFmt w:val="bullet"/>
      <w:lvlText w:val="o"/>
      <w:lvlJc w:val="left"/>
      <w:pPr>
        <w:ind w:left="1440" w:hanging="360"/>
      </w:pPr>
      <w:rPr>
        <w:rFonts w:ascii="Courier New" w:hAnsi="Courier New" w:hint="default"/>
      </w:rPr>
    </w:lvl>
    <w:lvl w:ilvl="2" w:tplc="BDE6AD3A">
      <w:start w:val="1"/>
      <w:numFmt w:val="bullet"/>
      <w:lvlText w:val=""/>
      <w:lvlJc w:val="left"/>
      <w:pPr>
        <w:ind w:left="2160" w:hanging="360"/>
      </w:pPr>
      <w:rPr>
        <w:rFonts w:ascii="Wingdings" w:hAnsi="Wingdings" w:hint="default"/>
      </w:rPr>
    </w:lvl>
    <w:lvl w:ilvl="3" w:tplc="08DE7D7A">
      <w:start w:val="1"/>
      <w:numFmt w:val="bullet"/>
      <w:lvlText w:val=""/>
      <w:lvlJc w:val="left"/>
      <w:pPr>
        <w:ind w:left="2880" w:hanging="360"/>
      </w:pPr>
      <w:rPr>
        <w:rFonts w:ascii="Symbol" w:hAnsi="Symbol" w:hint="default"/>
      </w:rPr>
    </w:lvl>
    <w:lvl w:ilvl="4" w:tplc="2A902712">
      <w:start w:val="1"/>
      <w:numFmt w:val="bullet"/>
      <w:lvlText w:val="o"/>
      <w:lvlJc w:val="left"/>
      <w:pPr>
        <w:ind w:left="3600" w:hanging="360"/>
      </w:pPr>
      <w:rPr>
        <w:rFonts w:ascii="Courier New" w:hAnsi="Courier New" w:hint="default"/>
      </w:rPr>
    </w:lvl>
    <w:lvl w:ilvl="5" w:tplc="51BC088C">
      <w:start w:val="1"/>
      <w:numFmt w:val="bullet"/>
      <w:lvlText w:val=""/>
      <w:lvlJc w:val="left"/>
      <w:pPr>
        <w:ind w:left="4320" w:hanging="360"/>
      </w:pPr>
      <w:rPr>
        <w:rFonts w:ascii="Wingdings" w:hAnsi="Wingdings" w:hint="default"/>
      </w:rPr>
    </w:lvl>
    <w:lvl w:ilvl="6" w:tplc="5B6E0142">
      <w:start w:val="1"/>
      <w:numFmt w:val="bullet"/>
      <w:lvlText w:val=""/>
      <w:lvlJc w:val="left"/>
      <w:pPr>
        <w:ind w:left="5040" w:hanging="360"/>
      </w:pPr>
      <w:rPr>
        <w:rFonts w:ascii="Symbol" w:hAnsi="Symbol" w:hint="default"/>
      </w:rPr>
    </w:lvl>
    <w:lvl w:ilvl="7" w:tplc="BC28018A">
      <w:start w:val="1"/>
      <w:numFmt w:val="bullet"/>
      <w:lvlText w:val="o"/>
      <w:lvlJc w:val="left"/>
      <w:pPr>
        <w:ind w:left="5760" w:hanging="360"/>
      </w:pPr>
      <w:rPr>
        <w:rFonts w:ascii="Courier New" w:hAnsi="Courier New" w:hint="default"/>
      </w:rPr>
    </w:lvl>
    <w:lvl w:ilvl="8" w:tplc="77E2B91C">
      <w:start w:val="1"/>
      <w:numFmt w:val="bullet"/>
      <w:lvlText w:val=""/>
      <w:lvlJc w:val="left"/>
      <w:pPr>
        <w:ind w:left="6480" w:hanging="360"/>
      </w:pPr>
      <w:rPr>
        <w:rFonts w:ascii="Wingdings" w:hAnsi="Wingdings" w:hint="default"/>
      </w:rPr>
    </w:lvl>
  </w:abstractNum>
  <w:abstractNum w:abstractNumId="13"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3D59E0"/>
    <w:multiLevelType w:val="hybridMultilevel"/>
    <w:tmpl w:val="32D2F620"/>
    <w:lvl w:ilvl="0" w:tplc="F22C38FC">
      <w:start w:val="1"/>
      <w:numFmt w:val="bullet"/>
      <w:lvlText w:val=""/>
      <w:lvlJc w:val="left"/>
      <w:pPr>
        <w:ind w:left="720" w:hanging="360"/>
      </w:pPr>
      <w:rPr>
        <w:rFonts w:ascii="Symbol" w:hAnsi="Symbol" w:hint="default"/>
      </w:rPr>
    </w:lvl>
    <w:lvl w:ilvl="1" w:tplc="A2B236FC">
      <w:start w:val="1"/>
      <w:numFmt w:val="bullet"/>
      <w:lvlText w:val="o"/>
      <w:lvlJc w:val="left"/>
      <w:pPr>
        <w:ind w:left="1440" w:hanging="360"/>
      </w:pPr>
      <w:rPr>
        <w:rFonts w:ascii="Courier New" w:hAnsi="Courier New" w:hint="default"/>
      </w:rPr>
    </w:lvl>
    <w:lvl w:ilvl="2" w:tplc="DBC4A962">
      <w:start w:val="1"/>
      <w:numFmt w:val="bullet"/>
      <w:lvlText w:val=""/>
      <w:lvlJc w:val="left"/>
      <w:pPr>
        <w:ind w:left="2160" w:hanging="360"/>
      </w:pPr>
      <w:rPr>
        <w:rFonts w:ascii="Wingdings" w:hAnsi="Wingdings" w:hint="default"/>
      </w:rPr>
    </w:lvl>
    <w:lvl w:ilvl="3" w:tplc="90F81426">
      <w:start w:val="1"/>
      <w:numFmt w:val="bullet"/>
      <w:lvlText w:val=""/>
      <w:lvlJc w:val="left"/>
      <w:pPr>
        <w:ind w:left="2880" w:hanging="360"/>
      </w:pPr>
      <w:rPr>
        <w:rFonts w:ascii="Symbol" w:hAnsi="Symbol" w:hint="default"/>
      </w:rPr>
    </w:lvl>
    <w:lvl w:ilvl="4" w:tplc="6666B66C">
      <w:start w:val="1"/>
      <w:numFmt w:val="bullet"/>
      <w:lvlText w:val="o"/>
      <w:lvlJc w:val="left"/>
      <w:pPr>
        <w:ind w:left="3600" w:hanging="360"/>
      </w:pPr>
      <w:rPr>
        <w:rFonts w:ascii="Courier New" w:hAnsi="Courier New" w:hint="default"/>
      </w:rPr>
    </w:lvl>
    <w:lvl w:ilvl="5" w:tplc="C8F4F242">
      <w:start w:val="1"/>
      <w:numFmt w:val="bullet"/>
      <w:lvlText w:val=""/>
      <w:lvlJc w:val="left"/>
      <w:pPr>
        <w:ind w:left="4320" w:hanging="360"/>
      </w:pPr>
      <w:rPr>
        <w:rFonts w:ascii="Wingdings" w:hAnsi="Wingdings" w:hint="default"/>
      </w:rPr>
    </w:lvl>
    <w:lvl w:ilvl="6" w:tplc="8EEED350">
      <w:start w:val="1"/>
      <w:numFmt w:val="bullet"/>
      <w:lvlText w:val=""/>
      <w:lvlJc w:val="left"/>
      <w:pPr>
        <w:ind w:left="5040" w:hanging="360"/>
      </w:pPr>
      <w:rPr>
        <w:rFonts w:ascii="Symbol" w:hAnsi="Symbol" w:hint="default"/>
      </w:rPr>
    </w:lvl>
    <w:lvl w:ilvl="7" w:tplc="59A8DCD4">
      <w:start w:val="1"/>
      <w:numFmt w:val="bullet"/>
      <w:lvlText w:val="o"/>
      <w:lvlJc w:val="left"/>
      <w:pPr>
        <w:ind w:left="5760" w:hanging="360"/>
      </w:pPr>
      <w:rPr>
        <w:rFonts w:ascii="Courier New" w:hAnsi="Courier New" w:hint="default"/>
      </w:rPr>
    </w:lvl>
    <w:lvl w:ilvl="8" w:tplc="654A5FC2">
      <w:start w:val="1"/>
      <w:numFmt w:val="bullet"/>
      <w:lvlText w:val=""/>
      <w:lvlJc w:val="left"/>
      <w:pPr>
        <w:ind w:left="6480" w:hanging="360"/>
      </w:pPr>
      <w:rPr>
        <w:rFonts w:ascii="Wingdings" w:hAnsi="Wingdings" w:hint="default"/>
      </w:rPr>
    </w:lvl>
  </w:abstractNum>
  <w:abstractNum w:abstractNumId="15" w15:restartNumberingAfterBreak="0">
    <w:nsid w:val="476352CE"/>
    <w:multiLevelType w:val="hybridMultilevel"/>
    <w:tmpl w:val="F5D473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4E622B33"/>
    <w:multiLevelType w:val="hybridMultilevel"/>
    <w:tmpl w:val="8200CEA0"/>
    <w:lvl w:ilvl="0" w:tplc="7F6CC72C">
      <w:start w:val="1"/>
      <w:numFmt w:val="bullet"/>
      <w:lvlText w:val="·"/>
      <w:lvlJc w:val="left"/>
      <w:pPr>
        <w:ind w:left="720" w:hanging="360"/>
      </w:pPr>
      <w:rPr>
        <w:rFonts w:ascii="Symbol" w:hAnsi="Symbol" w:hint="default"/>
      </w:rPr>
    </w:lvl>
    <w:lvl w:ilvl="1" w:tplc="75D4BD08">
      <w:start w:val="1"/>
      <w:numFmt w:val="bullet"/>
      <w:lvlText w:val="o"/>
      <w:lvlJc w:val="left"/>
      <w:pPr>
        <w:ind w:left="1440" w:hanging="360"/>
      </w:pPr>
      <w:rPr>
        <w:rFonts w:ascii="Courier New" w:hAnsi="Courier New" w:hint="default"/>
      </w:rPr>
    </w:lvl>
    <w:lvl w:ilvl="2" w:tplc="5DBC6DB2">
      <w:start w:val="1"/>
      <w:numFmt w:val="bullet"/>
      <w:lvlText w:val=""/>
      <w:lvlJc w:val="left"/>
      <w:pPr>
        <w:ind w:left="2160" w:hanging="360"/>
      </w:pPr>
      <w:rPr>
        <w:rFonts w:ascii="Wingdings" w:hAnsi="Wingdings" w:hint="default"/>
      </w:rPr>
    </w:lvl>
    <w:lvl w:ilvl="3" w:tplc="C2A254BA">
      <w:start w:val="1"/>
      <w:numFmt w:val="bullet"/>
      <w:lvlText w:val=""/>
      <w:lvlJc w:val="left"/>
      <w:pPr>
        <w:ind w:left="2880" w:hanging="360"/>
      </w:pPr>
      <w:rPr>
        <w:rFonts w:ascii="Symbol" w:hAnsi="Symbol" w:hint="default"/>
      </w:rPr>
    </w:lvl>
    <w:lvl w:ilvl="4" w:tplc="C99AA840">
      <w:start w:val="1"/>
      <w:numFmt w:val="bullet"/>
      <w:lvlText w:val="o"/>
      <w:lvlJc w:val="left"/>
      <w:pPr>
        <w:ind w:left="3600" w:hanging="360"/>
      </w:pPr>
      <w:rPr>
        <w:rFonts w:ascii="Courier New" w:hAnsi="Courier New" w:hint="default"/>
      </w:rPr>
    </w:lvl>
    <w:lvl w:ilvl="5" w:tplc="220EF3D0">
      <w:start w:val="1"/>
      <w:numFmt w:val="bullet"/>
      <w:lvlText w:val=""/>
      <w:lvlJc w:val="left"/>
      <w:pPr>
        <w:ind w:left="4320" w:hanging="360"/>
      </w:pPr>
      <w:rPr>
        <w:rFonts w:ascii="Wingdings" w:hAnsi="Wingdings" w:hint="default"/>
      </w:rPr>
    </w:lvl>
    <w:lvl w:ilvl="6" w:tplc="0790A3B8">
      <w:start w:val="1"/>
      <w:numFmt w:val="bullet"/>
      <w:lvlText w:val=""/>
      <w:lvlJc w:val="left"/>
      <w:pPr>
        <w:ind w:left="5040" w:hanging="360"/>
      </w:pPr>
      <w:rPr>
        <w:rFonts w:ascii="Symbol" w:hAnsi="Symbol" w:hint="default"/>
      </w:rPr>
    </w:lvl>
    <w:lvl w:ilvl="7" w:tplc="515A7684">
      <w:start w:val="1"/>
      <w:numFmt w:val="bullet"/>
      <w:lvlText w:val="o"/>
      <w:lvlJc w:val="left"/>
      <w:pPr>
        <w:ind w:left="5760" w:hanging="360"/>
      </w:pPr>
      <w:rPr>
        <w:rFonts w:ascii="Courier New" w:hAnsi="Courier New" w:hint="default"/>
      </w:rPr>
    </w:lvl>
    <w:lvl w:ilvl="8" w:tplc="48AC4114">
      <w:start w:val="1"/>
      <w:numFmt w:val="bullet"/>
      <w:lvlText w:val=""/>
      <w:lvlJc w:val="left"/>
      <w:pPr>
        <w:ind w:left="6480" w:hanging="360"/>
      </w:pPr>
      <w:rPr>
        <w:rFonts w:ascii="Wingdings" w:hAnsi="Wingdings" w:hint="default"/>
      </w:rPr>
    </w:lvl>
  </w:abstractNum>
  <w:abstractNum w:abstractNumId="17" w15:restartNumberingAfterBreak="0">
    <w:nsid w:val="4F3683AD"/>
    <w:multiLevelType w:val="hybridMultilevel"/>
    <w:tmpl w:val="FFFFFFFF"/>
    <w:lvl w:ilvl="0" w:tplc="17AC7D4A">
      <w:start w:val="1"/>
      <w:numFmt w:val="bullet"/>
      <w:lvlText w:val="·"/>
      <w:lvlJc w:val="left"/>
      <w:pPr>
        <w:ind w:left="720" w:hanging="360"/>
      </w:pPr>
      <w:rPr>
        <w:rFonts w:ascii="Arial, sans-serif" w:hAnsi="Arial, sans-serif" w:hint="default"/>
      </w:rPr>
    </w:lvl>
    <w:lvl w:ilvl="1" w:tplc="E2C8CB4C">
      <w:start w:val="1"/>
      <w:numFmt w:val="bullet"/>
      <w:lvlText w:val="o"/>
      <w:lvlJc w:val="left"/>
      <w:pPr>
        <w:ind w:left="1440" w:hanging="360"/>
      </w:pPr>
      <w:rPr>
        <w:rFonts w:ascii="Courier New" w:hAnsi="Courier New" w:hint="default"/>
      </w:rPr>
    </w:lvl>
    <w:lvl w:ilvl="2" w:tplc="B4500250">
      <w:start w:val="1"/>
      <w:numFmt w:val="bullet"/>
      <w:lvlText w:val=""/>
      <w:lvlJc w:val="left"/>
      <w:pPr>
        <w:ind w:left="2160" w:hanging="360"/>
      </w:pPr>
      <w:rPr>
        <w:rFonts w:ascii="Wingdings" w:hAnsi="Wingdings" w:hint="default"/>
      </w:rPr>
    </w:lvl>
    <w:lvl w:ilvl="3" w:tplc="32C63D9A">
      <w:start w:val="1"/>
      <w:numFmt w:val="bullet"/>
      <w:lvlText w:val=""/>
      <w:lvlJc w:val="left"/>
      <w:pPr>
        <w:ind w:left="2880" w:hanging="360"/>
      </w:pPr>
      <w:rPr>
        <w:rFonts w:ascii="Symbol" w:hAnsi="Symbol" w:hint="default"/>
      </w:rPr>
    </w:lvl>
    <w:lvl w:ilvl="4" w:tplc="A354772C">
      <w:start w:val="1"/>
      <w:numFmt w:val="bullet"/>
      <w:lvlText w:val="o"/>
      <w:lvlJc w:val="left"/>
      <w:pPr>
        <w:ind w:left="3600" w:hanging="360"/>
      </w:pPr>
      <w:rPr>
        <w:rFonts w:ascii="Courier New" w:hAnsi="Courier New" w:hint="default"/>
      </w:rPr>
    </w:lvl>
    <w:lvl w:ilvl="5" w:tplc="633670E8">
      <w:start w:val="1"/>
      <w:numFmt w:val="bullet"/>
      <w:lvlText w:val=""/>
      <w:lvlJc w:val="left"/>
      <w:pPr>
        <w:ind w:left="4320" w:hanging="360"/>
      </w:pPr>
      <w:rPr>
        <w:rFonts w:ascii="Wingdings" w:hAnsi="Wingdings" w:hint="default"/>
      </w:rPr>
    </w:lvl>
    <w:lvl w:ilvl="6" w:tplc="03841EE4">
      <w:start w:val="1"/>
      <w:numFmt w:val="bullet"/>
      <w:lvlText w:val=""/>
      <w:lvlJc w:val="left"/>
      <w:pPr>
        <w:ind w:left="5040" w:hanging="360"/>
      </w:pPr>
      <w:rPr>
        <w:rFonts w:ascii="Symbol" w:hAnsi="Symbol" w:hint="default"/>
      </w:rPr>
    </w:lvl>
    <w:lvl w:ilvl="7" w:tplc="8AE6FA48">
      <w:start w:val="1"/>
      <w:numFmt w:val="bullet"/>
      <w:lvlText w:val="o"/>
      <w:lvlJc w:val="left"/>
      <w:pPr>
        <w:ind w:left="5760" w:hanging="360"/>
      </w:pPr>
      <w:rPr>
        <w:rFonts w:ascii="Courier New" w:hAnsi="Courier New" w:hint="default"/>
      </w:rPr>
    </w:lvl>
    <w:lvl w:ilvl="8" w:tplc="5568D3C8">
      <w:start w:val="1"/>
      <w:numFmt w:val="bullet"/>
      <w:lvlText w:val=""/>
      <w:lvlJc w:val="left"/>
      <w:pPr>
        <w:ind w:left="6480" w:hanging="360"/>
      </w:pPr>
      <w:rPr>
        <w:rFonts w:ascii="Wingdings" w:hAnsi="Wingdings" w:hint="default"/>
      </w:rPr>
    </w:lvl>
  </w:abstractNum>
  <w:abstractNum w:abstractNumId="18" w15:restartNumberingAfterBreak="0">
    <w:nsid w:val="50530C35"/>
    <w:multiLevelType w:val="hybridMultilevel"/>
    <w:tmpl w:val="CDC44C7C"/>
    <w:lvl w:ilvl="0" w:tplc="9AA05C62">
      <w:start w:val="1"/>
      <w:numFmt w:val="bullet"/>
      <w:lvlText w:val="·"/>
      <w:lvlJc w:val="left"/>
      <w:pPr>
        <w:ind w:left="720" w:hanging="360"/>
      </w:pPr>
      <w:rPr>
        <w:rFonts w:ascii="Arial, sans-serif" w:hAnsi="Arial, sans-serif" w:hint="default"/>
      </w:rPr>
    </w:lvl>
    <w:lvl w:ilvl="1" w:tplc="92A2DACC">
      <w:start w:val="1"/>
      <w:numFmt w:val="bullet"/>
      <w:lvlText w:val="o"/>
      <w:lvlJc w:val="left"/>
      <w:pPr>
        <w:ind w:left="1440" w:hanging="360"/>
      </w:pPr>
      <w:rPr>
        <w:rFonts w:ascii="Courier New" w:hAnsi="Courier New" w:hint="default"/>
      </w:rPr>
    </w:lvl>
    <w:lvl w:ilvl="2" w:tplc="887C8234">
      <w:start w:val="1"/>
      <w:numFmt w:val="bullet"/>
      <w:lvlText w:val=""/>
      <w:lvlJc w:val="left"/>
      <w:pPr>
        <w:ind w:left="2160" w:hanging="360"/>
      </w:pPr>
      <w:rPr>
        <w:rFonts w:ascii="Wingdings" w:hAnsi="Wingdings" w:hint="default"/>
      </w:rPr>
    </w:lvl>
    <w:lvl w:ilvl="3" w:tplc="A3440AC8">
      <w:start w:val="1"/>
      <w:numFmt w:val="bullet"/>
      <w:lvlText w:val=""/>
      <w:lvlJc w:val="left"/>
      <w:pPr>
        <w:ind w:left="2880" w:hanging="360"/>
      </w:pPr>
      <w:rPr>
        <w:rFonts w:ascii="Symbol" w:hAnsi="Symbol" w:hint="default"/>
      </w:rPr>
    </w:lvl>
    <w:lvl w:ilvl="4" w:tplc="F1804F02">
      <w:start w:val="1"/>
      <w:numFmt w:val="bullet"/>
      <w:lvlText w:val="o"/>
      <w:lvlJc w:val="left"/>
      <w:pPr>
        <w:ind w:left="3600" w:hanging="360"/>
      </w:pPr>
      <w:rPr>
        <w:rFonts w:ascii="Courier New" w:hAnsi="Courier New" w:hint="default"/>
      </w:rPr>
    </w:lvl>
    <w:lvl w:ilvl="5" w:tplc="6E9CF33E">
      <w:start w:val="1"/>
      <w:numFmt w:val="bullet"/>
      <w:lvlText w:val=""/>
      <w:lvlJc w:val="left"/>
      <w:pPr>
        <w:ind w:left="4320" w:hanging="360"/>
      </w:pPr>
      <w:rPr>
        <w:rFonts w:ascii="Wingdings" w:hAnsi="Wingdings" w:hint="default"/>
      </w:rPr>
    </w:lvl>
    <w:lvl w:ilvl="6" w:tplc="2958689C">
      <w:start w:val="1"/>
      <w:numFmt w:val="bullet"/>
      <w:lvlText w:val=""/>
      <w:lvlJc w:val="left"/>
      <w:pPr>
        <w:ind w:left="5040" w:hanging="360"/>
      </w:pPr>
      <w:rPr>
        <w:rFonts w:ascii="Symbol" w:hAnsi="Symbol" w:hint="default"/>
      </w:rPr>
    </w:lvl>
    <w:lvl w:ilvl="7" w:tplc="813C3EE0">
      <w:start w:val="1"/>
      <w:numFmt w:val="bullet"/>
      <w:lvlText w:val="o"/>
      <w:lvlJc w:val="left"/>
      <w:pPr>
        <w:ind w:left="5760" w:hanging="360"/>
      </w:pPr>
      <w:rPr>
        <w:rFonts w:ascii="Courier New" w:hAnsi="Courier New" w:hint="default"/>
      </w:rPr>
    </w:lvl>
    <w:lvl w:ilvl="8" w:tplc="7A9ACB3E">
      <w:start w:val="1"/>
      <w:numFmt w:val="bullet"/>
      <w:lvlText w:val=""/>
      <w:lvlJc w:val="left"/>
      <w:pPr>
        <w:ind w:left="6480" w:hanging="360"/>
      </w:pPr>
      <w:rPr>
        <w:rFonts w:ascii="Wingdings" w:hAnsi="Wingdings" w:hint="default"/>
      </w:rPr>
    </w:lvl>
  </w:abstractNum>
  <w:abstractNum w:abstractNumId="19" w15:restartNumberingAfterBreak="0">
    <w:nsid w:val="5492F0CC"/>
    <w:multiLevelType w:val="hybridMultilevel"/>
    <w:tmpl w:val="D8A4BE8A"/>
    <w:lvl w:ilvl="0" w:tplc="28D0345A">
      <w:start w:val="1"/>
      <w:numFmt w:val="bullet"/>
      <w:lvlText w:val="·"/>
      <w:lvlJc w:val="left"/>
      <w:pPr>
        <w:ind w:left="720" w:hanging="360"/>
      </w:pPr>
      <w:rPr>
        <w:rFonts w:ascii="Arial, sans-serif" w:hAnsi="Arial, sans-serif" w:hint="default"/>
      </w:rPr>
    </w:lvl>
    <w:lvl w:ilvl="1" w:tplc="A6EC23CC">
      <w:start w:val="1"/>
      <w:numFmt w:val="bullet"/>
      <w:lvlText w:val="o"/>
      <w:lvlJc w:val="left"/>
      <w:pPr>
        <w:ind w:left="1440" w:hanging="360"/>
      </w:pPr>
      <w:rPr>
        <w:rFonts w:ascii="Courier New" w:hAnsi="Courier New" w:hint="default"/>
      </w:rPr>
    </w:lvl>
    <w:lvl w:ilvl="2" w:tplc="C624EDF6">
      <w:start w:val="1"/>
      <w:numFmt w:val="bullet"/>
      <w:lvlText w:val=""/>
      <w:lvlJc w:val="left"/>
      <w:pPr>
        <w:ind w:left="2160" w:hanging="360"/>
      </w:pPr>
      <w:rPr>
        <w:rFonts w:ascii="Wingdings" w:hAnsi="Wingdings" w:hint="default"/>
      </w:rPr>
    </w:lvl>
    <w:lvl w:ilvl="3" w:tplc="7BCE195C">
      <w:start w:val="1"/>
      <w:numFmt w:val="bullet"/>
      <w:lvlText w:val=""/>
      <w:lvlJc w:val="left"/>
      <w:pPr>
        <w:ind w:left="2880" w:hanging="360"/>
      </w:pPr>
      <w:rPr>
        <w:rFonts w:ascii="Symbol" w:hAnsi="Symbol" w:hint="default"/>
      </w:rPr>
    </w:lvl>
    <w:lvl w:ilvl="4" w:tplc="5E184EF6">
      <w:start w:val="1"/>
      <w:numFmt w:val="bullet"/>
      <w:lvlText w:val="o"/>
      <w:lvlJc w:val="left"/>
      <w:pPr>
        <w:ind w:left="3600" w:hanging="360"/>
      </w:pPr>
      <w:rPr>
        <w:rFonts w:ascii="Courier New" w:hAnsi="Courier New" w:hint="default"/>
      </w:rPr>
    </w:lvl>
    <w:lvl w:ilvl="5" w:tplc="A3F09EDC">
      <w:start w:val="1"/>
      <w:numFmt w:val="bullet"/>
      <w:lvlText w:val=""/>
      <w:lvlJc w:val="left"/>
      <w:pPr>
        <w:ind w:left="4320" w:hanging="360"/>
      </w:pPr>
      <w:rPr>
        <w:rFonts w:ascii="Wingdings" w:hAnsi="Wingdings" w:hint="default"/>
      </w:rPr>
    </w:lvl>
    <w:lvl w:ilvl="6" w:tplc="0C9068B8">
      <w:start w:val="1"/>
      <w:numFmt w:val="bullet"/>
      <w:lvlText w:val=""/>
      <w:lvlJc w:val="left"/>
      <w:pPr>
        <w:ind w:left="5040" w:hanging="360"/>
      </w:pPr>
      <w:rPr>
        <w:rFonts w:ascii="Symbol" w:hAnsi="Symbol" w:hint="default"/>
      </w:rPr>
    </w:lvl>
    <w:lvl w:ilvl="7" w:tplc="E6700CB4">
      <w:start w:val="1"/>
      <w:numFmt w:val="bullet"/>
      <w:lvlText w:val="o"/>
      <w:lvlJc w:val="left"/>
      <w:pPr>
        <w:ind w:left="5760" w:hanging="360"/>
      </w:pPr>
      <w:rPr>
        <w:rFonts w:ascii="Courier New" w:hAnsi="Courier New" w:hint="default"/>
      </w:rPr>
    </w:lvl>
    <w:lvl w:ilvl="8" w:tplc="A204DA46">
      <w:start w:val="1"/>
      <w:numFmt w:val="bullet"/>
      <w:lvlText w:val=""/>
      <w:lvlJc w:val="left"/>
      <w:pPr>
        <w:ind w:left="6480" w:hanging="360"/>
      </w:pPr>
      <w:rPr>
        <w:rFonts w:ascii="Wingdings" w:hAnsi="Wingdings" w:hint="default"/>
      </w:rPr>
    </w:lvl>
  </w:abstractNum>
  <w:abstractNum w:abstractNumId="20" w15:restartNumberingAfterBreak="0">
    <w:nsid w:val="57B2DE15"/>
    <w:multiLevelType w:val="hybridMultilevel"/>
    <w:tmpl w:val="1E7E36F8"/>
    <w:lvl w:ilvl="0" w:tplc="5144073C">
      <w:start w:val="1"/>
      <w:numFmt w:val="bullet"/>
      <w:lvlText w:val="·"/>
      <w:lvlJc w:val="left"/>
      <w:pPr>
        <w:ind w:left="720" w:hanging="360"/>
      </w:pPr>
      <w:rPr>
        <w:rFonts w:ascii="Symbol" w:hAnsi="Symbol" w:hint="default"/>
      </w:rPr>
    </w:lvl>
    <w:lvl w:ilvl="1" w:tplc="C478D98E">
      <w:start w:val="1"/>
      <w:numFmt w:val="bullet"/>
      <w:lvlText w:val="o"/>
      <w:lvlJc w:val="left"/>
      <w:pPr>
        <w:ind w:left="1440" w:hanging="360"/>
      </w:pPr>
      <w:rPr>
        <w:rFonts w:ascii="Courier New" w:hAnsi="Courier New" w:hint="default"/>
      </w:rPr>
    </w:lvl>
    <w:lvl w:ilvl="2" w:tplc="B2560C46">
      <w:start w:val="1"/>
      <w:numFmt w:val="bullet"/>
      <w:lvlText w:val=""/>
      <w:lvlJc w:val="left"/>
      <w:pPr>
        <w:ind w:left="2160" w:hanging="360"/>
      </w:pPr>
      <w:rPr>
        <w:rFonts w:ascii="Wingdings" w:hAnsi="Wingdings" w:hint="default"/>
      </w:rPr>
    </w:lvl>
    <w:lvl w:ilvl="3" w:tplc="21BA3BE2">
      <w:start w:val="1"/>
      <w:numFmt w:val="bullet"/>
      <w:lvlText w:val=""/>
      <w:lvlJc w:val="left"/>
      <w:pPr>
        <w:ind w:left="2880" w:hanging="360"/>
      </w:pPr>
      <w:rPr>
        <w:rFonts w:ascii="Symbol" w:hAnsi="Symbol" w:hint="default"/>
      </w:rPr>
    </w:lvl>
    <w:lvl w:ilvl="4" w:tplc="CD6EA354">
      <w:start w:val="1"/>
      <w:numFmt w:val="bullet"/>
      <w:lvlText w:val="o"/>
      <w:lvlJc w:val="left"/>
      <w:pPr>
        <w:ind w:left="3600" w:hanging="360"/>
      </w:pPr>
      <w:rPr>
        <w:rFonts w:ascii="Courier New" w:hAnsi="Courier New" w:hint="default"/>
      </w:rPr>
    </w:lvl>
    <w:lvl w:ilvl="5" w:tplc="5812197E">
      <w:start w:val="1"/>
      <w:numFmt w:val="bullet"/>
      <w:lvlText w:val=""/>
      <w:lvlJc w:val="left"/>
      <w:pPr>
        <w:ind w:left="4320" w:hanging="360"/>
      </w:pPr>
      <w:rPr>
        <w:rFonts w:ascii="Wingdings" w:hAnsi="Wingdings" w:hint="default"/>
      </w:rPr>
    </w:lvl>
    <w:lvl w:ilvl="6" w:tplc="75B87C4A">
      <w:start w:val="1"/>
      <w:numFmt w:val="bullet"/>
      <w:lvlText w:val=""/>
      <w:lvlJc w:val="left"/>
      <w:pPr>
        <w:ind w:left="5040" w:hanging="360"/>
      </w:pPr>
      <w:rPr>
        <w:rFonts w:ascii="Symbol" w:hAnsi="Symbol" w:hint="default"/>
      </w:rPr>
    </w:lvl>
    <w:lvl w:ilvl="7" w:tplc="8CC4A1F4">
      <w:start w:val="1"/>
      <w:numFmt w:val="bullet"/>
      <w:lvlText w:val="o"/>
      <w:lvlJc w:val="left"/>
      <w:pPr>
        <w:ind w:left="5760" w:hanging="360"/>
      </w:pPr>
      <w:rPr>
        <w:rFonts w:ascii="Courier New" w:hAnsi="Courier New" w:hint="default"/>
      </w:rPr>
    </w:lvl>
    <w:lvl w:ilvl="8" w:tplc="7D022956">
      <w:start w:val="1"/>
      <w:numFmt w:val="bullet"/>
      <w:lvlText w:val=""/>
      <w:lvlJc w:val="left"/>
      <w:pPr>
        <w:ind w:left="6480" w:hanging="360"/>
      </w:pPr>
      <w:rPr>
        <w:rFonts w:ascii="Wingdings" w:hAnsi="Wingdings" w:hint="default"/>
      </w:rPr>
    </w:lvl>
  </w:abstractNum>
  <w:abstractNum w:abstractNumId="21" w15:restartNumberingAfterBreak="0">
    <w:nsid w:val="59C9AE17"/>
    <w:multiLevelType w:val="hybridMultilevel"/>
    <w:tmpl w:val="AE9E9932"/>
    <w:lvl w:ilvl="0" w:tplc="89481DD0">
      <w:start w:val="1"/>
      <w:numFmt w:val="bullet"/>
      <w:lvlText w:val="·"/>
      <w:lvlJc w:val="left"/>
      <w:pPr>
        <w:ind w:left="720" w:hanging="360"/>
      </w:pPr>
      <w:rPr>
        <w:rFonts w:ascii="Arial, sans-serif" w:hAnsi="Arial, sans-serif" w:hint="default"/>
      </w:rPr>
    </w:lvl>
    <w:lvl w:ilvl="1" w:tplc="02D85168">
      <w:start w:val="1"/>
      <w:numFmt w:val="bullet"/>
      <w:lvlText w:val="o"/>
      <w:lvlJc w:val="left"/>
      <w:pPr>
        <w:ind w:left="1440" w:hanging="360"/>
      </w:pPr>
      <w:rPr>
        <w:rFonts w:ascii="Courier New" w:hAnsi="Courier New" w:hint="default"/>
      </w:rPr>
    </w:lvl>
    <w:lvl w:ilvl="2" w:tplc="7998185C">
      <w:start w:val="1"/>
      <w:numFmt w:val="bullet"/>
      <w:lvlText w:val=""/>
      <w:lvlJc w:val="left"/>
      <w:pPr>
        <w:ind w:left="2160" w:hanging="360"/>
      </w:pPr>
      <w:rPr>
        <w:rFonts w:ascii="Wingdings" w:hAnsi="Wingdings" w:hint="default"/>
      </w:rPr>
    </w:lvl>
    <w:lvl w:ilvl="3" w:tplc="D4E4B30C">
      <w:start w:val="1"/>
      <w:numFmt w:val="bullet"/>
      <w:lvlText w:val=""/>
      <w:lvlJc w:val="left"/>
      <w:pPr>
        <w:ind w:left="2880" w:hanging="360"/>
      </w:pPr>
      <w:rPr>
        <w:rFonts w:ascii="Symbol" w:hAnsi="Symbol" w:hint="default"/>
      </w:rPr>
    </w:lvl>
    <w:lvl w:ilvl="4" w:tplc="669A94AE">
      <w:start w:val="1"/>
      <w:numFmt w:val="bullet"/>
      <w:lvlText w:val="o"/>
      <w:lvlJc w:val="left"/>
      <w:pPr>
        <w:ind w:left="3600" w:hanging="360"/>
      </w:pPr>
      <w:rPr>
        <w:rFonts w:ascii="Courier New" w:hAnsi="Courier New" w:hint="default"/>
      </w:rPr>
    </w:lvl>
    <w:lvl w:ilvl="5" w:tplc="5E74EB56">
      <w:start w:val="1"/>
      <w:numFmt w:val="bullet"/>
      <w:lvlText w:val=""/>
      <w:lvlJc w:val="left"/>
      <w:pPr>
        <w:ind w:left="4320" w:hanging="360"/>
      </w:pPr>
      <w:rPr>
        <w:rFonts w:ascii="Wingdings" w:hAnsi="Wingdings" w:hint="default"/>
      </w:rPr>
    </w:lvl>
    <w:lvl w:ilvl="6" w:tplc="DB000DDE">
      <w:start w:val="1"/>
      <w:numFmt w:val="bullet"/>
      <w:lvlText w:val=""/>
      <w:lvlJc w:val="left"/>
      <w:pPr>
        <w:ind w:left="5040" w:hanging="360"/>
      </w:pPr>
      <w:rPr>
        <w:rFonts w:ascii="Symbol" w:hAnsi="Symbol" w:hint="default"/>
      </w:rPr>
    </w:lvl>
    <w:lvl w:ilvl="7" w:tplc="6BF4ECF6">
      <w:start w:val="1"/>
      <w:numFmt w:val="bullet"/>
      <w:lvlText w:val="o"/>
      <w:lvlJc w:val="left"/>
      <w:pPr>
        <w:ind w:left="5760" w:hanging="360"/>
      </w:pPr>
      <w:rPr>
        <w:rFonts w:ascii="Courier New" w:hAnsi="Courier New" w:hint="default"/>
      </w:rPr>
    </w:lvl>
    <w:lvl w:ilvl="8" w:tplc="2B8E68DC">
      <w:start w:val="1"/>
      <w:numFmt w:val="bullet"/>
      <w:lvlText w:val=""/>
      <w:lvlJc w:val="left"/>
      <w:pPr>
        <w:ind w:left="6480" w:hanging="360"/>
      </w:pPr>
      <w:rPr>
        <w:rFonts w:ascii="Wingdings" w:hAnsi="Wingdings" w:hint="default"/>
      </w:rPr>
    </w:lvl>
  </w:abstractNum>
  <w:abstractNum w:abstractNumId="22" w15:restartNumberingAfterBreak="0">
    <w:nsid w:val="59D9B2AD"/>
    <w:multiLevelType w:val="hybridMultilevel"/>
    <w:tmpl w:val="FFFFFFFF"/>
    <w:lvl w:ilvl="0" w:tplc="8038871C">
      <w:start w:val="1"/>
      <w:numFmt w:val="bullet"/>
      <w:lvlText w:val="·"/>
      <w:lvlJc w:val="left"/>
      <w:pPr>
        <w:ind w:left="720" w:hanging="360"/>
      </w:pPr>
      <w:rPr>
        <w:rFonts w:ascii="Arial, sans-serif" w:hAnsi="Arial, sans-serif" w:hint="default"/>
      </w:rPr>
    </w:lvl>
    <w:lvl w:ilvl="1" w:tplc="DF568112">
      <w:start w:val="1"/>
      <w:numFmt w:val="bullet"/>
      <w:lvlText w:val="o"/>
      <w:lvlJc w:val="left"/>
      <w:pPr>
        <w:ind w:left="1440" w:hanging="360"/>
      </w:pPr>
      <w:rPr>
        <w:rFonts w:ascii="Courier New" w:hAnsi="Courier New" w:hint="default"/>
      </w:rPr>
    </w:lvl>
    <w:lvl w:ilvl="2" w:tplc="12B86F74">
      <w:start w:val="1"/>
      <w:numFmt w:val="bullet"/>
      <w:lvlText w:val=""/>
      <w:lvlJc w:val="left"/>
      <w:pPr>
        <w:ind w:left="2160" w:hanging="360"/>
      </w:pPr>
      <w:rPr>
        <w:rFonts w:ascii="Wingdings" w:hAnsi="Wingdings" w:hint="default"/>
      </w:rPr>
    </w:lvl>
    <w:lvl w:ilvl="3" w:tplc="1592D530">
      <w:start w:val="1"/>
      <w:numFmt w:val="bullet"/>
      <w:lvlText w:val=""/>
      <w:lvlJc w:val="left"/>
      <w:pPr>
        <w:ind w:left="2880" w:hanging="360"/>
      </w:pPr>
      <w:rPr>
        <w:rFonts w:ascii="Symbol" w:hAnsi="Symbol" w:hint="default"/>
      </w:rPr>
    </w:lvl>
    <w:lvl w:ilvl="4" w:tplc="3CE69604">
      <w:start w:val="1"/>
      <w:numFmt w:val="bullet"/>
      <w:lvlText w:val="o"/>
      <w:lvlJc w:val="left"/>
      <w:pPr>
        <w:ind w:left="3600" w:hanging="360"/>
      </w:pPr>
      <w:rPr>
        <w:rFonts w:ascii="Courier New" w:hAnsi="Courier New" w:hint="default"/>
      </w:rPr>
    </w:lvl>
    <w:lvl w:ilvl="5" w:tplc="8722BF72">
      <w:start w:val="1"/>
      <w:numFmt w:val="bullet"/>
      <w:lvlText w:val=""/>
      <w:lvlJc w:val="left"/>
      <w:pPr>
        <w:ind w:left="4320" w:hanging="360"/>
      </w:pPr>
      <w:rPr>
        <w:rFonts w:ascii="Wingdings" w:hAnsi="Wingdings" w:hint="default"/>
      </w:rPr>
    </w:lvl>
    <w:lvl w:ilvl="6" w:tplc="0D1A0D68">
      <w:start w:val="1"/>
      <w:numFmt w:val="bullet"/>
      <w:lvlText w:val=""/>
      <w:lvlJc w:val="left"/>
      <w:pPr>
        <w:ind w:left="5040" w:hanging="360"/>
      </w:pPr>
      <w:rPr>
        <w:rFonts w:ascii="Symbol" w:hAnsi="Symbol" w:hint="default"/>
      </w:rPr>
    </w:lvl>
    <w:lvl w:ilvl="7" w:tplc="CE68F1A8">
      <w:start w:val="1"/>
      <w:numFmt w:val="bullet"/>
      <w:lvlText w:val="o"/>
      <w:lvlJc w:val="left"/>
      <w:pPr>
        <w:ind w:left="5760" w:hanging="360"/>
      </w:pPr>
      <w:rPr>
        <w:rFonts w:ascii="Courier New" w:hAnsi="Courier New" w:hint="default"/>
      </w:rPr>
    </w:lvl>
    <w:lvl w:ilvl="8" w:tplc="616499C4">
      <w:start w:val="1"/>
      <w:numFmt w:val="bullet"/>
      <w:lvlText w:val=""/>
      <w:lvlJc w:val="left"/>
      <w:pPr>
        <w:ind w:left="6480" w:hanging="360"/>
      </w:pPr>
      <w:rPr>
        <w:rFonts w:ascii="Wingdings" w:hAnsi="Wingdings" w:hint="default"/>
      </w:rPr>
    </w:lvl>
  </w:abstractNum>
  <w:abstractNum w:abstractNumId="23" w15:restartNumberingAfterBreak="0">
    <w:nsid w:val="617DFB02"/>
    <w:multiLevelType w:val="hybridMultilevel"/>
    <w:tmpl w:val="FFFFFFFF"/>
    <w:lvl w:ilvl="0" w:tplc="F76211A8">
      <w:start w:val="1"/>
      <w:numFmt w:val="bullet"/>
      <w:lvlText w:val="·"/>
      <w:lvlJc w:val="left"/>
      <w:pPr>
        <w:ind w:left="720" w:hanging="360"/>
      </w:pPr>
      <w:rPr>
        <w:rFonts w:ascii="Arial, sans-serif" w:hAnsi="Arial, sans-serif" w:hint="default"/>
      </w:rPr>
    </w:lvl>
    <w:lvl w:ilvl="1" w:tplc="ACB6340E">
      <w:start w:val="1"/>
      <w:numFmt w:val="bullet"/>
      <w:lvlText w:val="o"/>
      <w:lvlJc w:val="left"/>
      <w:pPr>
        <w:ind w:left="1440" w:hanging="360"/>
      </w:pPr>
      <w:rPr>
        <w:rFonts w:ascii="Courier New" w:hAnsi="Courier New" w:hint="default"/>
      </w:rPr>
    </w:lvl>
    <w:lvl w:ilvl="2" w:tplc="4C305258">
      <w:start w:val="1"/>
      <w:numFmt w:val="bullet"/>
      <w:lvlText w:val=""/>
      <w:lvlJc w:val="left"/>
      <w:pPr>
        <w:ind w:left="2160" w:hanging="360"/>
      </w:pPr>
      <w:rPr>
        <w:rFonts w:ascii="Wingdings" w:hAnsi="Wingdings" w:hint="default"/>
      </w:rPr>
    </w:lvl>
    <w:lvl w:ilvl="3" w:tplc="88AEE19E">
      <w:start w:val="1"/>
      <w:numFmt w:val="bullet"/>
      <w:lvlText w:val=""/>
      <w:lvlJc w:val="left"/>
      <w:pPr>
        <w:ind w:left="2880" w:hanging="360"/>
      </w:pPr>
      <w:rPr>
        <w:rFonts w:ascii="Symbol" w:hAnsi="Symbol" w:hint="default"/>
      </w:rPr>
    </w:lvl>
    <w:lvl w:ilvl="4" w:tplc="166EFD38">
      <w:start w:val="1"/>
      <w:numFmt w:val="bullet"/>
      <w:lvlText w:val="o"/>
      <w:lvlJc w:val="left"/>
      <w:pPr>
        <w:ind w:left="3600" w:hanging="360"/>
      </w:pPr>
      <w:rPr>
        <w:rFonts w:ascii="Courier New" w:hAnsi="Courier New" w:hint="default"/>
      </w:rPr>
    </w:lvl>
    <w:lvl w:ilvl="5" w:tplc="1B32BE48">
      <w:start w:val="1"/>
      <w:numFmt w:val="bullet"/>
      <w:lvlText w:val=""/>
      <w:lvlJc w:val="left"/>
      <w:pPr>
        <w:ind w:left="4320" w:hanging="360"/>
      </w:pPr>
      <w:rPr>
        <w:rFonts w:ascii="Wingdings" w:hAnsi="Wingdings" w:hint="default"/>
      </w:rPr>
    </w:lvl>
    <w:lvl w:ilvl="6" w:tplc="86F8384C">
      <w:start w:val="1"/>
      <w:numFmt w:val="bullet"/>
      <w:lvlText w:val=""/>
      <w:lvlJc w:val="left"/>
      <w:pPr>
        <w:ind w:left="5040" w:hanging="360"/>
      </w:pPr>
      <w:rPr>
        <w:rFonts w:ascii="Symbol" w:hAnsi="Symbol" w:hint="default"/>
      </w:rPr>
    </w:lvl>
    <w:lvl w:ilvl="7" w:tplc="197066AC">
      <w:start w:val="1"/>
      <w:numFmt w:val="bullet"/>
      <w:lvlText w:val="o"/>
      <w:lvlJc w:val="left"/>
      <w:pPr>
        <w:ind w:left="5760" w:hanging="360"/>
      </w:pPr>
      <w:rPr>
        <w:rFonts w:ascii="Courier New" w:hAnsi="Courier New" w:hint="default"/>
      </w:rPr>
    </w:lvl>
    <w:lvl w:ilvl="8" w:tplc="2C2012C0">
      <w:start w:val="1"/>
      <w:numFmt w:val="bullet"/>
      <w:lvlText w:val=""/>
      <w:lvlJc w:val="left"/>
      <w:pPr>
        <w:ind w:left="6480" w:hanging="360"/>
      </w:pPr>
      <w:rPr>
        <w:rFonts w:ascii="Wingdings" w:hAnsi="Wingdings" w:hint="default"/>
      </w:rPr>
    </w:lvl>
  </w:abstractNum>
  <w:abstractNum w:abstractNumId="24" w15:restartNumberingAfterBreak="0">
    <w:nsid w:val="647755A8"/>
    <w:multiLevelType w:val="hybridMultilevel"/>
    <w:tmpl w:val="9DEE6136"/>
    <w:lvl w:ilvl="0" w:tplc="B0DA1552">
      <w:start w:val="1"/>
      <w:numFmt w:val="bullet"/>
      <w:lvlText w:val="·"/>
      <w:lvlJc w:val="left"/>
      <w:pPr>
        <w:ind w:left="720" w:hanging="360"/>
      </w:pPr>
      <w:rPr>
        <w:rFonts w:ascii="Symbol" w:hAnsi="Symbol" w:hint="default"/>
      </w:rPr>
    </w:lvl>
    <w:lvl w:ilvl="1" w:tplc="63F8BFBA">
      <w:start w:val="1"/>
      <w:numFmt w:val="bullet"/>
      <w:lvlText w:val="o"/>
      <w:lvlJc w:val="left"/>
      <w:pPr>
        <w:ind w:left="1440" w:hanging="360"/>
      </w:pPr>
      <w:rPr>
        <w:rFonts w:ascii="Courier New" w:hAnsi="Courier New" w:hint="default"/>
      </w:rPr>
    </w:lvl>
    <w:lvl w:ilvl="2" w:tplc="C4A8FDA2">
      <w:start w:val="1"/>
      <w:numFmt w:val="bullet"/>
      <w:lvlText w:val=""/>
      <w:lvlJc w:val="left"/>
      <w:pPr>
        <w:ind w:left="2160" w:hanging="360"/>
      </w:pPr>
      <w:rPr>
        <w:rFonts w:ascii="Wingdings" w:hAnsi="Wingdings" w:hint="default"/>
      </w:rPr>
    </w:lvl>
    <w:lvl w:ilvl="3" w:tplc="BE4ACB32">
      <w:start w:val="1"/>
      <w:numFmt w:val="bullet"/>
      <w:lvlText w:val=""/>
      <w:lvlJc w:val="left"/>
      <w:pPr>
        <w:ind w:left="2880" w:hanging="360"/>
      </w:pPr>
      <w:rPr>
        <w:rFonts w:ascii="Symbol" w:hAnsi="Symbol" w:hint="default"/>
      </w:rPr>
    </w:lvl>
    <w:lvl w:ilvl="4" w:tplc="F612A8DC">
      <w:start w:val="1"/>
      <w:numFmt w:val="bullet"/>
      <w:lvlText w:val="o"/>
      <w:lvlJc w:val="left"/>
      <w:pPr>
        <w:ind w:left="3600" w:hanging="360"/>
      </w:pPr>
      <w:rPr>
        <w:rFonts w:ascii="Courier New" w:hAnsi="Courier New" w:hint="default"/>
      </w:rPr>
    </w:lvl>
    <w:lvl w:ilvl="5" w:tplc="9138755C">
      <w:start w:val="1"/>
      <w:numFmt w:val="bullet"/>
      <w:lvlText w:val=""/>
      <w:lvlJc w:val="left"/>
      <w:pPr>
        <w:ind w:left="4320" w:hanging="360"/>
      </w:pPr>
      <w:rPr>
        <w:rFonts w:ascii="Wingdings" w:hAnsi="Wingdings" w:hint="default"/>
      </w:rPr>
    </w:lvl>
    <w:lvl w:ilvl="6" w:tplc="BCDE1014">
      <w:start w:val="1"/>
      <w:numFmt w:val="bullet"/>
      <w:lvlText w:val=""/>
      <w:lvlJc w:val="left"/>
      <w:pPr>
        <w:ind w:left="5040" w:hanging="360"/>
      </w:pPr>
      <w:rPr>
        <w:rFonts w:ascii="Symbol" w:hAnsi="Symbol" w:hint="default"/>
      </w:rPr>
    </w:lvl>
    <w:lvl w:ilvl="7" w:tplc="4886C22E">
      <w:start w:val="1"/>
      <w:numFmt w:val="bullet"/>
      <w:lvlText w:val="o"/>
      <w:lvlJc w:val="left"/>
      <w:pPr>
        <w:ind w:left="5760" w:hanging="360"/>
      </w:pPr>
      <w:rPr>
        <w:rFonts w:ascii="Courier New" w:hAnsi="Courier New" w:hint="default"/>
      </w:rPr>
    </w:lvl>
    <w:lvl w:ilvl="8" w:tplc="01D24490">
      <w:start w:val="1"/>
      <w:numFmt w:val="bullet"/>
      <w:lvlText w:val=""/>
      <w:lvlJc w:val="left"/>
      <w:pPr>
        <w:ind w:left="6480" w:hanging="360"/>
      </w:pPr>
      <w:rPr>
        <w:rFonts w:ascii="Wingdings" w:hAnsi="Wingdings" w:hint="default"/>
      </w:rPr>
    </w:lvl>
  </w:abstractNum>
  <w:abstractNum w:abstractNumId="25" w15:restartNumberingAfterBreak="0">
    <w:nsid w:val="657A0649"/>
    <w:multiLevelType w:val="hybridMultilevel"/>
    <w:tmpl w:val="32EAC38C"/>
    <w:lvl w:ilvl="0" w:tplc="8F1817C4">
      <w:start w:val="1"/>
      <w:numFmt w:val="bullet"/>
      <w:lvlText w:val="·"/>
      <w:lvlJc w:val="left"/>
      <w:pPr>
        <w:ind w:left="720" w:hanging="360"/>
      </w:pPr>
      <w:rPr>
        <w:rFonts w:ascii="Symbol" w:hAnsi="Symbol" w:hint="default"/>
      </w:rPr>
    </w:lvl>
    <w:lvl w:ilvl="1" w:tplc="3E0CE3B4">
      <w:start w:val="1"/>
      <w:numFmt w:val="bullet"/>
      <w:lvlText w:val="o"/>
      <w:lvlJc w:val="left"/>
      <w:pPr>
        <w:ind w:left="1440" w:hanging="360"/>
      </w:pPr>
      <w:rPr>
        <w:rFonts w:ascii="Courier New" w:hAnsi="Courier New" w:hint="default"/>
      </w:rPr>
    </w:lvl>
    <w:lvl w:ilvl="2" w:tplc="310850A0">
      <w:start w:val="1"/>
      <w:numFmt w:val="bullet"/>
      <w:lvlText w:val=""/>
      <w:lvlJc w:val="left"/>
      <w:pPr>
        <w:ind w:left="2160" w:hanging="360"/>
      </w:pPr>
      <w:rPr>
        <w:rFonts w:ascii="Wingdings" w:hAnsi="Wingdings" w:hint="default"/>
      </w:rPr>
    </w:lvl>
    <w:lvl w:ilvl="3" w:tplc="A508C3CE">
      <w:start w:val="1"/>
      <w:numFmt w:val="bullet"/>
      <w:lvlText w:val=""/>
      <w:lvlJc w:val="left"/>
      <w:pPr>
        <w:ind w:left="2880" w:hanging="360"/>
      </w:pPr>
      <w:rPr>
        <w:rFonts w:ascii="Symbol" w:hAnsi="Symbol" w:hint="default"/>
      </w:rPr>
    </w:lvl>
    <w:lvl w:ilvl="4" w:tplc="2C66C6A6">
      <w:start w:val="1"/>
      <w:numFmt w:val="bullet"/>
      <w:lvlText w:val="o"/>
      <w:lvlJc w:val="left"/>
      <w:pPr>
        <w:ind w:left="3600" w:hanging="360"/>
      </w:pPr>
      <w:rPr>
        <w:rFonts w:ascii="Courier New" w:hAnsi="Courier New" w:hint="default"/>
      </w:rPr>
    </w:lvl>
    <w:lvl w:ilvl="5" w:tplc="7F52CD78">
      <w:start w:val="1"/>
      <w:numFmt w:val="bullet"/>
      <w:lvlText w:val=""/>
      <w:lvlJc w:val="left"/>
      <w:pPr>
        <w:ind w:left="4320" w:hanging="360"/>
      </w:pPr>
      <w:rPr>
        <w:rFonts w:ascii="Wingdings" w:hAnsi="Wingdings" w:hint="default"/>
      </w:rPr>
    </w:lvl>
    <w:lvl w:ilvl="6" w:tplc="066CC346">
      <w:start w:val="1"/>
      <w:numFmt w:val="bullet"/>
      <w:lvlText w:val=""/>
      <w:lvlJc w:val="left"/>
      <w:pPr>
        <w:ind w:left="5040" w:hanging="360"/>
      </w:pPr>
      <w:rPr>
        <w:rFonts w:ascii="Symbol" w:hAnsi="Symbol" w:hint="default"/>
      </w:rPr>
    </w:lvl>
    <w:lvl w:ilvl="7" w:tplc="D71E5116">
      <w:start w:val="1"/>
      <w:numFmt w:val="bullet"/>
      <w:lvlText w:val="o"/>
      <w:lvlJc w:val="left"/>
      <w:pPr>
        <w:ind w:left="5760" w:hanging="360"/>
      </w:pPr>
      <w:rPr>
        <w:rFonts w:ascii="Courier New" w:hAnsi="Courier New" w:hint="default"/>
      </w:rPr>
    </w:lvl>
    <w:lvl w:ilvl="8" w:tplc="3B2C95C0">
      <w:start w:val="1"/>
      <w:numFmt w:val="bullet"/>
      <w:lvlText w:val=""/>
      <w:lvlJc w:val="left"/>
      <w:pPr>
        <w:ind w:left="6480" w:hanging="360"/>
      </w:pPr>
      <w:rPr>
        <w:rFonts w:ascii="Wingdings" w:hAnsi="Wingdings" w:hint="default"/>
      </w:rPr>
    </w:lvl>
  </w:abstractNum>
  <w:abstractNum w:abstractNumId="26" w15:restartNumberingAfterBreak="0">
    <w:nsid w:val="6C2ED79C"/>
    <w:multiLevelType w:val="hybridMultilevel"/>
    <w:tmpl w:val="D2E2B182"/>
    <w:lvl w:ilvl="0" w:tplc="613A5BCA">
      <w:start w:val="1"/>
      <w:numFmt w:val="bullet"/>
      <w:lvlText w:val="·"/>
      <w:lvlJc w:val="left"/>
      <w:pPr>
        <w:ind w:left="720" w:hanging="360"/>
      </w:pPr>
      <w:rPr>
        <w:rFonts w:ascii="Arial, sans-serif" w:hAnsi="Arial, sans-serif" w:hint="default"/>
      </w:rPr>
    </w:lvl>
    <w:lvl w:ilvl="1" w:tplc="C3040E8A">
      <w:start w:val="1"/>
      <w:numFmt w:val="bullet"/>
      <w:lvlText w:val="o"/>
      <w:lvlJc w:val="left"/>
      <w:pPr>
        <w:ind w:left="1440" w:hanging="360"/>
      </w:pPr>
      <w:rPr>
        <w:rFonts w:ascii="Courier New" w:hAnsi="Courier New" w:hint="default"/>
      </w:rPr>
    </w:lvl>
    <w:lvl w:ilvl="2" w:tplc="1E68F8F2">
      <w:start w:val="1"/>
      <w:numFmt w:val="bullet"/>
      <w:lvlText w:val=""/>
      <w:lvlJc w:val="left"/>
      <w:pPr>
        <w:ind w:left="2160" w:hanging="360"/>
      </w:pPr>
      <w:rPr>
        <w:rFonts w:ascii="Wingdings" w:hAnsi="Wingdings" w:hint="default"/>
      </w:rPr>
    </w:lvl>
    <w:lvl w:ilvl="3" w:tplc="243A2502">
      <w:start w:val="1"/>
      <w:numFmt w:val="bullet"/>
      <w:lvlText w:val=""/>
      <w:lvlJc w:val="left"/>
      <w:pPr>
        <w:ind w:left="2880" w:hanging="360"/>
      </w:pPr>
      <w:rPr>
        <w:rFonts w:ascii="Symbol" w:hAnsi="Symbol" w:hint="default"/>
      </w:rPr>
    </w:lvl>
    <w:lvl w:ilvl="4" w:tplc="27343F56">
      <w:start w:val="1"/>
      <w:numFmt w:val="bullet"/>
      <w:lvlText w:val="o"/>
      <w:lvlJc w:val="left"/>
      <w:pPr>
        <w:ind w:left="3600" w:hanging="360"/>
      </w:pPr>
      <w:rPr>
        <w:rFonts w:ascii="Courier New" w:hAnsi="Courier New" w:hint="default"/>
      </w:rPr>
    </w:lvl>
    <w:lvl w:ilvl="5" w:tplc="55229342">
      <w:start w:val="1"/>
      <w:numFmt w:val="bullet"/>
      <w:lvlText w:val=""/>
      <w:lvlJc w:val="left"/>
      <w:pPr>
        <w:ind w:left="4320" w:hanging="360"/>
      </w:pPr>
      <w:rPr>
        <w:rFonts w:ascii="Wingdings" w:hAnsi="Wingdings" w:hint="default"/>
      </w:rPr>
    </w:lvl>
    <w:lvl w:ilvl="6" w:tplc="E5408612">
      <w:start w:val="1"/>
      <w:numFmt w:val="bullet"/>
      <w:lvlText w:val=""/>
      <w:lvlJc w:val="left"/>
      <w:pPr>
        <w:ind w:left="5040" w:hanging="360"/>
      </w:pPr>
      <w:rPr>
        <w:rFonts w:ascii="Symbol" w:hAnsi="Symbol" w:hint="default"/>
      </w:rPr>
    </w:lvl>
    <w:lvl w:ilvl="7" w:tplc="07A0FAF6">
      <w:start w:val="1"/>
      <w:numFmt w:val="bullet"/>
      <w:lvlText w:val="o"/>
      <w:lvlJc w:val="left"/>
      <w:pPr>
        <w:ind w:left="5760" w:hanging="360"/>
      </w:pPr>
      <w:rPr>
        <w:rFonts w:ascii="Courier New" w:hAnsi="Courier New" w:hint="default"/>
      </w:rPr>
    </w:lvl>
    <w:lvl w:ilvl="8" w:tplc="38B0369C">
      <w:start w:val="1"/>
      <w:numFmt w:val="bullet"/>
      <w:lvlText w:val=""/>
      <w:lvlJc w:val="left"/>
      <w:pPr>
        <w:ind w:left="6480" w:hanging="360"/>
      </w:pPr>
      <w:rPr>
        <w:rFonts w:ascii="Wingdings" w:hAnsi="Wingdings" w:hint="default"/>
      </w:rPr>
    </w:lvl>
  </w:abstractNum>
  <w:abstractNum w:abstractNumId="27"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8" w15:restartNumberingAfterBreak="0">
    <w:nsid w:val="6CEB9D4D"/>
    <w:multiLevelType w:val="hybridMultilevel"/>
    <w:tmpl w:val="FFA8913A"/>
    <w:lvl w:ilvl="0" w:tplc="E31409C4">
      <w:start w:val="1"/>
      <w:numFmt w:val="bullet"/>
      <w:lvlText w:val="·"/>
      <w:lvlJc w:val="left"/>
      <w:pPr>
        <w:ind w:left="720" w:hanging="360"/>
      </w:pPr>
      <w:rPr>
        <w:rFonts w:ascii="Arial, sans-serif" w:hAnsi="Arial, sans-serif" w:hint="default"/>
      </w:rPr>
    </w:lvl>
    <w:lvl w:ilvl="1" w:tplc="FD846758">
      <w:start w:val="1"/>
      <w:numFmt w:val="bullet"/>
      <w:lvlText w:val="o"/>
      <w:lvlJc w:val="left"/>
      <w:pPr>
        <w:ind w:left="1440" w:hanging="360"/>
      </w:pPr>
      <w:rPr>
        <w:rFonts w:ascii="Courier New" w:hAnsi="Courier New" w:hint="default"/>
      </w:rPr>
    </w:lvl>
    <w:lvl w:ilvl="2" w:tplc="042A1D40">
      <w:start w:val="1"/>
      <w:numFmt w:val="bullet"/>
      <w:lvlText w:val=""/>
      <w:lvlJc w:val="left"/>
      <w:pPr>
        <w:ind w:left="2160" w:hanging="360"/>
      </w:pPr>
      <w:rPr>
        <w:rFonts w:ascii="Wingdings" w:hAnsi="Wingdings" w:hint="default"/>
      </w:rPr>
    </w:lvl>
    <w:lvl w:ilvl="3" w:tplc="662AB1E2">
      <w:start w:val="1"/>
      <w:numFmt w:val="bullet"/>
      <w:lvlText w:val=""/>
      <w:lvlJc w:val="left"/>
      <w:pPr>
        <w:ind w:left="2880" w:hanging="360"/>
      </w:pPr>
      <w:rPr>
        <w:rFonts w:ascii="Symbol" w:hAnsi="Symbol" w:hint="default"/>
      </w:rPr>
    </w:lvl>
    <w:lvl w:ilvl="4" w:tplc="9BA0AF30">
      <w:start w:val="1"/>
      <w:numFmt w:val="bullet"/>
      <w:lvlText w:val="o"/>
      <w:lvlJc w:val="left"/>
      <w:pPr>
        <w:ind w:left="3600" w:hanging="360"/>
      </w:pPr>
      <w:rPr>
        <w:rFonts w:ascii="Courier New" w:hAnsi="Courier New" w:hint="default"/>
      </w:rPr>
    </w:lvl>
    <w:lvl w:ilvl="5" w:tplc="7A56BFF0">
      <w:start w:val="1"/>
      <w:numFmt w:val="bullet"/>
      <w:lvlText w:val=""/>
      <w:lvlJc w:val="left"/>
      <w:pPr>
        <w:ind w:left="4320" w:hanging="360"/>
      </w:pPr>
      <w:rPr>
        <w:rFonts w:ascii="Wingdings" w:hAnsi="Wingdings" w:hint="default"/>
      </w:rPr>
    </w:lvl>
    <w:lvl w:ilvl="6" w:tplc="CA1642DC">
      <w:start w:val="1"/>
      <w:numFmt w:val="bullet"/>
      <w:lvlText w:val=""/>
      <w:lvlJc w:val="left"/>
      <w:pPr>
        <w:ind w:left="5040" w:hanging="360"/>
      </w:pPr>
      <w:rPr>
        <w:rFonts w:ascii="Symbol" w:hAnsi="Symbol" w:hint="default"/>
      </w:rPr>
    </w:lvl>
    <w:lvl w:ilvl="7" w:tplc="8384E058">
      <w:start w:val="1"/>
      <w:numFmt w:val="bullet"/>
      <w:lvlText w:val="o"/>
      <w:lvlJc w:val="left"/>
      <w:pPr>
        <w:ind w:left="5760" w:hanging="360"/>
      </w:pPr>
      <w:rPr>
        <w:rFonts w:ascii="Courier New" w:hAnsi="Courier New" w:hint="default"/>
      </w:rPr>
    </w:lvl>
    <w:lvl w:ilvl="8" w:tplc="1F4AC4D4">
      <w:start w:val="1"/>
      <w:numFmt w:val="bullet"/>
      <w:lvlText w:val=""/>
      <w:lvlJc w:val="left"/>
      <w:pPr>
        <w:ind w:left="6480" w:hanging="360"/>
      </w:pPr>
      <w:rPr>
        <w:rFonts w:ascii="Wingdings" w:hAnsi="Wingdings" w:hint="default"/>
      </w:rPr>
    </w:lvl>
  </w:abstractNum>
  <w:abstractNum w:abstractNumId="29" w15:restartNumberingAfterBreak="0">
    <w:nsid w:val="713B74A5"/>
    <w:multiLevelType w:val="hybridMultilevel"/>
    <w:tmpl w:val="5156DC08"/>
    <w:lvl w:ilvl="0" w:tplc="E2A8ED1C">
      <w:start w:val="1"/>
      <w:numFmt w:val="bullet"/>
      <w:lvlText w:val="·"/>
      <w:lvlJc w:val="left"/>
      <w:pPr>
        <w:ind w:left="720" w:hanging="360"/>
      </w:pPr>
      <w:rPr>
        <w:rFonts w:ascii="Symbol" w:hAnsi="Symbol" w:hint="default"/>
      </w:rPr>
    </w:lvl>
    <w:lvl w:ilvl="1" w:tplc="F0549036">
      <w:start w:val="1"/>
      <w:numFmt w:val="bullet"/>
      <w:lvlText w:val="o"/>
      <w:lvlJc w:val="left"/>
      <w:pPr>
        <w:ind w:left="1440" w:hanging="360"/>
      </w:pPr>
      <w:rPr>
        <w:rFonts w:ascii="Courier New" w:hAnsi="Courier New" w:hint="default"/>
      </w:rPr>
    </w:lvl>
    <w:lvl w:ilvl="2" w:tplc="FF1A2B66">
      <w:start w:val="1"/>
      <w:numFmt w:val="bullet"/>
      <w:lvlText w:val=""/>
      <w:lvlJc w:val="left"/>
      <w:pPr>
        <w:ind w:left="2160" w:hanging="360"/>
      </w:pPr>
      <w:rPr>
        <w:rFonts w:ascii="Wingdings" w:hAnsi="Wingdings" w:hint="default"/>
      </w:rPr>
    </w:lvl>
    <w:lvl w:ilvl="3" w:tplc="4EAEE0D4">
      <w:start w:val="1"/>
      <w:numFmt w:val="bullet"/>
      <w:lvlText w:val=""/>
      <w:lvlJc w:val="left"/>
      <w:pPr>
        <w:ind w:left="2880" w:hanging="360"/>
      </w:pPr>
      <w:rPr>
        <w:rFonts w:ascii="Symbol" w:hAnsi="Symbol" w:hint="default"/>
      </w:rPr>
    </w:lvl>
    <w:lvl w:ilvl="4" w:tplc="CCD0C91A">
      <w:start w:val="1"/>
      <w:numFmt w:val="bullet"/>
      <w:lvlText w:val="o"/>
      <w:lvlJc w:val="left"/>
      <w:pPr>
        <w:ind w:left="3600" w:hanging="360"/>
      </w:pPr>
      <w:rPr>
        <w:rFonts w:ascii="Courier New" w:hAnsi="Courier New" w:hint="default"/>
      </w:rPr>
    </w:lvl>
    <w:lvl w:ilvl="5" w:tplc="A746B48C">
      <w:start w:val="1"/>
      <w:numFmt w:val="bullet"/>
      <w:lvlText w:val=""/>
      <w:lvlJc w:val="left"/>
      <w:pPr>
        <w:ind w:left="4320" w:hanging="360"/>
      </w:pPr>
      <w:rPr>
        <w:rFonts w:ascii="Wingdings" w:hAnsi="Wingdings" w:hint="default"/>
      </w:rPr>
    </w:lvl>
    <w:lvl w:ilvl="6" w:tplc="F5E4E62C">
      <w:start w:val="1"/>
      <w:numFmt w:val="bullet"/>
      <w:lvlText w:val=""/>
      <w:lvlJc w:val="left"/>
      <w:pPr>
        <w:ind w:left="5040" w:hanging="360"/>
      </w:pPr>
      <w:rPr>
        <w:rFonts w:ascii="Symbol" w:hAnsi="Symbol" w:hint="default"/>
      </w:rPr>
    </w:lvl>
    <w:lvl w:ilvl="7" w:tplc="C2CE0BF6">
      <w:start w:val="1"/>
      <w:numFmt w:val="bullet"/>
      <w:lvlText w:val="o"/>
      <w:lvlJc w:val="left"/>
      <w:pPr>
        <w:ind w:left="5760" w:hanging="360"/>
      </w:pPr>
      <w:rPr>
        <w:rFonts w:ascii="Courier New" w:hAnsi="Courier New" w:hint="default"/>
      </w:rPr>
    </w:lvl>
    <w:lvl w:ilvl="8" w:tplc="1F12502E">
      <w:start w:val="1"/>
      <w:numFmt w:val="bullet"/>
      <w:lvlText w:val=""/>
      <w:lvlJc w:val="left"/>
      <w:pPr>
        <w:ind w:left="6480" w:hanging="360"/>
      </w:pPr>
      <w:rPr>
        <w:rFonts w:ascii="Wingdings" w:hAnsi="Wingdings" w:hint="default"/>
      </w:rPr>
    </w:lvl>
  </w:abstractNum>
  <w:abstractNum w:abstractNumId="30" w15:restartNumberingAfterBreak="0">
    <w:nsid w:val="72B31E76"/>
    <w:multiLevelType w:val="hybridMultilevel"/>
    <w:tmpl w:val="70C6DB4A"/>
    <w:lvl w:ilvl="0" w:tplc="2B5478A6">
      <w:start w:val="1"/>
      <w:numFmt w:val="bullet"/>
      <w:lvlText w:val="·"/>
      <w:lvlJc w:val="left"/>
      <w:pPr>
        <w:ind w:left="720" w:hanging="360"/>
      </w:pPr>
      <w:rPr>
        <w:rFonts w:ascii="Symbol" w:hAnsi="Symbol" w:hint="default"/>
      </w:rPr>
    </w:lvl>
    <w:lvl w:ilvl="1" w:tplc="E6ECB226">
      <w:start w:val="1"/>
      <w:numFmt w:val="bullet"/>
      <w:lvlText w:val="o"/>
      <w:lvlJc w:val="left"/>
      <w:pPr>
        <w:ind w:left="1440" w:hanging="360"/>
      </w:pPr>
      <w:rPr>
        <w:rFonts w:ascii="Courier New" w:hAnsi="Courier New" w:hint="default"/>
      </w:rPr>
    </w:lvl>
    <w:lvl w:ilvl="2" w:tplc="0FD2438A">
      <w:start w:val="1"/>
      <w:numFmt w:val="bullet"/>
      <w:lvlText w:val=""/>
      <w:lvlJc w:val="left"/>
      <w:pPr>
        <w:ind w:left="2160" w:hanging="360"/>
      </w:pPr>
      <w:rPr>
        <w:rFonts w:ascii="Wingdings" w:hAnsi="Wingdings" w:hint="default"/>
      </w:rPr>
    </w:lvl>
    <w:lvl w:ilvl="3" w:tplc="7316B4F0">
      <w:start w:val="1"/>
      <w:numFmt w:val="bullet"/>
      <w:lvlText w:val=""/>
      <w:lvlJc w:val="left"/>
      <w:pPr>
        <w:ind w:left="2880" w:hanging="360"/>
      </w:pPr>
      <w:rPr>
        <w:rFonts w:ascii="Symbol" w:hAnsi="Symbol" w:hint="default"/>
      </w:rPr>
    </w:lvl>
    <w:lvl w:ilvl="4" w:tplc="07EAF316">
      <w:start w:val="1"/>
      <w:numFmt w:val="bullet"/>
      <w:lvlText w:val="o"/>
      <w:lvlJc w:val="left"/>
      <w:pPr>
        <w:ind w:left="3600" w:hanging="360"/>
      </w:pPr>
      <w:rPr>
        <w:rFonts w:ascii="Courier New" w:hAnsi="Courier New" w:hint="default"/>
      </w:rPr>
    </w:lvl>
    <w:lvl w:ilvl="5" w:tplc="4476AEF0">
      <w:start w:val="1"/>
      <w:numFmt w:val="bullet"/>
      <w:lvlText w:val=""/>
      <w:lvlJc w:val="left"/>
      <w:pPr>
        <w:ind w:left="4320" w:hanging="360"/>
      </w:pPr>
      <w:rPr>
        <w:rFonts w:ascii="Wingdings" w:hAnsi="Wingdings" w:hint="default"/>
      </w:rPr>
    </w:lvl>
    <w:lvl w:ilvl="6" w:tplc="AA644242">
      <w:start w:val="1"/>
      <w:numFmt w:val="bullet"/>
      <w:lvlText w:val=""/>
      <w:lvlJc w:val="left"/>
      <w:pPr>
        <w:ind w:left="5040" w:hanging="360"/>
      </w:pPr>
      <w:rPr>
        <w:rFonts w:ascii="Symbol" w:hAnsi="Symbol" w:hint="default"/>
      </w:rPr>
    </w:lvl>
    <w:lvl w:ilvl="7" w:tplc="4A0E93A0">
      <w:start w:val="1"/>
      <w:numFmt w:val="bullet"/>
      <w:lvlText w:val="o"/>
      <w:lvlJc w:val="left"/>
      <w:pPr>
        <w:ind w:left="5760" w:hanging="360"/>
      </w:pPr>
      <w:rPr>
        <w:rFonts w:ascii="Courier New" w:hAnsi="Courier New" w:hint="default"/>
      </w:rPr>
    </w:lvl>
    <w:lvl w:ilvl="8" w:tplc="00761B04">
      <w:start w:val="1"/>
      <w:numFmt w:val="bullet"/>
      <w:lvlText w:val=""/>
      <w:lvlJc w:val="left"/>
      <w:pPr>
        <w:ind w:left="6480" w:hanging="360"/>
      </w:pPr>
      <w:rPr>
        <w:rFonts w:ascii="Wingdings" w:hAnsi="Wingdings" w:hint="default"/>
      </w:rPr>
    </w:lvl>
  </w:abstractNum>
  <w:abstractNum w:abstractNumId="31" w15:restartNumberingAfterBreak="0">
    <w:nsid w:val="745E1135"/>
    <w:multiLevelType w:val="hybridMultilevel"/>
    <w:tmpl w:val="3C04CE14"/>
    <w:lvl w:ilvl="0" w:tplc="6B200304">
      <w:start w:val="1"/>
      <w:numFmt w:val="bullet"/>
      <w:lvlText w:val="·"/>
      <w:lvlJc w:val="left"/>
      <w:pPr>
        <w:ind w:left="720" w:hanging="360"/>
      </w:pPr>
      <w:rPr>
        <w:rFonts w:ascii="Symbol" w:hAnsi="Symbol" w:hint="default"/>
      </w:rPr>
    </w:lvl>
    <w:lvl w:ilvl="1" w:tplc="2ED0320C">
      <w:start w:val="1"/>
      <w:numFmt w:val="bullet"/>
      <w:lvlText w:val="o"/>
      <w:lvlJc w:val="left"/>
      <w:pPr>
        <w:ind w:left="1440" w:hanging="360"/>
      </w:pPr>
      <w:rPr>
        <w:rFonts w:ascii="Courier New" w:hAnsi="Courier New" w:hint="default"/>
      </w:rPr>
    </w:lvl>
    <w:lvl w:ilvl="2" w:tplc="5F5E3500">
      <w:start w:val="1"/>
      <w:numFmt w:val="bullet"/>
      <w:lvlText w:val=""/>
      <w:lvlJc w:val="left"/>
      <w:pPr>
        <w:ind w:left="2160" w:hanging="360"/>
      </w:pPr>
      <w:rPr>
        <w:rFonts w:ascii="Wingdings" w:hAnsi="Wingdings" w:hint="default"/>
      </w:rPr>
    </w:lvl>
    <w:lvl w:ilvl="3" w:tplc="D14E490E">
      <w:start w:val="1"/>
      <w:numFmt w:val="bullet"/>
      <w:lvlText w:val=""/>
      <w:lvlJc w:val="left"/>
      <w:pPr>
        <w:ind w:left="2880" w:hanging="360"/>
      </w:pPr>
      <w:rPr>
        <w:rFonts w:ascii="Symbol" w:hAnsi="Symbol" w:hint="default"/>
      </w:rPr>
    </w:lvl>
    <w:lvl w:ilvl="4" w:tplc="EC2878F0">
      <w:start w:val="1"/>
      <w:numFmt w:val="bullet"/>
      <w:lvlText w:val="o"/>
      <w:lvlJc w:val="left"/>
      <w:pPr>
        <w:ind w:left="3600" w:hanging="360"/>
      </w:pPr>
      <w:rPr>
        <w:rFonts w:ascii="Courier New" w:hAnsi="Courier New" w:hint="default"/>
      </w:rPr>
    </w:lvl>
    <w:lvl w:ilvl="5" w:tplc="F0DA9328">
      <w:start w:val="1"/>
      <w:numFmt w:val="bullet"/>
      <w:lvlText w:val=""/>
      <w:lvlJc w:val="left"/>
      <w:pPr>
        <w:ind w:left="4320" w:hanging="360"/>
      </w:pPr>
      <w:rPr>
        <w:rFonts w:ascii="Wingdings" w:hAnsi="Wingdings" w:hint="default"/>
      </w:rPr>
    </w:lvl>
    <w:lvl w:ilvl="6" w:tplc="11E82DCC">
      <w:start w:val="1"/>
      <w:numFmt w:val="bullet"/>
      <w:lvlText w:val=""/>
      <w:lvlJc w:val="left"/>
      <w:pPr>
        <w:ind w:left="5040" w:hanging="360"/>
      </w:pPr>
      <w:rPr>
        <w:rFonts w:ascii="Symbol" w:hAnsi="Symbol" w:hint="default"/>
      </w:rPr>
    </w:lvl>
    <w:lvl w:ilvl="7" w:tplc="778CA5C2">
      <w:start w:val="1"/>
      <w:numFmt w:val="bullet"/>
      <w:lvlText w:val="o"/>
      <w:lvlJc w:val="left"/>
      <w:pPr>
        <w:ind w:left="5760" w:hanging="360"/>
      </w:pPr>
      <w:rPr>
        <w:rFonts w:ascii="Courier New" w:hAnsi="Courier New" w:hint="default"/>
      </w:rPr>
    </w:lvl>
    <w:lvl w:ilvl="8" w:tplc="B36EF8FC">
      <w:start w:val="1"/>
      <w:numFmt w:val="bullet"/>
      <w:lvlText w:val=""/>
      <w:lvlJc w:val="left"/>
      <w:pPr>
        <w:ind w:left="6480" w:hanging="360"/>
      </w:pPr>
      <w:rPr>
        <w:rFonts w:ascii="Wingdings" w:hAnsi="Wingdings" w:hint="default"/>
      </w:rPr>
    </w:lvl>
  </w:abstractNum>
  <w:abstractNum w:abstractNumId="32" w15:restartNumberingAfterBreak="0">
    <w:nsid w:val="76113676"/>
    <w:multiLevelType w:val="hybridMultilevel"/>
    <w:tmpl w:val="D9006980"/>
    <w:lvl w:ilvl="0" w:tplc="C91E0568">
      <w:start w:val="1"/>
      <w:numFmt w:val="bullet"/>
      <w:lvlText w:val=""/>
      <w:lvlJc w:val="left"/>
      <w:pPr>
        <w:ind w:left="720" w:hanging="360"/>
      </w:pPr>
      <w:rPr>
        <w:rFonts w:ascii="Symbol" w:hAnsi="Symbol" w:hint="default"/>
      </w:rPr>
    </w:lvl>
    <w:lvl w:ilvl="1" w:tplc="A29A87F4">
      <w:start w:val="1"/>
      <w:numFmt w:val="bullet"/>
      <w:lvlText w:val="o"/>
      <w:lvlJc w:val="left"/>
      <w:pPr>
        <w:ind w:left="1440" w:hanging="360"/>
      </w:pPr>
      <w:rPr>
        <w:rFonts w:ascii="Courier New" w:hAnsi="Courier New" w:hint="default"/>
      </w:rPr>
    </w:lvl>
    <w:lvl w:ilvl="2" w:tplc="2CCA9DF4">
      <w:start w:val="1"/>
      <w:numFmt w:val="bullet"/>
      <w:lvlText w:val=""/>
      <w:lvlJc w:val="left"/>
      <w:pPr>
        <w:ind w:left="2160" w:hanging="360"/>
      </w:pPr>
      <w:rPr>
        <w:rFonts w:ascii="Wingdings" w:hAnsi="Wingdings" w:hint="default"/>
      </w:rPr>
    </w:lvl>
    <w:lvl w:ilvl="3" w:tplc="FF88AC90">
      <w:start w:val="1"/>
      <w:numFmt w:val="bullet"/>
      <w:lvlText w:val=""/>
      <w:lvlJc w:val="left"/>
      <w:pPr>
        <w:ind w:left="2880" w:hanging="360"/>
      </w:pPr>
      <w:rPr>
        <w:rFonts w:ascii="Symbol" w:hAnsi="Symbol" w:hint="default"/>
      </w:rPr>
    </w:lvl>
    <w:lvl w:ilvl="4" w:tplc="BA26FC9E">
      <w:start w:val="1"/>
      <w:numFmt w:val="bullet"/>
      <w:lvlText w:val="o"/>
      <w:lvlJc w:val="left"/>
      <w:pPr>
        <w:ind w:left="3600" w:hanging="360"/>
      </w:pPr>
      <w:rPr>
        <w:rFonts w:ascii="Courier New" w:hAnsi="Courier New" w:hint="default"/>
      </w:rPr>
    </w:lvl>
    <w:lvl w:ilvl="5" w:tplc="F7E0F8CA">
      <w:start w:val="1"/>
      <w:numFmt w:val="bullet"/>
      <w:lvlText w:val=""/>
      <w:lvlJc w:val="left"/>
      <w:pPr>
        <w:ind w:left="4320" w:hanging="360"/>
      </w:pPr>
      <w:rPr>
        <w:rFonts w:ascii="Wingdings" w:hAnsi="Wingdings" w:hint="default"/>
      </w:rPr>
    </w:lvl>
    <w:lvl w:ilvl="6" w:tplc="18000D7C">
      <w:start w:val="1"/>
      <w:numFmt w:val="bullet"/>
      <w:lvlText w:val=""/>
      <w:lvlJc w:val="left"/>
      <w:pPr>
        <w:ind w:left="5040" w:hanging="360"/>
      </w:pPr>
      <w:rPr>
        <w:rFonts w:ascii="Symbol" w:hAnsi="Symbol" w:hint="default"/>
      </w:rPr>
    </w:lvl>
    <w:lvl w:ilvl="7" w:tplc="9D0C569A">
      <w:start w:val="1"/>
      <w:numFmt w:val="bullet"/>
      <w:lvlText w:val="o"/>
      <w:lvlJc w:val="left"/>
      <w:pPr>
        <w:ind w:left="5760" w:hanging="360"/>
      </w:pPr>
      <w:rPr>
        <w:rFonts w:ascii="Courier New" w:hAnsi="Courier New" w:hint="default"/>
      </w:rPr>
    </w:lvl>
    <w:lvl w:ilvl="8" w:tplc="D8A0028A">
      <w:start w:val="1"/>
      <w:numFmt w:val="bullet"/>
      <w:lvlText w:val=""/>
      <w:lvlJc w:val="left"/>
      <w:pPr>
        <w:ind w:left="6480" w:hanging="360"/>
      </w:pPr>
      <w:rPr>
        <w:rFonts w:ascii="Wingdings" w:hAnsi="Wingdings" w:hint="default"/>
      </w:rPr>
    </w:lvl>
  </w:abstractNum>
  <w:abstractNum w:abstractNumId="33" w15:restartNumberingAfterBreak="0">
    <w:nsid w:val="76B3DE40"/>
    <w:multiLevelType w:val="hybridMultilevel"/>
    <w:tmpl w:val="FFFFFFFF"/>
    <w:lvl w:ilvl="0" w:tplc="29F4D884">
      <w:start w:val="1"/>
      <w:numFmt w:val="bullet"/>
      <w:lvlText w:val="·"/>
      <w:lvlJc w:val="left"/>
      <w:pPr>
        <w:ind w:left="720" w:hanging="360"/>
      </w:pPr>
      <w:rPr>
        <w:rFonts w:ascii="Arial, sans-serif" w:hAnsi="Arial, sans-serif" w:hint="default"/>
      </w:rPr>
    </w:lvl>
    <w:lvl w:ilvl="1" w:tplc="E000E6AC">
      <w:start w:val="1"/>
      <w:numFmt w:val="bullet"/>
      <w:lvlText w:val="o"/>
      <w:lvlJc w:val="left"/>
      <w:pPr>
        <w:ind w:left="1440" w:hanging="360"/>
      </w:pPr>
      <w:rPr>
        <w:rFonts w:ascii="Courier New" w:hAnsi="Courier New" w:hint="default"/>
      </w:rPr>
    </w:lvl>
    <w:lvl w:ilvl="2" w:tplc="0D4444EA">
      <w:start w:val="1"/>
      <w:numFmt w:val="bullet"/>
      <w:lvlText w:val=""/>
      <w:lvlJc w:val="left"/>
      <w:pPr>
        <w:ind w:left="2160" w:hanging="360"/>
      </w:pPr>
      <w:rPr>
        <w:rFonts w:ascii="Wingdings" w:hAnsi="Wingdings" w:hint="default"/>
      </w:rPr>
    </w:lvl>
    <w:lvl w:ilvl="3" w:tplc="25AA2E80">
      <w:start w:val="1"/>
      <w:numFmt w:val="bullet"/>
      <w:lvlText w:val=""/>
      <w:lvlJc w:val="left"/>
      <w:pPr>
        <w:ind w:left="2880" w:hanging="360"/>
      </w:pPr>
      <w:rPr>
        <w:rFonts w:ascii="Symbol" w:hAnsi="Symbol" w:hint="default"/>
      </w:rPr>
    </w:lvl>
    <w:lvl w:ilvl="4" w:tplc="3BEE9E36">
      <w:start w:val="1"/>
      <w:numFmt w:val="bullet"/>
      <w:lvlText w:val="o"/>
      <w:lvlJc w:val="left"/>
      <w:pPr>
        <w:ind w:left="3600" w:hanging="360"/>
      </w:pPr>
      <w:rPr>
        <w:rFonts w:ascii="Courier New" w:hAnsi="Courier New" w:hint="default"/>
      </w:rPr>
    </w:lvl>
    <w:lvl w:ilvl="5" w:tplc="09D6B964">
      <w:start w:val="1"/>
      <w:numFmt w:val="bullet"/>
      <w:lvlText w:val=""/>
      <w:lvlJc w:val="left"/>
      <w:pPr>
        <w:ind w:left="4320" w:hanging="360"/>
      </w:pPr>
      <w:rPr>
        <w:rFonts w:ascii="Wingdings" w:hAnsi="Wingdings" w:hint="default"/>
      </w:rPr>
    </w:lvl>
    <w:lvl w:ilvl="6" w:tplc="BAFE4088">
      <w:start w:val="1"/>
      <w:numFmt w:val="bullet"/>
      <w:lvlText w:val=""/>
      <w:lvlJc w:val="left"/>
      <w:pPr>
        <w:ind w:left="5040" w:hanging="360"/>
      </w:pPr>
      <w:rPr>
        <w:rFonts w:ascii="Symbol" w:hAnsi="Symbol" w:hint="default"/>
      </w:rPr>
    </w:lvl>
    <w:lvl w:ilvl="7" w:tplc="1C7664C0">
      <w:start w:val="1"/>
      <w:numFmt w:val="bullet"/>
      <w:lvlText w:val="o"/>
      <w:lvlJc w:val="left"/>
      <w:pPr>
        <w:ind w:left="5760" w:hanging="360"/>
      </w:pPr>
      <w:rPr>
        <w:rFonts w:ascii="Courier New" w:hAnsi="Courier New" w:hint="default"/>
      </w:rPr>
    </w:lvl>
    <w:lvl w:ilvl="8" w:tplc="86F83852">
      <w:start w:val="1"/>
      <w:numFmt w:val="bullet"/>
      <w:lvlText w:val=""/>
      <w:lvlJc w:val="left"/>
      <w:pPr>
        <w:ind w:left="6480" w:hanging="360"/>
      </w:pPr>
      <w:rPr>
        <w:rFonts w:ascii="Wingdings" w:hAnsi="Wingdings" w:hint="default"/>
      </w:rPr>
    </w:lvl>
  </w:abstractNum>
  <w:abstractNum w:abstractNumId="34" w15:restartNumberingAfterBreak="0">
    <w:nsid w:val="7CDF3F3B"/>
    <w:multiLevelType w:val="hybridMultilevel"/>
    <w:tmpl w:val="C0368F14"/>
    <w:lvl w:ilvl="0" w:tplc="59E87348">
      <w:start w:val="1"/>
      <w:numFmt w:val="bullet"/>
      <w:lvlText w:val="·"/>
      <w:lvlJc w:val="left"/>
      <w:pPr>
        <w:ind w:left="720" w:hanging="360"/>
      </w:pPr>
      <w:rPr>
        <w:rFonts w:ascii="Symbol" w:hAnsi="Symbol" w:hint="default"/>
      </w:rPr>
    </w:lvl>
    <w:lvl w:ilvl="1" w:tplc="0BD689B6">
      <w:start w:val="1"/>
      <w:numFmt w:val="bullet"/>
      <w:lvlText w:val="o"/>
      <w:lvlJc w:val="left"/>
      <w:pPr>
        <w:ind w:left="1440" w:hanging="360"/>
      </w:pPr>
      <w:rPr>
        <w:rFonts w:ascii="Courier New" w:hAnsi="Courier New" w:hint="default"/>
      </w:rPr>
    </w:lvl>
    <w:lvl w:ilvl="2" w:tplc="76AAE384">
      <w:start w:val="1"/>
      <w:numFmt w:val="bullet"/>
      <w:lvlText w:val=""/>
      <w:lvlJc w:val="left"/>
      <w:pPr>
        <w:ind w:left="2160" w:hanging="360"/>
      </w:pPr>
      <w:rPr>
        <w:rFonts w:ascii="Wingdings" w:hAnsi="Wingdings" w:hint="default"/>
      </w:rPr>
    </w:lvl>
    <w:lvl w:ilvl="3" w:tplc="D7042B7E">
      <w:start w:val="1"/>
      <w:numFmt w:val="bullet"/>
      <w:lvlText w:val=""/>
      <w:lvlJc w:val="left"/>
      <w:pPr>
        <w:ind w:left="2880" w:hanging="360"/>
      </w:pPr>
      <w:rPr>
        <w:rFonts w:ascii="Symbol" w:hAnsi="Symbol" w:hint="default"/>
      </w:rPr>
    </w:lvl>
    <w:lvl w:ilvl="4" w:tplc="F2125D5E">
      <w:start w:val="1"/>
      <w:numFmt w:val="bullet"/>
      <w:lvlText w:val="o"/>
      <w:lvlJc w:val="left"/>
      <w:pPr>
        <w:ind w:left="3600" w:hanging="360"/>
      </w:pPr>
      <w:rPr>
        <w:rFonts w:ascii="Courier New" w:hAnsi="Courier New" w:hint="default"/>
      </w:rPr>
    </w:lvl>
    <w:lvl w:ilvl="5" w:tplc="6B983FD6">
      <w:start w:val="1"/>
      <w:numFmt w:val="bullet"/>
      <w:lvlText w:val=""/>
      <w:lvlJc w:val="left"/>
      <w:pPr>
        <w:ind w:left="4320" w:hanging="360"/>
      </w:pPr>
      <w:rPr>
        <w:rFonts w:ascii="Wingdings" w:hAnsi="Wingdings" w:hint="default"/>
      </w:rPr>
    </w:lvl>
    <w:lvl w:ilvl="6" w:tplc="5E8A7188">
      <w:start w:val="1"/>
      <w:numFmt w:val="bullet"/>
      <w:lvlText w:val=""/>
      <w:lvlJc w:val="left"/>
      <w:pPr>
        <w:ind w:left="5040" w:hanging="360"/>
      </w:pPr>
      <w:rPr>
        <w:rFonts w:ascii="Symbol" w:hAnsi="Symbol" w:hint="default"/>
      </w:rPr>
    </w:lvl>
    <w:lvl w:ilvl="7" w:tplc="FB0A78E2">
      <w:start w:val="1"/>
      <w:numFmt w:val="bullet"/>
      <w:lvlText w:val="o"/>
      <w:lvlJc w:val="left"/>
      <w:pPr>
        <w:ind w:left="5760" w:hanging="360"/>
      </w:pPr>
      <w:rPr>
        <w:rFonts w:ascii="Courier New" w:hAnsi="Courier New" w:hint="default"/>
      </w:rPr>
    </w:lvl>
    <w:lvl w:ilvl="8" w:tplc="DE86683E">
      <w:start w:val="1"/>
      <w:numFmt w:val="bullet"/>
      <w:lvlText w:val=""/>
      <w:lvlJc w:val="left"/>
      <w:pPr>
        <w:ind w:left="6480" w:hanging="360"/>
      </w:pPr>
      <w:rPr>
        <w:rFonts w:ascii="Wingdings" w:hAnsi="Wingdings" w:hint="default"/>
      </w:rPr>
    </w:lvl>
  </w:abstractNum>
  <w:abstractNum w:abstractNumId="35" w15:restartNumberingAfterBreak="0">
    <w:nsid w:val="7E891B6F"/>
    <w:multiLevelType w:val="hybridMultilevel"/>
    <w:tmpl w:val="BEC41120"/>
    <w:lvl w:ilvl="0" w:tplc="63785DB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7411521">
    <w:abstractNumId w:val="32"/>
  </w:num>
  <w:num w:numId="2" w16cid:durableId="843669355">
    <w:abstractNumId w:val="24"/>
  </w:num>
  <w:num w:numId="3" w16cid:durableId="368409993">
    <w:abstractNumId w:val="30"/>
  </w:num>
  <w:num w:numId="4" w16cid:durableId="511994020">
    <w:abstractNumId w:val="26"/>
  </w:num>
  <w:num w:numId="5" w16cid:durableId="2043701160">
    <w:abstractNumId w:val="12"/>
  </w:num>
  <w:num w:numId="6" w16cid:durableId="1796555873">
    <w:abstractNumId w:val="8"/>
  </w:num>
  <w:num w:numId="7" w16cid:durableId="1162967431">
    <w:abstractNumId w:val="1"/>
  </w:num>
  <w:num w:numId="8" w16cid:durableId="1482652433">
    <w:abstractNumId w:val="0"/>
  </w:num>
  <w:num w:numId="9" w16cid:durableId="1918131776">
    <w:abstractNumId w:val="25"/>
  </w:num>
  <w:num w:numId="10" w16cid:durableId="1548954679">
    <w:abstractNumId w:val="7"/>
  </w:num>
  <w:num w:numId="11" w16cid:durableId="578297765">
    <w:abstractNumId w:val="19"/>
  </w:num>
  <w:num w:numId="12" w16cid:durableId="717242569">
    <w:abstractNumId w:val="4"/>
  </w:num>
  <w:num w:numId="13" w16cid:durableId="1112093695">
    <w:abstractNumId w:val="5"/>
  </w:num>
  <w:num w:numId="14" w16cid:durableId="725026597">
    <w:abstractNumId w:val="21"/>
  </w:num>
  <w:num w:numId="15" w16cid:durableId="1085304301">
    <w:abstractNumId w:val="16"/>
  </w:num>
  <w:num w:numId="16" w16cid:durableId="1367944987">
    <w:abstractNumId w:val="31"/>
  </w:num>
  <w:num w:numId="17" w16cid:durableId="1500534952">
    <w:abstractNumId w:val="11"/>
  </w:num>
  <w:num w:numId="18" w16cid:durableId="1930116833">
    <w:abstractNumId w:val="28"/>
  </w:num>
  <w:num w:numId="19" w16cid:durableId="1521511782">
    <w:abstractNumId w:val="20"/>
  </w:num>
  <w:num w:numId="20" w16cid:durableId="1525359302">
    <w:abstractNumId w:val="18"/>
  </w:num>
  <w:num w:numId="21" w16cid:durableId="255867871">
    <w:abstractNumId w:val="29"/>
  </w:num>
  <w:num w:numId="22" w16cid:durableId="1414429647">
    <w:abstractNumId w:val="3"/>
  </w:num>
  <w:num w:numId="23" w16cid:durableId="1964801170">
    <w:abstractNumId w:val="34"/>
  </w:num>
  <w:num w:numId="24" w16cid:durableId="707265650">
    <w:abstractNumId w:val="2"/>
  </w:num>
  <w:num w:numId="25" w16cid:durableId="1323923127">
    <w:abstractNumId w:val="14"/>
  </w:num>
  <w:num w:numId="26" w16cid:durableId="2106220031">
    <w:abstractNumId w:val="35"/>
  </w:num>
  <w:num w:numId="27" w16cid:durableId="1538279297">
    <w:abstractNumId w:val="27"/>
  </w:num>
  <w:num w:numId="28" w16cid:durableId="530455564">
    <w:abstractNumId w:val="6"/>
  </w:num>
  <w:num w:numId="29" w16cid:durableId="840587672">
    <w:abstractNumId w:val="13"/>
  </w:num>
  <w:num w:numId="30" w16cid:durableId="119541991">
    <w:abstractNumId w:val="9"/>
  </w:num>
  <w:num w:numId="31" w16cid:durableId="932514283">
    <w:abstractNumId w:val="10"/>
  </w:num>
  <w:num w:numId="32" w16cid:durableId="740980774">
    <w:abstractNumId w:val="15"/>
  </w:num>
  <w:num w:numId="33" w16cid:durableId="422799875">
    <w:abstractNumId w:val="23"/>
  </w:num>
  <w:num w:numId="34" w16cid:durableId="1011760226">
    <w:abstractNumId w:val="17"/>
  </w:num>
  <w:num w:numId="35" w16cid:durableId="923996316">
    <w:abstractNumId w:val="22"/>
  </w:num>
  <w:num w:numId="36" w16cid:durableId="1970233922">
    <w:abstractNumId w:val="3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149A"/>
    <w:rsid w:val="00002266"/>
    <w:rsid w:val="00003785"/>
    <w:rsid w:val="00003ADA"/>
    <w:rsid w:val="00004107"/>
    <w:rsid w:val="00004969"/>
    <w:rsid w:val="00005627"/>
    <w:rsid w:val="00005A8D"/>
    <w:rsid w:val="00012145"/>
    <w:rsid w:val="00012368"/>
    <w:rsid w:val="000159C6"/>
    <w:rsid w:val="00015A2B"/>
    <w:rsid w:val="000174C7"/>
    <w:rsid w:val="00026761"/>
    <w:rsid w:val="0002743F"/>
    <w:rsid w:val="000319E0"/>
    <w:rsid w:val="0003215C"/>
    <w:rsid w:val="00032A8B"/>
    <w:rsid w:val="000330FF"/>
    <w:rsid w:val="00033D9D"/>
    <w:rsid w:val="000352AE"/>
    <w:rsid w:val="00035A6A"/>
    <w:rsid w:val="00036752"/>
    <w:rsid w:val="00036F27"/>
    <w:rsid w:val="0004010D"/>
    <w:rsid w:val="00041EBD"/>
    <w:rsid w:val="00042D12"/>
    <w:rsid w:val="00045963"/>
    <w:rsid w:val="000474D9"/>
    <w:rsid w:val="00047A52"/>
    <w:rsid w:val="00047D3B"/>
    <w:rsid w:val="00051753"/>
    <w:rsid w:val="000526F7"/>
    <w:rsid w:val="000535DC"/>
    <w:rsid w:val="0005398E"/>
    <w:rsid w:val="00055340"/>
    <w:rsid w:val="00055ED6"/>
    <w:rsid w:val="000606F3"/>
    <w:rsid w:val="00063557"/>
    <w:rsid w:val="000652D0"/>
    <w:rsid w:val="0006534C"/>
    <w:rsid w:val="00067F34"/>
    <w:rsid w:val="00072F25"/>
    <w:rsid w:val="00076CBA"/>
    <w:rsid w:val="00080958"/>
    <w:rsid w:val="0008113A"/>
    <w:rsid w:val="0008329C"/>
    <w:rsid w:val="00083FCF"/>
    <w:rsid w:val="00084532"/>
    <w:rsid w:val="00084E25"/>
    <w:rsid w:val="00085469"/>
    <w:rsid w:val="00085826"/>
    <w:rsid w:val="00086122"/>
    <w:rsid w:val="0009150F"/>
    <w:rsid w:val="0009231B"/>
    <w:rsid w:val="00096080"/>
    <w:rsid w:val="00096608"/>
    <w:rsid w:val="000A2C22"/>
    <w:rsid w:val="000A2D9D"/>
    <w:rsid w:val="000A3D4F"/>
    <w:rsid w:val="000A4AA3"/>
    <w:rsid w:val="000A5734"/>
    <w:rsid w:val="000B0D7E"/>
    <w:rsid w:val="000B29B0"/>
    <w:rsid w:val="000B4A31"/>
    <w:rsid w:val="000B579E"/>
    <w:rsid w:val="000B6F68"/>
    <w:rsid w:val="000B70FC"/>
    <w:rsid w:val="000B74E5"/>
    <w:rsid w:val="000C3A50"/>
    <w:rsid w:val="000C3A81"/>
    <w:rsid w:val="000C50E7"/>
    <w:rsid w:val="000C7A23"/>
    <w:rsid w:val="000D15C7"/>
    <w:rsid w:val="000D163F"/>
    <w:rsid w:val="000D77D2"/>
    <w:rsid w:val="000E1491"/>
    <w:rsid w:val="000E4B4C"/>
    <w:rsid w:val="000E75AD"/>
    <w:rsid w:val="000E79BA"/>
    <w:rsid w:val="000E7ECF"/>
    <w:rsid w:val="000F26CE"/>
    <w:rsid w:val="000F3C0C"/>
    <w:rsid w:val="000F75F0"/>
    <w:rsid w:val="001029A8"/>
    <w:rsid w:val="00102E02"/>
    <w:rsid w:val="00104BBB"/>
    <w:rsid w:val="00106E6E"/>
    <w:rsid w:val="001079BB"/>
    <w:rsid w:val="00115945"/>
    <w:rsid w:val="00116F2B"/>
    <w:rsid w:val="0012232D"/>
    <w:rsid w:val="00124D4A"/>
    <w:rsid w:val="00124D89"/>
    <w:rsid w:val="00125181"/>
    <w:rsid w:val="001256DD"/>
    <w:rsid w:val="001265F0"/>
    <w:rsid w:val="00130006"/>
    <w:rsid w:val="001309D9"/>
    <w:rsid w:val="00131A48"/>
    <w:rsid w:val="00132655"/>
    <w:rsid w:val="0013281A"/>
    <w:rsid w:val="00132836"/>
    <w:rsid w:val="0013598E"/>
    <w:rsid w:val="00140E45"/>
    <w:rsid w:val="0014140E"/>
    <w:rsid w:val="00142171"/>
    <w:rsid w:val="00150741"/>
    <w:rsid w:val="00150849"/>
    <w:rsid w:val="00151351"/>
    <w:rsid w:val="00151561"/>
    <w:rsid w:val="0015297B"/>
    <w:rsid w:val="0015458F"/>
    <w:rsid w:val="00157089"/>
    <w:rsid w:val="00160D8B"/>
    <w:rsid w:val="00161C55"/>
    <w:rsid w:val="00164E85"/>
    <w:rsid w:val="00166B0B"/>
    <w:rsid w:val="001672A7"/>
    <w:rsid w:val="00167439"/>
    <w:rsid w:val="00170356"/>
    <w:rsid w:val="001704BD"/>
    <w:rsid w:val="0017136D"/>
    <w:rsid w:val="00171D5D"/>
    <w:rsid w:val="00175CB7"/>
    <w:rsid w:val="001809A1"/>
    <w:rsid w:val="001810E3"/>
    <w:rsid w:val="00182072"/>
    <w:rsid w:val="00182A6D"/>
    <w:rsid w:val="001833BD"/>
    <w:rsid w:val="00183929"/>
    <w:rsid w:val="00184130"/>
    <w:rsid w:val="00190310"/>
    <w:rsid w:val="0019115A"/>
    <w:rsid w:val="00191416"/>
    <w:rsid w:val="0019199C"/>
    <w:rsid w:val="00193A38"/>
    <w:rsid w:val="00194AEB"/>
    <w:rsid w:val="00195918"/>
    <w:rsid w:val="001A4154"/>
    <w:rsid w:val="001A5157"/>
    <w:rsid w:val="001A5488"/>
    <w:rsid w:val="001A61AF"/>
    <w:rsid w:val="001A6C6B"/>
    <w:rsid w:val="001B1153"/>
    <w:rsid w:val="001B13C4"/>
    <w:rsid w:val="001B38CB"/>
    <w:rsid w:val="001B42C3"/>
    <w:rsid w:val="001B6D3E"/>
    <w:rsid w:val="001B6D7C"/>
    <w:rsid w:val="001B7E13"/>
    <w:rsid w:val="001B7EC9"/>
    <w:rsid w:val="001C0027"/>
    <w:rsid w:val="001C21B1"/>
    <w:rsid w:val="001C34A2"/>
    <w:rsid w:val="001C6718"/>
    <w:rsid w:val="001C7681"/>
    <w:rsid w:val="001C7D07"/>
    <w:rsid w:val="001D0897"/>
    <w:rsid w:val="001D3C97"/>
    <w:rsid w:val="001D47A3"/>
    <w:rsid w:val="001E359F"/>
    <w:rsid w:val="001E4B6F"/>
    <w:rsid w:val="001E4C1D"/>
    <w:rsid w:val="001E7875"/>
    <w:rsid w:val="001F0CD6"/>
    <w:rsid w:val="001F3AD3"/>
    <w:rsid w:val="001F57FF"/>
    <w:rsid w:val="002006F0"/>
    <w:rsid w:val="002011CF"/>
    <w:rsid w:val="00203615"/>
    <w:rsid w:val="00203A8E"/>
    <w:rsid w:val="00203C18"/>
    <w:rsid w:val="00204022"/>
    <w:rsid w:val="0020772E"/>
    <w:rsid w:val="00207F94"/>
    <w:rsid w:val="00210BB2"/>
    <w:rsid w:val="002167BE"/>
    <w:rsid w:val="00216AB4"/>
    <w:rsid w:val="0022160D"/>
    <w:rsid w:val="00223D66"/>
    <w:rsid w:val="002240B8"/>
    <w:rsid w:val="002249A6"/>
    <w:rsid w:val="002257E5"/>
    <w:rsid w:val="0022624B"/>
    <w:rsid w:val="00226840"/>
    <w:rsid w:val="00227B2B"/>
    <w:rsid w:val="0022CF2B"/>
    <w:rsid w:val="002302EB"/>
    <w:rsid w:val="00236682"/>
    <w:rsid w:val="00240B04"/>
    <w:rsid w:val="00244D27"/>
    <w:rsid w:val="002467B1"/>
    <w:rsid w:val="00247146"/>
    <w:rsid w:val="00247734"/>
    <w:rsid w:val="002479C4"/>
    <w:rsid w:val="00251830"/>
    <w:rsid w:val="0025254B"/>
    <w:rsid w:val="00253B39"/>
    <w:rsid w:val="00254481"/>
    <w:rsid w:val="00260743"/>
    <w:rsid w:val="00260B29"/>
    <w:rsid w:val="00262570"/>
    <w:rsid w:val="0026309F"/>
    <w:rsid w:val="00263E75"/>
    <w:rsid w:val="002658E6"/>
    <w:rsid w:val="00270D3C"/>
    <w:rsid w:val="00270EF4"/>
    <w:rsid w:val="002741DE"/>
    <w:rsid w:val="00276A5D"/>
    <w:rsid w:val="00281B62"/>
    <w:rsid w:val="00281C72"/>
    <w:rsid w:val="00282404"/>
    <w:rsid w:val="002830F7"/>
    <w:rsid w:val="00284358"/>
    <w:rsid w:val="00285478"/>
    <w:rsid w:val="00286B90"/>
    <w:rsid w:val="00286DD1"/>
    <w:rsid w:val="00286E64"/>
    <w:rsid w:val="00287166"/>
    <w:rsid w:val="00287C36"/>
    <w:rsid w:val="00292AA2"/>
    <w:rsid w:val="002964F6"/>
    <w:rsid w:val="002A2592"/>
    <w:rsid w:val="002A29F5"/>
    <w:rsid w:val="002A3FD4"/>
    <w:rsid w:val="002A5808"/>
    <w:rsid w:val="002A6378"/>
    <w:rsid w:val="002A7C02"/>
    <w:rsid w:val="002A7EC8"/>
    <w:rsid w:val="002B090A"/>
    <w:rsid w:val="002B094A"/>
    <w:rsid w:val="002B453A"/>
    <w:rsid w:val="002B68C6"/>
    <w:rsid w:val="002C136D"/>
    <w:rsid w:val="002C2A62"/>
    <w:rsid w:val="002C3BE3"/>
    <w:rsid w:val="002C3DDC"/>
    <w:rsid w:val="002C4C5C"/>
    <w:rsid w:val="002C660C"/>
    <w:rsid w:val="002D0BFA"/>
    <w:rsid w:val="002D1392"/>
    <w:rsid w:val="002D2925"/>
    <w:rsid w:val="002D2AE4"/>
    <w:rsid w:val="002D2CA6"/>
    <w:rsid w:val="002D4589"/>
    <w:rsid w:val="002D79F8"/>
    <w:rsid w:val="002D7ADE"/>
    <w:rsid w:val="002E119C"/>
    <w:rsid w:val="002E3962"/>
    <w:rsid w:val="002E452F"/>
    <w:rsid w:val="002E6ACF"/>
    <w:rsid w:val="002E7563"/>
    <w:rsid w:val="002F06D3"/>
    <w:rsid w:val="002F45F0"/>
    <w:rsid w:val="002F66CA"/>
    <w:rsid w:val="00300AEE"/>
    <w:rsid w:val="00301C7D"/>
    <w:rsid w:val="003029C7"/>
    <w:rsid w:val="0030470C"/>
    <w:rsid w:val="0030474B"/>
    <w:rsid w:val="00307983"/>
    <w:rsid w:val="00311B57"/>
    <w:rsid w:val="00311EBE"/>
    <w:rsid w:val="00312786"/>
    <w:rsid w:val="00314798"/>
    <w:rsid w:val="003201F8"/>
    <w:rsid w:val="00320B19"/>
    <w:rsid w:val="00322FC9"/>
    <w:rsid w:val="00326135"/>
    <w:rsid w:val="00327AC3"/>
    <w:rsid w:val="00330FAC"/>
    <w:rsid w:val="0033505A"/>
    <w:rsid w:val="00335B72"/>
    <w:rsid w:val="00336260"/>
    <w:rsid w:val="00337495"/>
    <w:rsid w:val="003446F3"/>
    <w:rsid w:val="0034525D"/>
    <w:rsid w:val="00345F96"/>
    <w:rsid w:val="00346DF4"/>
    <w:rsid w:val="00350456"/>
    <w:rsid w:val="00350BF7"/>
    <w:rsid w:val="00351F38"/>
    <w:rsid w:val="00352005"/>
    <w:rsid w:val="00352615"/>
    <w:rsid w:val="00352A2F"/>
    <w:rsid w:val="00352CF9"/>
    <w:rsid w:val="00353FC5"/>
    <w:rsid w:val="0035532A"/>
    <w:rsid w:val="003556C4"/>
    <w:rsid w:val="0035586F"/>
    <w:rsid w:val="003569DB"/>
    <w:rsid w:val="00356ED3"/>
    <w:rsid w:val="00360E60"/>
    <w:rsid w:val="003639FF"/>
    <w:rsid w:val="0036498E"/>
    <w:rsid w:val="00364B46"/>
    <w:rsid w:val="00365BE2"/>
    <w:rsid w:val="00365D72"/>
    <w:rsid w:val="00367481"/>
    <w:rsid w:val="00374908"/>
    <w:rsid w:val="003765AA"/>
    <w:rsid w:val="00380E14"/>
    <w:rsid w:val="00381265"/>
    <w:rsid w:val="00382BA4"/>
    <w:rsid w:val="00382FB6"/>
    <w:rsid w:val="00385129"/>
    <w:rsid w:val="003912CD"/>
    <w:rsid w:val="0039293B"/>
    <w:rsid w:val="00393671"/>
    <w:rsid w:val="00393C43"/>
    <w:rsid w:val="00394BCF"/>
    <w:rsid w:val="00395CB8"/>
    <w:rsid w:val="00397591"/>
    <w:rsid w:val="003A0644"/>
    <w:rsid w:val="003A11BC"/>
    <w:rsid w:val="003A19C8"/>
    <w:rsid w:val="003A421E"/>
    <w:rsid w:val="003A4BA4"/>
    <w:rsid w:val="003A748E"/>
    <w:rsid w:val="003A7EB2"/>
    <w:rsid w:val="003B13FD"/>
    <w:rsid w:val="003B142F"/>
    <w:rsid w:val="003B2709"/>
    <w:rsid w:val="003B2BA9"/>
    <w:rsid w:val="003B360D"/>
    <w:rsid w:val="003B4A0E"/>
    <w:rsid w:val="003B668D"/>
    <w:rsid w:val="003B6E4A"/>
    <w:rsid w:val="003B6FCA"/>
    <w:rsid w:val="003C322C"/>
    <w:rsid w:val="003C3965"/>
    <w:rsid w:val="003C430F"/>
    <w:rsid w:val="003C6485"/>
    <w:rsid w:val="003C7BD4"/>
    <w:rsid w:val="003C7C61"/>
    <w:rsid w:val="003D437E"/>
    <w:rsid w:val="003D5347"/>
    <w:rsid w:val="003E085F"/>
    <w:rsid w:val="003E176E"/>
    <w:rsid w:val="003E1ED8"/>
    <w:rsid w:val="003E33F4"/>
    <w:rsid w:val="003E39BC"/>
    <w:rsid w:val="003E6647"/>
    <w:rsid w:val="003E77C1"/>
    <w:rsid w:val="003E7EEC"/>
    <w:rsid w:val="003F2398"/>
    <w:rsid w:val="003F3752"/>
    <w:rsid w:val="003F3E5A"/>
    <w:rsid w:val="003F626C"/>
    <w:rsid w:val="003F6566"/>
    <w:rsid w:val="003F7058"/>
    <w:rsid w:val="003FBC7E"/>
    <w:rsid w:val="004005A5"/>
    <w:rsid w:val="00400624"/>
    <w:rsid w:val="00400756"/>
    <w:rsid w:val="00403E40"/>
    <w:rsid w:val="004058FF"/>
    <w:rsid w:val="004068F3"/>
    <w:rsid w:val="0040736D"/>
    <w:rsid w:val="00411112"/>
    <w:rsid w:val="00414610"/>
    <w:rsid w:val="0041640C"/>
    <w:rsid w:val="0041697C"/>
    <w:rsid w:val="00416D5B"/>
    <w:rsid w:val="00420092"/>
    <w:rsid w:val="00422D97"/>
    <w:rsid w:val="00425237"/>
    <w:rsid w:val="00425D17"/>
    <w:rsid w:val="00425D82"/>
    <w:rsid w:val="00427335"/>
    <w:rsid w:val="0042743E"/>
    <w:rsid w:val="0042773E"/>
    <w:rsid w:val="00427826"/>
    <w:rsid w:val="0043018F"/>
    <w:rsid w:val="00430B5D"/>
    <w:rsid w:val="00431D35"/>
    <w:rsid w:val="00434403"/>
    <w:rsid w:val="00434867"/>
    <w:rsid w:val="004355C3"/>
    <w:rsid w:val="004415A2"/>
    <w:rsid w:val="004417A6"/>
    <w:rsid w:val="00443F59"/>
    <w:rsid w:val="00451B71"/>
    <w:rsid w:val="00452E41"/>
    <w:rsid w:val="00452F86"/>
    <w:rsid w:val="00453537"/>
    <w:rsid w:val="0045386C"/>
    <w:rsid w:val="0046093A"/>
    <w:rsid w:val="00460C3E"/>
    <w:rsid w:val="00461DD2"/>
    <w:rsid w:val="00465E3A"/>
    <w:rsid w:val="00467B9C"/>
    <w:rsid w:val="00470838"/>
    <w:rsid w:val="00471C9D"/>
    <w:rsid w:val="00473214"/>
    <w:rsid w:val="00475AA5"/>
    <w:rsid w:val="004765C2"/>
    <w:rsid w:val="0048219F"/>
    <w:rsid w:val="00483116"/>
    <w:rsid w:val="004831D0"/>
    <w:rsid w:val="0048397B"/>
    <w:rsid w:val="00485F22"/>
    <w:rsid w:val="00486351"/>
    <w:rsid w:val="00487892"/>
    <w:rsid w:val="00487D3B"/>
    <w:rsid w:val="00487ED0"/>
    <w:rsid w:val="004902E8"/>
    <w:rsid w:val="00491707"/>
    <w:rsid w:val="0049620F"/>
    <w:rsid w:val="0049687E"/>
    <w:rsid w:val="00496AE3"/>
    <w:rsid w:val="004A17CC"/>
    <w:rsid w:val="004A1C4F"/>
    <w:rsid w:val="004A1E0A"/>
    <w:rsid w:val="004A1E1F"/>
    <w:rsid w:val="004A2A48"/>
    <w:rsid w:val="004B4E1E"/>
    <w:rsid w:val="004C04A5"/>
    <w:rsid w:val="004C3246"/>
    <w:rsid w:val="004C4524"/>
    <w:rsid w:val="004C51F5"/>
    <w:rsid w:val="004C7F97"/>
    <w:rsid w:val="004D10FD"/>
    <w:rsid w:val="004D4B7F"/>
    <w:rsid w:val="004D4EFB"/>
    <w:rsid w:val="004D5602"/>
    <w:rsid w:val="004E1BC5"/>
    <w:rsid w:val="004E1D34"/>
    <w:rsid w:val="004E1FB8"/>
    <w:rsid w:val="004E57D6"/>
    <w:rsid w:val="004E5886"/>
    <w:rsid w:val="004E5EF8"/>
    <w:rsid w:val="004E78D6"/>
    <w:rsid w:val="004F206E"/>
    <w:rsid w:val="004F2155"/>
    <w:rsid w:val="004F21AD"/>
    <w:rsid w:val="004F5580"/>
    <w:rsid w:val="004F60AE"/>
    <w:rsid w:val="004F69BC"/>
    <w:rsid w:val="00502942"/>
    <w:rsid w:val="00510B3A"/>
    <w:rsid w:val="005114DE"/>
    <w:rsid w:val="00513DEA"/>
    <w:rsid w:val="00514D91"/>
    <w:rsid w:val="005158AA"/>
    <w:rsid w:val="00515B22"/>
    <w:rsid w:val="00517525"/>
    <w:rsid w:val="00517CE3"/>
    <w:rsid w:val="005214D9"/>
    <w:rsid w:val="00521912"/>
    <w:rsid w:val="0052470E"/>
    <w:rsid w:val="00525EA2"/>
    <w:rsid w:val="00527227"/>
    <w:rsid w:val="00527C35"/>
    <w:rsid w:val="00530956"/>
    <w:rsid w:val="00532096"/>
    <w:rsid w:val="0053252A"/>
    <w:rsid w:val="00533177"/>
    <w:rsid w:val="005356FC"/>
    <w:rsid w:val="005416DA"/>
    <w:rsid w:val="00541C23"/>
    <w:rsid w:val="00541CE0"/>
    <w:rsid w:val="00543CD4"/>
    <w:rsid w:val="00544FD4"/>
    <w:rsid w:val="00547464"/>
    <w:rsid w:val="00550CFF"/>
    <w:rsid w:val="00550DF4"/>
    <w:rsid w:val="00553706"/>
    <w:rsid w:val="0055374C"/>
    <w:rsid w:val="005537BD"/>
    <w:rsid w:val="005567E0"/>
    <w:rsid w:val="005603AA"/>
    <w:rsid w:val="005612DC"/>
    <w:rsid w:val="00563160"/>
    <w:rsid w:val="00563E4D"/>
    <w:rsid w:val="00566AE2"/>
    <w:rsid w:val="005700B0"/>
    <w:rsid w:val="0057047D"/>
    <w:rsid w:val="00573F1D"/>
    <w:rsid w:val="00574409"/>
    <w:rsid w:val="005800A4"/>
    <w:rsid w:val="005815FD"/>
    <w:rsid w:val="0058322C"/>
    <w:rsid w:val="00583CEE"/>
    <w:rsid w:val="0058407F"/>
    <w:rsid w:val="00584319"/>
    <w:rsid w:val="005849ED"/>
    <w:rsid w:val="00584AD4"/>
    <w:rsid w:val="005862C9"/>
    <w:rsid w:val="00586591"/>
    <w:rsid w:val="0058727D"/>
    <w:rsid w:val="00587AEF"/>
    <w:rsid w:val="00592807"/>
    <w:rsid w:val="005932A7"/>
    <w:rsid w:val="005953F3"/>
    <w:rsid w:val="00596FAE"/>
    <w:rsid w:val="0059769F"/>
    <w:rsid w:val="005A2542"/>
    <w:rsid w:val="005A27BE"/>
    <w:rsid w:val="005A2E8C"/>
    <w:rsid w:val="005A41C9"/>
    <w:rsid w:val="005A52BE"/>
    <w:rsid w:val="005A619C"/>
    <w:rsid w:val="005A6D46"/>
    <w:rsid w:val="005B0E01"/>
    <w:rsid w:val="005B4BA2"/>
    <w:rsid w:val="005B54C7"/>
    <w:rsid w:val="005B67B3"/>
    <w:rsid w:val="005B7B40"/>
    <w:rsid w:val="005C1BC7"/>
    <w:rsid w:val="005C755D"/>
    <w:rsid w:val="005D2686"/>
    <w:rsid w:val="005D29FE"/>
    <w:rsid w:val="005D2B27"/>
    <w:rsid w:val="005D2E0F"/>
    <w:rsid w:val="005D31A7"/>
    <w:rsid w:val="005D4759"/>
    <w:rsid w:val="005D5B99"/>
    <w:rsid w:val="005D6A44"/>
    <w:rsid w:val="005E0075"/>
    <w:rsid w:val="005E1E78"/>
    <w:rsid w:val="005E3D90"/>
    <w:rsid w:val="005E47E9"/>
    <w:rsid w:val="005E7167"/>
    <w:rsid w:val="005E73BF"/>
    <w:rsid w:val="005F09AF"/>
    <w:rsid w:val="005F366B"/>
    <w:rsid w:val="005F4D0B"/>
    <w:rsid w:val="005F6CDB"/>
    <w:rsid w:val="00606A42"/>
    <w:rsid w:val="00606BF7"/>
    <w:rsid w:val="0060771D"/>
    <w:rsid w:val="00607F75"/>
    <w:rsid w:val="00610B29"/>
    <w:rsid w:val="006118BC"/>
    <w:rsid w:val="006119CC"/>
    <w:rsid w:val="00615099"/>
    <w:rsid w:val="00615318"/>
    <w:rsid w:val="006153AC"/>
    <w:rsid w:val="00616E64"/>
    <w:rsid w:val="00617A81"/>
    <w:rsid w:val="0062040C"/>
    <w:rsid w:val="00621D43"/>
    <w:rsid w:val="00624C87"/>
    <w:rsid w:val="00626839"/>
    <w:rsid w:val="00626C1C"/>
    <w:rsid w:val="00631BA9"/>
    <w:rsid w:val="00637592"/>
    <w:rsid w:val="00637D31"/>
    <w:rsid w:val="00640A85"/>
    <w:rsid w:val="00642173"/>
    <w:rsid w:val="0064514D"/>
    <w:rsid w:val="00645D4B"/>
    <w:rsid w:val="00647A49"/>
    <w:rsid w:val="00650BF9"/>
    <w:rsid w:val="00651ACA"/>
    <w:rsid w:val="0065270F"/>
    <w:rsid w:val="00652D16"/>
    <w:rsid w:val="006549D0"/>
    <w:rsid w:val="00654F6C"/>
    <w:rsid w:val="006556D2"/>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C72"/>
    <w:rsid w:val="00676E83"/>
    <w:rsid w:val="006779CE"/>
    <w:rsid w:val="00681B3F"/>
    <w:rsid w:val="00682354"/>
    <w:rsid w:val="00683311"/>
    <w:rsid w:val="006842AC"/>
    <w:rsid w:val="006851C7"/>
    <w:rsid w:val="00687A5F"/>
    <w:rsid w:val="006900F0"/>
    <w:rsid w:val="006916BA"/>
    <w:rsid w:val="006932CC"/>
    <w:rsid w:val="0069509C"/>
    <w:rsid w:val="006976EE"/>
    <w:rsid w:val="006A3795"/>
    <w:rsid w:val="006A4194"/>
    <w:rsid w:val="006A41A9"/>
    <w:rsid w:val="006A4722"/>
    <w:rsid w:val="006A575A"/>
    <w:rsid w:val="006A6028"/>
    <w:rsid w:val="006A6BA6"/>
    <w:rsid w:val="006A72D7"/>
    <w:rsid w:val="006B4C04"/>
    <w:rsid w:val="006B501B"/>
    <w:rsid w:val="006B6D98"/>
    <w:rsid w:val="006B7FBD"/>
    <w:rsid w:val="006C4A36"/>
    <w:rsid w:val="006C500E"/>
    <w:rsid w:val="006C6C13"/>
    <w:rsid w:val="006C7868"/>
    <w:rsid w:val="006D0AED"/>
    <w:rsid w:val="006D0C87"/>
    <w:rsid w:val="006D3620"/>
    <w:rsid w:val="006D71B1"/>
    <w:rsid w:val="006E100C"/>
    <w:rsid w:val="006E26EE"/>
    <w:rsid w:val="006E3B49"/>
    <w:rsid w:val="006E6D43"/>
    <w:rsid w:val="006E7B1B"/>
    <w:rsid w:val="006F0B5A"/>
    <w:rsid w:val="006F1AC7"/>
    <w:rsid w:val="006F30BB"/>
    <w:rsid w:val="006F4A05"/>
    <w:rsid w:val="006F7875"/>
    <w:rsid w:val="00700EB8"/>
    <w:rsid w:val="00700F1D"/>
    <w:rsid w:val="007016BD"/>
    <w:rsid w:val="00705CF9"/>
    <w:rsid w:val="0070649D"/>
    <w:rsid w:val="00706C3D"/>
    <w:rsid w:val="00707DC0"/>
    <w:rsid w:val="00710559"/>
    <w:rsid w:val="007114B1"/>
    <w:rsid w:val="007131DB"/>
    <w:rsid w:val="007133B4"/>
    <w:rsid w:val="007141D7"/>
    <w:rsid w:val="00720D5C"/>
    <w:rsid w:val="00724E23"/>
    <w:rsid w:val="007262F9"/>
    <w:rsid w:val="00727C31"/>
    <w:rsid w:val="00732A75"/>
    <w:rsid w:val="00735E70"/>
    <w:rsid w:val="007366C7"/>
    <w:rsid w:val="007369C0"/>
    <w:rsid w:val="00737965"/>
    <w:rsid w:val="00737B6F"/>
    <w:rsid w:val="007424C4"/>
    <w:rsid w:val="007426DD"/>
    <w:rsid w:val="007429EA"/>
    <w:rsid w:val="00744564"/>
    <w:rsid w:val="00746CC7"/>
    <w:rsid w:val="00751E83"/>
    <w:rsid w:val="00751F59"/>
    <w:rsid w:val="00754739"/>
    <w:rsid w:val="00754D1E"/>
    <w:rsid w:val="00754D4F"/>
    <w:rsid w:val="0075522A"/>
    <w:rsid w:val="00756380"/>
    <w:rsid w:val="00756AE1"/>
    <w:rsid w:val="00757EA7"/>
    <w:rsid w:val="00760794"/>
    <w:rsid w:val="007612A3"/>
    <w:rsid w:val="00763782"/>
    <w:rsid w:val="00763D02"/>
    <w:rsid w:val="007646D1"/>
    <w:rsid w:val="00770484"/>
    <w:rsid w:val="00770876"/>
    <w:rsid w:val="007715F8"/>
    <w:rsid w:val="007733B1"/>
    <w:rsid w:val="00776BF6"/>
    <w:rsid w:val="007828CD"/>
    <w:rsid w:val="0078372E"/>
    <w:rsid w:val="007844F3"/>
    <w:rsid w:val="00784ACA"/>
    <w:rsid w:val="00785D5B"/>
    <w:rsid w:val="00791301"/>
    <w:rsid w:val="00794BBF"/>
    <w:rsid w:val="00797847"/>
    <w:rsid w:val="007A06F6"/>
    <w:rsid w:val="007A2B4D"/>
    <w:rsid w:val="007A41DE"/>
    <w:rsid w:val="007A50F9"/>
    <w:rsid w:val="007B022F"/>
    <w:rsid w:val="007B0C6F"/>
    <w:rsid w:val="007B0E92"/>
    <w:rsid w:val="007B12C6"/>
    <w:rsid w:val="007B7BED"/>
    <w:rsid w:val="007BB88D"/>
    <w:rsid w:val="007C0CCE"/>
    <w:rsid w:val="007C11AB"/>
    <w:rsid w:val="007C20DC"/>
    <w:rsid w:val="007C27C0"/>
    <w:rsid w:val="007C2B4F"/>
    <w:rsid w:val="007C2BF3"/>
    <w:rsid w:val="007C47CF"/>
    <w:rsid w:val="007C5940"/>
    <w:rsid w:val="007C6339"/>
    <w:rsid w:val="007D2012"/>
    <w:rsid w:val="007D243C"/>
    <w:rsid w:val="007D57F6"/>
    <w:rsid w:val="007D5FF1"/>
    <w:rsid w:val="007D78B2"/>
    <w:rsid w:val="007D7906"/>
    <w:rsid w:val="007E149B"/>
    <w:rsid w:val="007F10E6"/>
    <w:rsid w:val="007F12CD"/>
    <w:rsid w:val="007F14B5"/>
    <w:rsid w:val="007F2547"/>
    <w:rsid w:val="007F2D97"/>
    <w:rsid w:val="007F433E"/>
    <w:rsid w:val="00806F90"/>
    <w:rsid w:val="00811CE1"/>
    <w:rsid w:val="00812E87"/>
    <w:rsid w:val="008132B9"/>
    <w:rsid w:val="00813AB4"/>
    <w:rsid w:val="00814A2F"/>
    <w:rsid w:val="00816C4E"/>
    <w:rsid w:val="00820C8D"/>
    <w:rsid w:val="00820E8B"/>
    <w:rsid w:val="0082187C"/>
    <w:rsid w:val="00824150"/>
    <w:rsid w:val="00824DCC"/>
    <w:rsid w:val="008260B4"/>
    <w:rsid w:val="00826309"/>
    <w:rsid w:val="00830164"/>
    <w:rsid w:val="00830CA4"/>
    <w:rsid w:val="00831951"/>
    <w:rsid w:val="00831D43"/>
    <w:rsid w:val="008321D4"/>
    <w:rsid w:val="00832D18"/>
    <w:rsid w:val="00835D5B"/>
    <w:rsid w:val="008406B9"/>
    <w:rsid w:val="00840DED"/>
    <w:rsid w:val="00843BFF"/>
    <w:rsid w:val="00845507"/>
    <w:rsid w:val="008477C2"/>
    <w:rsid w:val="008512C6"/>
    <w:rsid w:val="00853125"/>
    <w:rsid w:val="00853B81"/>
    <w:rsid w:val="00855A12"/>
    <w:rsid w:val="00856276"/>
    <w:rsid w:val="00856B87"/>
    <w:rsid w:val="00857F41"/>
    <w:rsid w:val="00862DD9"/>
    <w:rsid w:val="00862E2B"/>
    <w:rsid w:val="00863DAD"/>
    <w:rsid w:val="0086421F"/>
    <w:rsid w:val="00866895"/>
    <w:rsid w:val="00872323"/>
    <w:rsid w:val="00874373"/>
    <w:rsid w:val="00874BF5"/>
    <w:rsid w:val="00876509"/>
    <w:rsid w:val="00876D99"/>
    <w:rsid w:val="00882B38"/>
    <w:rsid w:val="00883A8F"/>
    <w:rsid w:val="00886373"/>
    <w:rsid w:val="00886AC7"/>
    <w:rsid w:val="00890F12"/>
    <w:rsid w:val="0089204B"/>
    <w:rsid w:val="00892B66"/>
    <w:rsid w:val="00893E26"/>
    <w:rsid w:val="008950C5"/>
    <w:rsid w:val="008A14A5"/>
    <w:rsid w:val="008A3706"/>
    <w:rsid w:val="008A3EB5"/>
    <w:rsid w:val="008A580D"/>
    <w:rsid w:val="008A589E"/>
    <w:rsid w:val="008A6C9F"/>
    <w:rsid w:val="008B1D6A"/>
    <w:rsid w:val="008B3162"/>
    <w:rsid w:val="008B5CA0"/>
    <w:rsid w:val="008B6891"/>
    <w:rsid w:val="008B6AFB"/>
    <w:rsid w:val="008B7C61"/>
    <w:rsid w:val="008C2ACE"/>
    <w:rsid w:val="008C2B04"/>
    <w:rsid w:val="008C4F21"/>
    <w:rsid w:val="008C5298"/>
    <w:rsid w:val="008C6DC6"/>
    <w:rsid w:val="008C764F"/>
    <w:rsid w:val="008D18CF"/>
    <w:rsid w:val="008D27F9"/>
    <w:rsid w:val="008D2A3F"/>
    <w:rsid w:val="008D3505"/>
    <w:rsid w:val="008D54FD"/>
    <w:rsid w:val="008D567E"/>
    <w:rsid w:val="008D5D1B"/>
    <w:rsid w:val="008D5D48"/>
    <w:rsid w:val="008D6B1A"/>
    <w:rsid w:val="008D78A8"/>
    <w:rsid w:val="008E0565"/>
    <w:rsid w:val="008E065F"/>
    <w:rsid w:val="008E210B"/>
    <w:rsid w:val="008E2DB7"/>
    <w:rsid w:val="008E30BD"/>
    <w:rsid w:val="008E49E8"/>
    <w:rsid w:val="008E5670"/>
    <w:rsid w:val="008F137C"/>
    <w:rsid w:val="008F3EC8"/>
    <w:rsid w:val="008F4702"/>
    <w:rsid w:val="008F4B48"/>
    <w:rsid w:val="009012C7"/>
    <w:rsid w:val="00901ABB"/>
    <w:rsid w:val="00901EB0"/>
    <w:rsid w:val="0090395D"/>
    <w:rsid w:val="009040FB"/>
    <w:rsid w:val="00905B66"/>
    <w:rsid w:val="009066D6"/>
    <w:rsid w:val="00906D01"/>
    <w:rsid w:val="00911C76"/>
    <w:rsid w:val="00912467"/>
    <w:rsid w:val="00917199"/>
    <w:rsid w:val="00920186"/>
    <w:rsid w:val="00920490"/>
    <w:rsid w:val="009220FB"/>
    <w:rsid w:val="00924DCB"/>
    <w:rsid w:val="00925999"/>
    <w:rsid w:val="00926E2B"/>
    <w:rsid w:val="00930F87"/>
    <w:rsid w:val="0093193E"/>
    <w:rsid w:val="00932502"/>
    <w:rsid w:val="009346CD"/>
    <w:rsid w:val="00934748"/>
    <w:rsid w:val="00936AC2"/>
    <w:rsid w:val="00940AEF"/>
    <w:rsid w:val="00942333"/>
    <w:rsid w:val="00944E5F"/>
    <w:rsid w:val="0095028F"/>
    <w:rsid w:val="00951CC1"/>
    <w:rsid w:val="00952C9C"/>
    <w:rsid w:val="009537FD"/>
    <w:rsid w:val="00954F2A"/>
    <w:rsid w:val="00955EB6"/>
    <w:rsid w:val="00963C2C"/>
    <w:rsid w:val="00963DB1"/>
    <w:rsid w:val="009640C6"/>
    <w:rsid w:val="00966A02"/>
    <w:rsid w:val="00966D56"/>
    <w:rsid w:val="00970F0D"/>
    <w:rsid w:val="00972878"/>
    <w:rsid w:val="00974FB3"/>
    <w:rsid w:val="00976046"/>
    <w:rsid w:val="00976710"/>
    <w:rsid w:val="009770DD"/>
    <w:rsid w:val="00982369"/>
    <w:rsid w:val="00982EFB"/>
    <w:rsid w:val="009869E8"/>
    <w:rsid w:val="0099091D"/>
    <w:rsid w:val="00994DA2"/>
    <w:rsid w:val="00994EB0"/>
    <w:rsid w:val="00995377"/>
    <w:rsid w:val="00995FFA"/>
    <w:rsid w:val="00996593"/>
    <w:rsid w:val="009A0F44"/>
    <w:rsid w:val="009A2610"/>
    <w:rsid w:val="009A3A73"/>
    <w:rsid w:val="009A5C36"/>
    <w:rsid w:val="009A636A"/>
    <w:rsid w:val="009A7DCF"/>
    <w:rsid w:val="009B0255"/>
    <w:rsid w:val="009B20E3"/>
    <w:rsid w:val="009B3C1C"/>
    <w:rsid w:val="009B6DEA"/>
    <w:rsid w:val="009B70A5"/>
    <w:rsid w:val="009B78FE"/>
    <w:rsid w:val="009C04FA"/>
    <w:rsid w:val="009C4C69"/>
    <w:rsid w:val="009C4E0D"/>
    <w:rsid w:val="009C5AA1"/>
    <w:rsid w:val="009C63D6"/>
    <w:rsid w:val="009C662D"/>
    <w:rsid w:val="009D0DC9"/>
    <w:rsid w:val="009D0E94"/>
    <w:rsid w:val="009D27C6"/>
    <w:rsid w:val="009D6C27"/>
    <w:rsid w:val="009D7664"/>
    <w:rsid w:val="009E1FAA"/>
    <w:rsid w:val="009E423B"/>
    <w:rsid w:val="009F0869"/>
    <w:rsid w:val="009F1D9D"/>
    <w:rsid w:val="009F2F45"/>
    <w:rsid w:val="009F44B2"/>
    <w:rsid w:val="009F6158"/>
    <w:rsid w:val="009F73CF"/>
    <w:rsid w:val="009F7A59"/>
    <w:rsid w:val="009F7DB1"/>
    <w:rsid w:val="00A009EC"/>
    <w:rsid w:val="00A02BFE"/>
    <w:rsid w:val="00A0317F"/>
    <w:rsid w:val="00A03BC2"/>
    <w:rsid w:val="00A03D60"/>
    <w:rsid w:val="00A043CA"/>
    <w:rsid w:val="00A10845"/>
    <w:rsid w:val="00A11474"/>
    <w:rsid w:val="00A12DBF"/>
    <w:rsid w:val="00A149D8"/>
    <w:rsid w:val="00A15626"/>
    <w:rsid w:val="00A1575C"/>
    <w:rsid w:val="00A16D40"/>
    <w:rsid w:val="00A2172F"/>
    <w:rsid w:val="00A21FA2"/>
    <w:rsid w:val="00A22332"/>
    <w:rsid w:val="00A23084"/>
    <w:rsid w:val="00A23850"/>
    <w:rsid w:val="00A23B34"/>
    <w:rsid w:val="00A277B1"/>
    <w:rsid w:val="00A327EF"/>
    <w:rsid w:val="00A33336"/>
    <w:rsid w:val="00A3397D"/>
    <w:rsid w:val="00A365F8"/>
    <w:rsid w:val="00A433AB"/>
    <w:rsid w:val="00A43F6E"/>
    <w:rsid w:val="00A453B3"/>
    <w:rsid w:val="00A4554A"/>
    <w:rsid w:val="00A46006"/>
    <w:rsid w:val="00A4620D"/>
    <w:rsid w:val="00A46686"/>
    <w:rsid w:val="00A50CF9"/>
    <w:rsid w:val="00A56692"/>
    <w:rsid w:val="00A62BCE"/>
    <w:rsid w:val="00A62EA1"/>
    <w:rsid w:val="00A64BD9"/>
    <w:rsid w:val="00A653DD"/>
    <w:rsid w:val="00A70D4D"/>
    <w:rsid w:val="00A75E3C"/>
    <w:rsid w:val="00A773B5"/>
    <w:rsid w:val="00A81BAC"/>
    <w:rsid w:val="00A82142"/>
    <w:rsid w:val="00A821A1"/>
    <w:rsid w:val="00A834B2"/>
    <w:rsid w:val="00A86264"/>
    <w:rsid w:val="00A86439"/>
    <w:rsid w:val="00A91877"/>
    <w:rsid w:val="00A92214"/>
    <w:rsid w:val="00A927AD"/>
    <w:rsid w:val="00A939CD"/>
    <w:rsid w:val="00A93F4A"/>
    <w:rsid w:val="00A94378"/>
    <w:rsid w:val="00AA4991"/>
    <w:rsid w:val="00AA58CA"/>
    <w:rsid w:val="00AB0078"/>
    <w:rsid w:val="00AB028A"/>
    <w:rsid w:val="00AB0C7D"/>
    <w:rsid w:val="00AB1D86"/>
    <w:rsid w:val="00AB38ED"/>
    <w:rsid w:val="00AC0727"/>
    <w:rsid w:val="00AC0C02"/>
    <w:rsid w:val="00AC1562"/>
    <w:rsid w:val="00AC2E6D"/>
    <w:rsid w:val="00AC3A96"/>
    <w:rsid w:val="00AC490E"/>
    <w:rsid w:val="00AD3EDA"/>
    <w:rsid w:val="00AD3F52"/>
    <w:rsid w:val="00AD4050"/>
    <w:rsid w:val="00AD55C8"/>
    <w:rsid w:val="00AD6DF3"/>
    <w:rsid w:val="00AD7D44"/>
    <w:rsid w:val="00AE1A80"/>
    <w:rsid w:val="00AE2C65"/>
    <w:rsid w:val="00AE4386"/>
    <w:rsid w:val="00AE48DD"/>
    <w:rsid w:val="00AE5B2E"/>
    <w:rsid w:val="00AE7534"/>
    <w:rsid w:val="00AF0C5C"/>
    <w:rsid w:val="00AF4F3F"/>
    <w:rsid w:val="00AF6B92"/>
    <w:rsid w:val="00AF7700"/>
    <w:rsid w:val="00AF7BB7"/>
    <w:rsid w:val="00B01636"/>
    <w:rsid w:val="00B01C92"/>
    <w:rsid w:val="00B0323D"/>
    <w:rsid w:val="00B03D94"/>
    <w:rsid w:val="00B06EDE"/>
    <w:rsid w:val="00B06FDE"/>
    <w:rsid w:val="00B07865"/>
    <w:rsid w:val="00B1022B"/>
    <w:rsid w:val="00B12ED5"/>
    <w:rsid w:val="00B130D8"/>
    <w:rsid w:val="00B14378"/>
    <w:rsid w:val="00B1453A"/>
    <w:rsid w:val="00B17527"/>
    <w:rsid w:val="00B17820"/>
    <w:rsid w:val="00B21AC4"/>
    <w:rsid w:val="00B22725"/>
    <w:rsid w:val="00B229BD"/>
    <w:rsid w:val="00B22A3F"/>
    <w:rsid w:val="00B22C14"/>
    <w:rsid w:val="00B24990"/>
    <w:rsid w:val="00B3188A"/>
    <w:rsid w:val="00B31CBA"/>
    <w:rsid w:val="00B31E5B"/>
    <w:rsid w:val="00B32656"/>
    <w:rsid w:val="00B33363"/>
    <w:rsid w:val="00B374B6"/>
    <w:rsid w:val="00B401B1"/>
    <w:rsid w:val="00B43627"/>
    <w:rsid w:val="00B469EF"/>
    <w:rsid w:val="00B53295"/>
    <w:rsid w:val="00B53E6D"/>
    <w:rsid w:val="00B5472B"/>
    <w:rsid w:val="00B56319"/>
    <w:rsid w:val="00B5637B"/>
    <w:rsid w:val="00B5789F"/>
    <w:rsid w:val="00B6064B"/>
    <w:rsid w:val="00B61484"/>
    <w:rsid w:val="00B63281"/>
    <w:rsid w:val="00B63453"/>
    <w:rsid w:val="00B655F5"/>
    <w:rsid w:val="00B70D12"/>
    <w:rsid w:val="00B735CC"/>
    <w:rsid w:val="00B75EDA"/>
    <w:rsid w:val="00B7649A"/>
    <w:rsid w:val="00B764B0"/>
    <w:rsid w:val="00B771BD"/>
    <w:rsid w:val="00B81EEA"/>
    <w:rsid w:val="00B85D98"/>
    <w:rsid w:val="00B862C7"/>
    <w:rsid w:val="00B8757E"/>
    <w:rsid w:val="00B87AAB"/>
    <w:rsid w:val="00B93483"/>
    <w:rsid w:val="00B93F27"/>
    <w:rsid w:val="00B9758B"/>
    <w:rsid w:val="00BA08D5"/>
    <w:rsid w:val="00BA0C0A"/>
    <w:rsid w:val="00BA0DDD"/>
    <w:rsid w:val="00BA1E8D"/>
    <w:rsid w:val="00BA25E7"/>
    <w:rsid w:val="00BA2EC4"/>
    <w:rsid w:val="00BA2F9C"/>
    <w:rsid w:val="00BA3D79"/>
    <w:rsid w:val="00BA3F53"/>
    <w:rsid w:val="00BA4081"/>
    <w:rsid w:val="00BA5C49"/>
    <w:rsid w:val="00BA65AA"/>
    <w:rsid w:val="00BA7D5C"/>
    <w:rsid w:val="00BB07D8"/>
    <w:rsid w:val="00BB2C05"/>
    <w:rsid w:val="00BB398F"/>
    <w:rsid w:val="00BB3B73"/>
    <w:rsid w:val="00BB3B81"/>
    <w:rsid w:val="00BB7C5F"/>
    <w:rsid w:val="00BC15F1"/>
    <w:rsid w:val="00BC1E6C"/>
    <w:rsid w:val="00BC38C7"/>
    <w:rsid w:val="00BC4142"/>
    <w:rsid w:val="00BC42E1"/>
    <w:rsid w:val="00BC516D"/>
    <w:rsid w:val="00BC7B47"/>
    <w:rsid w:val="00BD021F"/>
    <w:rsid w:val="00BD106E"/>
    <w:rsid w:val="00BD336D"/>
    <w:rsid w:val="00BD527E"/>
    <w:rsid w:val="00BD7096"/>
    <w:rsid w:val="00BD7550"/>
    <w:rsid w:val="00BE3B44"/>
    <w:rsid w:val="00BE6B34"/>
    <w:rsid w:val="00BF083A"/>
    <w:rsid w:val="00BF1822"/>
    <w:rsid w:val="00BF1EBC"/>
    <w:rsid w:val="00BF3140"/>
    <w:rsid w:val="00BF37D4"/>
    <w:rsid w:val="00BF666C"/>
    <w:rsid w:val="00C02388"/>
    <w:rsid w:val="00C02F79"/>
    <w:rsid w:val="00C04D3B"/>
    <w:rsid w:val="00C04EC1"/>
    <w:rsid w:val="00C057C6"/>
    <w:rsid w:val="00C06382"/>
    <w:rsid w:val="00C07883"/>
    <w:rsid w:val="00C11821"/>
    <w:rsid w:val="00C12E52"/>
    <w:rsid w:val="00C15D93"/>
    <w:rsid w:val="00C20B2C"/>
    <w:rsid w:val="00C2117E"/>
    <w:rsid w:val="00C21C17"/>
    <w:rsid w:val="00C21EF6"/>
    <w:rsid w:val="00C23575"/>
    <w:rsid w:val="00C2668A"/>
    <w:rsid w:val="00C273DA"/>
    <w:rsid w:val="00C325C6"/>
    <w:rsid w:val="00C32CD9"/>
    <w:rsid w:val="00C33BCD"/>
    <w:rsid w:val="00C34529"/>
    <w:rsid w:val="00C3504B"/>
    <w:rsid w:val="00C35C18"/>
    <w:rsid w:val="00C36AD0"/>
    <w:rsid w:val="00C40BB2"/>
    <w:rsid w:val="00C42DFF"/>
    <w:rsid w:val="00C46D2B"/>
    <w:rsid w:val="00C470E9"/>
    <w:rsid w:val="00C5034F"/>
    <w:rsid w:val="00C52335"/>
    <w:rsid w:val="00C52AE0"/>
    <w:rsid w:val="00C54137"/>
    <w:rsid w:val="00C549BF"/>
    <w:rsid w:val="00C563B3"/>
    <w:rsid w:val="00C56F9C"/>
    <w:rsid w:val="00C614ED"/>
    <w:rsid w:val="00C662E9"/>
    <w:rsid w:val="00C664A4"/>
    <w:rsid w:val="00C6716E"/>
    <w:rsid w:val="00C674DB"/>
    <w:rsid w:val="00C70424"/>
    <w:rsid w:val="00C73FB4"/>
    <w:rsid w:val="00C74976"/>
    <w:rsid w:val="00C7534F"/>
    <w:rsid w:val="00C758F4"/>
    <w:rsid w:val="00C7627C"/>
    <w:rsid w:val="00C76A83"/>
    <w:rsid w:val="00C80B89"/>
    <w:rsid w:val="00C83A5A"/>
    <w:rsid w:val="00C83AA4"/>
    <w:rsid w:val="00C83E48"/>
    <w:rsid w:val="00C84B67"/>
    <w:rsid w:val="00C929CD"/>
    <w:rsid w:val="00C96B28"/>
    <w:rsid w:val="00C97A55"/>
    <w:rsid w:val="00CA0C44"/>
    <w:rsid w:val="00CA2273"/>
    <w:rsid w:val="00CA2B5E"/>
    <w:rsid w:val="00CA41E2"/>
    <w:rsid w:val="00CA45BA"/>
    <w:rsid w:val="00CA4878"/>
    <w:rsid w:val="00CA5FC9"/>
    <w:rsid w:val="00CA790A"/>
    <w:rsid w:val="00CA7D7D"/>
    <w:rsid w:val="00CB08E5"/>
    <w:rsid w:val="00CB441E"/>
    <w:rsid w:val="00CB4E89"/>
    <w:rsid w:val="00CB77A8"/>
    <w:rsid w:val="00CB7A4A"/>
    <w:rsid w:val="00CC1AD8"/>
    <w:rsid w:val="00CC3AAB"/>
    <w:rsid w:val="00CC4664"/>
    <w:rsid w:val="00CC612D"/>
    <w:rsid w:val="00CC798A"/>
    <w:rsid w:val="00CD1F06"/>
    <w:rsid w:val="00CD308A"/>
    <w:rsid w:val="00CD3F7E"/>
    <w:rsid w:val="00CD4579"/>
    <w:rsid w:val="00CD4DC8"/>
    <w:rsid w:val="00CD5224"/>
    <w:rsid w:val="00CE0AC6"/>
    <w:rsid w:val="00CE2492"/>
    <w:rsid w:val="00CE3B58"/>
    <w:rsid w:val="00CE4E9D"/>
    <w:rsid w:val="00CE4FB4"/>
    <w:rsid w:val="00CE520E"/>
    <w:rsid w:val="00CE640F"/>
    <w:rsid w:val="00CF14A1"/>
    <w:rsid w:val="00CF3F5C"/>
    <w:rsid w:val="00D02072"/>
    <w:rsid w:val="00D02082"/>
    <w:rsid w:val="00D02537"/>
    <w:rsid w:val="00D02CD3"/>
    <w:rsid w:val="00D048B8"/>
    <w:rsid w:val="00D05A5D"/>
    <w:rsid w:val="00D10406"/>
    <w:rsid w:val="00D113F0"/>
    <w:rsid w:val="00D12FD4"/>
    <w:rsid w:val="00D13257"/>
    <w:rsid w:val="00D240E1"/>
    <w:rsid w:val="00D24DF4"/>
    <w:rsid w:val="00D26889"/>
    <w:rsid w:val="00D2701C"/>
    <w:rsid w:val="00D27873"/>
    <w:rsid w:val="00D30A68"/>
    <w:rsid w:val="00D33015"/>
    <w:rsid w:val="00D33E15"/>
    <w:rsid w:val="00D41274"/>
    <w:rsid w:val="00D42467"/>
    <w:rsid w:val="00D435F2"/>
    <w:rsid w:val="00D449F4"/>
    <w:rsid w:val="00D450E1"/>
    <w:rsid w:val="00D45A4C"/>
    <w:rsid w:val="00D45C3E"/>
    <w:rsid w:val="00D509BD"/>
    <w:rsid w:val="00D526C9"/>
    <w:rsid w:val="00D60467"/>
    <w:rsid w:val="00D60BEC"/>
    <w:rsid w:val="00D64259"/>
    <w:rsid w:val="00D65345"/>
    <w:rsid w:val="00D67576"/>
    <w:rsid w:val="00D67C78"/>
    <w:rsid w:val="00D706A4"/>
    <w:rsid w:val="00D7301E"/>
    <w:rsid w:val="00D73C2C"/>
    <w:rsid w:val="00D74BE6"/>
    <w:rsid w:val="00D74CC5"/>
    <w:rsid w:val="00D759F6"/>
    <w:rsid w:val="00D7617C"/>
    <w:rsid w:val="00D76436"/>
    <w:rsid w:val="00D76657"/>
    <w:rsid w:val="00D813FF"/>
    <w:rsid w:val="00D82800"/>
    <w:rsid w:val="00D83E4B"/>
    <w:rsid w:val="00D84A59"/>
    <w:rsid w:val="00D859BB"/>
    <w:rsid w:val="00D85D33"/>
    <w:rsid w:val="00D863F2"/>
    <w:rsid w:val="00D87F51"/>
    <w:rsid w:val="00D9011E"/>
    <w:rsid w:val="00D92D63"/>
    <w:rsid w:val="00D93847"/>
    <w:rsid w:val="00D965CC"/>
    <w:rsid w:val="00DA0799"/>
    <w:rsid w:val="00DA21B7"/>
    <w:rsid w:val="00DA270A"/>
    <w:rsid w:val="00DA3856"/>
    <w:rsid w:val="00DA3C05"/>
    <w:rsid w:val="00DA50DD"/>
    <w:rsid w:val="00DA7E47"/>
    <w:rsid w:val="00DB3715"/>
    <w:rsid w:val="00DB445E"/>
    <w:rsid w:val="00DB62CD"/>
    <w:rsid w:val="00DC09DF"/>
    <w:rsid w:val="00DC2888"/>
    <w:rsid w:val="00DC3588"/>
    <w:rsid w:val="00DC4C57"/>
    <w:rsid w:val="00DC4CC0"/>
    <w:rsid w:val="00DC59D6"/>
    <w:rsid w:val="00DC7947"/>
    <w:rsid w:val="00DD0DEA"/>
    <w:rsid w:val="00DD279B"/>
    <w:rsid w:val="00DD27AA"/>
    <w:rsid w:val="00DD28D9"/>
    <w:rsid w:val="00DD2B1F"/>
    <w:rsid w:val="00DD37D2"/>
    <w:rsid w:val="00DD5031"/>
    <w:rsid w:val="00DD5F02"/>
    <w:rsid w:val="00DD79AF"/>
    <w:rsid w:val="00DE1E96"/>
    <w:rsid w:val="00DE38AF"/>
    <w:rsid w:val="00DE3EF4"/>
    <w:rsid w:val="00DE5384"/>
    <w:rsid w:val="00DE5894"/>
    <w:rsid w:val="00DE6622"/>
    <w:rsid w:val="00DE6EB6"/>
    <w:rsid w:val="00DF20D0"/>
    <w:rsid w:val="00DF22AF"/>
    <w:rsid w:val="00DF3E1A"/>
    <w:rsid w:val="00DF748A"/>
    <w:rsid w:val="00E01B75"/>
    <w:rsid w:val="00E01D1F"/>
    <w:rsid w:val="00E029A7"/>
    <w:rsid w:val="00E03095"/>
    <w:rsid w:val="00E033A6"/>
    <w:rsid w:val="00E033B8"/>
    <w:rsid w:val="00E038E5"/>
    <w:rsid w:val="00E060DA"/>
    <w:rsid w:val="00E06FA9"/>
    <w:rsid w:val="00E1255E"/>
    <w:rsid w:val="00E127A4"/>
    <w:rsid w:val="00E14DF9"/>
    <w:rsid w:val="00E15FC1"/>
    <w:rsid w:val="00E22BA4"/>
    <w:rsid w:val="00E22F97"/>
    <w:rsid w:val="00E23A24"/>
    <w:rsid w:val="00E24456"/>
    <w:rsid w:val="00E247E4"/>
    <w:rsid w:val="00E24B43"/>
    <w:rsid w:val="00E3014E"/>
    <w:rsid w:val="00E330A6"/>
    <w:rsid w:val="00E353AB"/>
    <w:rsid w:val="00E35BF7"/>
    <w:rsid w:val="00E35F7A"/>
    <w:rsid w:val="00E375EB"/>
    <w:rsid w:val="00E379D0"/>
    <w:rsid w:val="00E37C33"/>
    <w:rsid w:val="00E411F5"/>
    <w:rsid w:val="00E426F6"/>
    <w:rsid w:val="00E4332A"/>
    <w:rsid w:val="00E4772D"/>
    <w:rsid w:val="00E47B20"/>
    <w:rsid w:val="00E47F06"/>
    <w:rsid w:val="00E50B5F"/>
    <w:rsid w:val="00E53355"/>
    <w:rsid w:val="00E53AD1"/>
    <w:rsid w:val="00E55A17"/>
    <w:rsid w:val="00E560E4"/>
    <w:rsid w:val="00E601A9"/>
    <w:rsid w:val="00E609BF"/>
    <w:rsid w:val="00E60A0D"/>
    <w:rsid w:val="00E62769"/>
    <w:rsid w:val="00E64245"/>
    <w:rsid w:val="00E65BE2"/>
    <w:rsid w:val="00E66F55"/>
    <w:rsid w:val="00E7058F"/>
    <w:rsid w:val="00E716B4"/>
    <w:rsid w:val="00E72314"/>
    <w:rsid w:val="00E72FEB"/>
    <w:rsid w:val="00E76AEE"/>
    <w:rsid w:val="00E775CE"/>
    <w:rsid w:val="00E77A73"/>
    <w:rsid w:val="00E80421"/>
    <w:rsid w:val="00E83351"/>
    <w:rsid w:val="00E84526"/>
    <w:rsid w:val="00E85A92"/>
    <w:rsid w:val="00E862FF"/>
    <w:rsid w:val="00E90CD6"/>
    <w:rsid w:val="00E92CCB"/>
    <w:rsid w:val="00E931AA"/>
    <w:rsid w:val="00E94A97"/>
    <w:rsid w:val="00E95986"/>
    <w:rsid w:val="00E96CF0"/>
    <w:rsid w:val="00EA2A33"/>
    <w:rsid w:val="00EA4BFB"/>
    <w:rsid w:val="00EB2754"/>
    <w:rsid w:val="00EB7DC9"/>
    <w:rsid w:val="00EC05E2"/>
    <w:rsid w:val="00EC1A98"/>
    <w:rsid w:val="00EC1F5F"/>
    <w:rsid w:val="00EC610C"/>
    <w:rsid w:val="00EC610E"/>
    <w:rsid w:val="00EC63F9"/>
    <w:rsid w:val="00EC6D34"/>
    <w:rsid w:val="00EC78B9"/>
    <w:rsid w:val="00ED1406"/>
    <w:rsid w:val="00ED39A8"/>
    <w:rsid w:val="00ED58DA"/>
    <w:rsid w:val="00ED70A2"/>
    <w:rsid w:val="00ED7E8E"/>
    <w:rsid w:val="00EE2CF1"/>
    <w:rsid w:val="00EE329A"/>
    <w:rsid w:val="00EE728D"/>
    <w:rsid w:val="00EE7ACF"/>
    <w:rsid w:val="00EF1CC0"/>
    <w:rsid w:val="00EF26B6"/>
    <w:rsid w:val="00EF5FFB"/>
    <w:rsid w:val="00EF64A0"/>
    <w:rsid w:val="00EF6853"/>
    <w:rsid w:val="00EF7995"/>
    <w:rsid w:val="00F00D35"/>
    <w:rsid w:val="00F011CA"/>
    <w:rsid w:val="00F02CF0"/>
    <w:rsid w:val="00F0524C"/>
    <w:rsid w:val="00F06138"/>
    <w:rsid w:val="00F07D5A"/>
    <w:rsid w:val="00F11FE5"/>
    <w:rsid w:val="00F12980"/>
    <w:rsid w:val="00F12E19"/>
    <w:rsid w:val="00F14307"/>
    <w:rsid w:val="00F15BC0"/>
    <w:rsid w:val="00F176D1"/>
    <w:rsid w:val="00F252BD"/>
    <w:rsid w:val="00F26AEB"/>
    <w:rsid w:val="00F278C7"/>
    <w:rsid w:val="00F27EC4"/>
    <w:rsid w:val="00F324BC"/>
    <w:rsid w:val="00F33D6D"/>
    <w:rsid w:val="00F33DD5"/>
    <w:rsid w:val="00F4111E"/>
    <w:rsid w:val="00F4225F"/>
    <w:rsid w:val="00F4229B"/>
    <w:rsid w:val="00F428E6"/>
    <w:rsid w:val="00F42F52"/>
    <w:rsid w:val="00F44301"/>
    <w:rsid w:val="00F458DC"/>
    <w:rsid w:val="00F45ABF"/>
    <w:rsid w:val="00F46A85"/>
    <w:rsid w:val="00F46DFE"/>
    <w:rsid w:val="00F47C07"/>
    <w:rsid w:val="00F50E2A"/>
    <w:rsid w:val="00F54FBD"/>
    <w:rsid w:val="00F618C1"/>
    <w:rsid w:val="00F61AC0"/>
    <w:rsid w:val="00F625FF"/>
    <w:rsid w:val="00F636F0"/>
    <w:rsid w:val="00F638A8"/>
    <w:rsid w:val="00F64259"/>
    <w:rsid w:val="00F66480"/>
    <w:rsid w:val="00F67B9A"/>
    <w:rsid w:val="00F7012A"/>
    <w:rsid w:val="00F71679"/>
    <w:rsid w:val="00F71BD9"/>
    <w:rsid w:val="00F72574"/>
    <w:rsid w:val="00F72ABE"/>
    <w:rsid w:val="00F73039"/>
    <w:rsid w:val="00F74407"/>
    <w:rsid w:val="00F75E7B"/>
    <w:rsid w:val="00F8159A"/>
    <w:rsid w:val="00F829B9"/>
    <w:rsid w:val="00F838EB"/>
    <w:rsid w:val="00F87826"/>
    <w:rsid w:val="00F90C1D"/>
    <w:rsid w:val="00F91161"/>
    <w:rsid w:val="00F91937"/>
    <w:rsid w:val="00F9350D"/>
    <w:rsid w:val="00F94C1F"/>
    <w:rsid w:val="00F952EB"/>
    <w:rsid w:val="00F9638E"/>
    <w:rsid w:val="00F97593"/>
    <w:rsid w:val="00FA1B5B"/>
    <w:rsid w:val="00FA2C81"/>
    <w:rsid w:val="00FB00B8"/>
    <w:rsid w:val="00FB11B7"/>
    <w:rsid w:val="00FB5151"/>
    <w:rsid w:val="00FB55C0"/>
    <w:rsid w:val="00FB73D7"/>
    <w:rsid w:val="00FB73EC"/>
    <w:rsid w:val="00FC32A5"/>
    <w:rsid w:val="00FC4FDD"/>
    <w:rsid w:val="00FC5909"/>
    <w:rsid w:val="00FC7139"/>
    <w:rsid w:val="00FC72ED"/>
    <w:rsid w:val="00FD5325"/>
    <w:rsid w:val="00FD577D"/>
    <w:rsid w:val="00FD57F6"/>
    <w:rsid w:val="00FE0436"/>
    <w:rsid w:val="00FE107F"/>
    <w:rsid w:val="00FE310F"/>
    <w:rsid w:val="00FE4CD5"/>
    <w:rsid w:val="00FE527B"/>
    <w:rsid w:val="00FE71BF"/>
    <w:rsid w:val="00FE78E0"/>
    <w:rsid w:val="00FE7C85"/>
    <w:rsid w:val="00FF1003"/>
    <w:rsid w:val="00FF1060"/>
    <w:rsid w:val="00FF1429"/>
    <w:rsid w:val="00FF30DD"/>
    <w:rsid w:val="00FF37FC"/>
    <w:rsid w:val="00FF4350"/>
    <w:rsid w:val="00FF4BD9"/>
    <w:rsid w:val="00FF56C1"/>
    <w:rsid w:val="00FF5748"/>
    <w:rsid w:val="00FF5AEC"/>
    <w:rsid w:val="00FF7AC6"/>
    <w:rsid w:val="00FF7C70"/>
    <w:rsid w:val="010DD71E"/>
    <w:rsid w:val="01101605"/>
    <w:rsid w:val="01130183"/>
    <w:rsid w:val="01220290"/>
    <w:rsid w:val="01518AAB"/>
    <w:rsid w:val="015A561B"/>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0594C"/>
    <w:rsid w:val="0278B4AD"/>
    <w:rsid w:val="02A3BB02"/>
    <w:rsid w:val="02BDF04B"/>
    <w:rsid w:val="02C17C6D"/>
    <w:rsid w:val="02C5FB91"/>
    <w:rsid w:val="03094077"/>
    <w:rsid w:val="03333DEF"/>
    <w:rsid w:val="035CBB2A"/>
    <w:rsid w:val="0386F47F"/>
    <w:rsid w:val="039691E4"/>
    <w:rsid w:val="0399DCEE"/>
    <w:rsid w:val="03A1984B"/>
    <w:rsid w:val="03E167D4"/>
    <w:rsid w:val="03EDD909"/>
    <w:rsid w:val="03F6D896"/>
    <w:rsid w:val="049F59E7"/>
    <w:rsid w:val="04D1EE9A"/>
    <w:rsid w:val="05314FF2"/>
    <w:rsid w:val="056C1F95"/>
    <w:rsid w:val="057DC2FE"/>
    <w:rsid w:val="05AEAAEE"/>
    <w:rsid w:val="05C22895"/>
    <w:rsid w:val="05E1BB9B"/>
    <w:rsid w:val="05FD2FAE"/>
    <w:rsid w:val="0623A937"/>
    <w:rsid w:val="064A8C87"/>
    <w:rsid w:val="0657F502"/>
    <w:rsid w:val="0659B382"/>
    <w:rsid w:val="0688D49C"/>
    <w:rsid w:val="06C1911E"/>
    <w:rsid w:val="06CFAC8A"/>
    <w:rsid w:val="06D9FFE8"/>
    <w:rsid w:val="0754D672"/>
    <w:rsid w:val="075BAEE4"/>
    <w:rsid w:val="07682333"/>
    <w:rsid w:val="076BDDCB"/>
    <w:rsid w:val="078CBF1E"/>
    <w:rsid w:val="07C7B8E6"/>
    <w:rsid w:val="085FC600"/>
    <w:rsid w:val="0870DB95"/>
    <w:rsid w:val="087770E9"/>
    <w:rsid w:val="08C43D95"/>
    <w:rsid w:val="093A3B54"/>
    <w:rsid w:val="094388A5"/>
    <w:rsid w:val="097AF17C"/>
    <w:rsid w:val="09903D6E"/>
    <w:rsid w:val="09BB89C8"/>
    <w:rsid w:val="09ECDCFA"/>
    <w:rsid w:val="0A251A29"/>
    <w:rsid w:val="0A363B25"/>
    <w:rsid w:val="0A3DBF5F"/>
    <w:rsid w:val="0A4AFF09"/>
    <w:rsid w:val="0A538594"/>
    <w:rsid w:val="0AA24A44"/>
    <w:rsid w:val="0AB4B964"/>
    <w:rsid w:val="0B09DEB9"/>
    <w:rsid w:val="0B296B26"/>
    <w:rsid w:val="0B545931"/>
    <w:rsid w:val="0B66647B"/>
    <w:rsid w:val="0B8F53FA"/>
    <w:rsid w:val="0B93AA18"/>
    <w:rsid w:val="0BB6F5F7"/>
    <w:rsid w:val="0BDA17F8"/>
    <w:rsid w:val="0C537B26"/>
    <w:rsid w:val="0C617300"/>
    <w:rsid w:val="0C86B90D"/>
    <w:rsid w:val="0C9EFFC7"/>
    <w:rsid w:val="0CCEBF13"/>
    <w:rsid w:val="0D2542FB"/>
    <w:rsid w:val="0D381933"/>
    <w:rsid w:val="0D9840B0"/>
    <w:rsid w:val="0DCDB4E9"/>
    <w:rsid w:val="0DED92DA"/>
    <w:rsid w:val="0E179F67"/>
    <w:rsid w:val="0E19BCA5"/>
    <w:rsid w:val="0E27D444"/>
    <w:rsid w:val="0E42240A"/>
    <w:rsid w:val="0E422A42"/>
    <w:rsid w:val="0EA9651E"/>
    <w:rsid w:val="0EDFFB50"/>
    <w:rsid w:val="0F0C385D"/>
    <w:rsid w:val="0F345193"/>
    <w:rsid w:val="0F4ACF86"/>
    <w:rsid w:val="0F6BB87C"/>
    <w:rsid w:val="103861E9"/>
    <w:rsid w:val="10437F1F"/>
    <w:rsid w:val="10540386"/>
    <w:rsid w:val="108EB698"/>
    <w:rsid w:val="10BB9359"/>
    <w:rsid w:val="10CFFB63"/>
    <w:rsid w:val="10D4ED10"/>
    <w:rsid w:val="10E4A68C"/>
    <w:rsid w:val="11341262"/>
    <w:rsid w:val="1137E278"/>
    <w:rsid w:val="115B3347"/>
    <w:rsid w:val="11623C03"/>
    <w:rsid w:val="1195A054"/>
    <w:rsid w:val="11AAB232"/>
    <w:rsid w:val="11D7006D"/>
    <w:rsid w:val="123B8DA2"/>
    <w:rsid w:val="1240F801"/>
    <w:rsid w:val="1266812A"/>
    <w:rsid w:val="1295D483"/>
    <w:rsid w:val="12ADB9AC"/>
    <w:rsid w:val="130940C9"/>
    <w:rsid w:val="132FCA6A"/>
    <w:rsid w:val="1341124E"/>
    <w:rsid w:val="13592B21"/>
    <w:rsid w:val="136D3394"/>
    <w:rsid w:val="139B483A"/>
    <w:rsid w:val="13B95180"/>
    <w:rsid w:val="141871A0"/>
    <w:rsid w:val="141E3068"/>
    <w:rsid w:val="145DE778"/>
    <w:rsid w:val="14630E1E"/>
    <w:rsid w:val="1483644B"/>
    <w:rsid w:val="148A916A"/>
    <w:rsid w:val="14A0C22A"/>
    <w:rsid w:val="14C205B8"/>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2C9C44"/>
    <w:rsid w:val="18502C7B"/>
    <w:rsid w:val="185C9C2B"/>
    <w:rsid w:val="18771935"/>
    <w:rsid w:val="188EF3E0"/>
    <w:rsid w:val="18953620"/>
    <w:rsid w:val="189E5938"/>
    <w:rsid w:val="18ACCD09"/>
    <w:rsid w:val="18BFE999"/>
    <w:rsid w:val="1926E54D"/>
    <w:rsid w:val="195E028D"/>
    <w:rsid w:val="196E7C9C"/>
    <w:rsid w:val="1996E357"/>
    <w:rsid w:val="19AC6900"/>
    <w:rsid w:val="19B7BD96"/>
    <w:rsid w:val="19C2350B"/>
    <w:rsid w:val="19C892BA"/>
    <w:rsid w:val="19CE08E6"/>
    <w:rsid w:val="1A046134"/>
    <w:rsid w:val="1A0A85EF"/>
    <w:rsid w:val="1A0FC2E8"/>
    <w:rsid w:val="1A4ED8E9"/>
    <w:rsid w:val="1A52EC49"/>
    <w:rsid w:val="1A5678B3"/>
    <w:rsid w:val="1A77D7A6"/>
    <w:rsid w:val="1AB20556"/>
    <w:rsid w:val="1AC7C140"/>
    <w:rsid w:val="1AE76B49"/>
    <w:rsid w:val="1B266622"/>
    <w:rsid w:val="1B436656"/>
    <w:rsid w:val="1B59C43E"/>
    <w:rsid w:val="1B6345AE"/>
    <w:rsid w:val="1B68CE0F"/>
    <w:rsid w:val="1B7A47A4"/>
    <w:rsid w:val="1B9AA593"/>
    <w:rsid w:val="1BDDB86B"/>
    <w:rsid w:val="1C0CA545"/>
    <w:rsid w:val="1C31EE7E"/>
    <w:rsid w:val="1C5AF096"/>
    <w:rsid w:val="1C5E1C82"/>
    <w:rsid w:val="1C695C9D"/>
    <w:rsid w:val="1C98EC1E"/>
    <w:rsid w:val="1CAAB7A2"/>
    <w:rsid w:val="1CB1F2B7"/>
    <w:rsid w:val="1CEEEA56"/>
    <w:rsid w:val="1D340913"/>
    <w:rsid w:val="1D414825"/>
    <w:rsid w:val="1D5D9501"/>
    <w:rsid w:val="1DC14579"/>
    <w:rsid w:val="1DE4C4DD"/>
    <w:rsid w:val="1E086B0E"/>
    <w:rsid w:val="1E23D041"/>
    <w:rsid w:val="1E648A12"/>
    <w:rsid w:val="1E70B68D"/>
    <w:rsid w:val="1E9C47E3"/>
    <w:rsid w:val="1EC5FC4F"/>
    <w:rsid w:val="1F0EADA2"/>
    <w:rsid w:val="1F1F923A"/>
    <w:rsid w:val="1F5560E9"/>
    <w:rsid w:val="1F68950B"/>
    <w:rsid w:val="1F76C6B1"/>
    <w:rsid w:val="1F8E28E8"/>
    <w:rsid w:val="1F8FA0BB"/>
    <w:rsid w:val="1FAE65CB"/>
    <w:rsid w:val="1FBFA0A2"/>
    <w:rsid w:val="1FECF795"/>
    <w:rsid w:val="20453862"/>
    <w:rsid w:val="204B56A2"/>
    <w:rsid w:val="2087139D"/>
    <w:rsid w:val="208CA3C5"/>
    <w:rsid w:val="20BF25D8"/>
    <w:rsid w:val="20DA9CF8"/>
    <w:rsid w:val="20F83AA0"/>
    <w:rsid w:val="210B17B5"/>
    <w:rsid w:val="213184A9"/>
    <w:rsid w:val="214248A6"/>
    <w:rsid w:val="214F184E"/>
    <w:rsid w:val="21705F86"/>
    <w:rsid w:val="219F909C"/>
    <w:rsid w:val="21C34948"/>
    <w:rsid w:val="21F30E4A"/>
    <w:rsid w:val="2204C16E"/>
    <w:rsid w:val="2251B32C"/>
    <w:rsid w:val="22820EB5"/>
    <w:rsid w:val="22A6BD03"/>
    <w:rsid w:val="22F74164"/>
    <w:rsid w:val="22F8481B"/>
    <w:rsid w:val="22FD6131"/>
    <w:rsid w:val="235DAB45"/>
    <w:rsid w:val="23773C71"/>
    <w:rsid w:val="23996D72"/>
    <w:rsid w:val="23CACD1B"/>
    <w:rsid w:val="241B215A"/>
    <w:rsid w:val="246D4263"/>
    <w:rsid w:val="24A5D5CD"/>
    <w:rsid w:val="24B17356"/>
    <w:rsid w:val="24CCA39A"/>
    <w:rsid w:val="24E89163"/>
    <w:rsid w:val="251D6140"/>
    <w:rsid w:val="2541F010"/>
    <w:rsid w:val="254EEA3A"/>
    <w:rsid w:val="25A3CC3D"/>
    <w:rsid w:val="25D1B461"/>
    <w:rsid w:val="25FAF75E"/>
    <w:rsid w:val="261DA74F"/>
    <w:rsid w:val="26273BE8"/>
    <w:rsid w:val="262EBA57"/>
    <w:rsid w:val="2644884B"/>
    <w:rsid w:val="265F036F"/>
    <w:rsid w:val="2697C6BE"/>
    <w:rsid w:val="26A8D60F"/>
    <w:rsid w:val="26C0F9EE"/>
    <w:rsid w:val="26C228E8"/>
    <w:rsid w:val="26E04B7E"/>
    <w:rsid w:val="270F9DEF"/>
    <w:rsid w:val="2717202B"/>
    <w:rsid w:val="2771C031"/>
    <w:rsid w:val="2782D937"/>
    <w:rsid w:val="27AFA8C5"/>
    <w:rsid w:val="27B18A2A"/>
    <w:rsid w:val="27CBB93E"/>
    <w:rsid w:val="27CE652F"/>
    <w:rsid w:val="27CE982F"/>
    <w:rsid w:val="27ED9E3E"/>
    <w:rsid w:val="28230E97"/>
    <w:rsid w:val="28A653D4"/>
    <w:rsid w:val="28ABD09F"/>
    <w:rsid w:val="28E68386"/>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027E8"/>
    <w:rsid w:val="2AC32CE8"/>
    <w:rsid w:val="2B1BE413"/>
    <w:rsid w:val="2B36A7B8"/>
    <w:rsid w:val="2B402AFF"/>
    <w:rsid w:val="2B41F369"/>
    <w:rsid w:val="2B44C5B8"/>
    <w:rsid w:val="2B4D3E3A"/>
    <w:rsid w:val="2B7F30C7"/>
    <w:rsid w:val="2B81CAD1"/>
    <w:rsid w:val="2BC50CB3"/>
    <w:rsid w:val="2C410CB0"/>
    <w:rsid w:val="2C772EEF"/>
    <w:rsid w:val="2C7B5C9D"/>
    <w:rsid w:val="2C8CE8D3"/>
    <w:rsid w:val="2C8D364D"/>
    <w:rsid w:val="2CAF6FCD"/>
    <w:rsid w:val="2CD01AF5"/>
    <w:rsid w:val="2CDDC3CA"/>
    <w:rsid w:val="2CE24343"/>
    <w:rsid w:val="2CEEC2D0"/>
    <w:rsid w:val="2CF1A563"/>
    <w:rsid w:val="2CF72398"/>
    <w:rsid w:val="2D011F14"/>
    <w:rsid w:val="2D081523"/>
    <w:rsid w:val="2D0A1C57"/>
    <w:rsid w:val="2D1847CB"/>
    <w:rsid w:val="2D679207"/>
    <w:rsid w:val="2D78BE40"/>
    <w:rsid w:val="2D7BD6D6"/>
    <w:rsid w:val="2DD6C241"/>
    <w:rsid w:val="2DDC9FF7"/>
    <w:rsid w:val="2DE04791"/>
    <w:rsid w:val="2DE96F9B"/>
    <w:rsid w:val="2E13E075"/>
    <w:rsid w:val="2E3016DD"/>
    <w:rsid w:val="2EBEE6BB"/>
    <w:rsid w:val="2ED561AB"/>
    <w:rsid w:val="2EDC2019"/>
    <w:rsid w:val="2EEA2B6D"/>
    <w:rsid w:val="2EF065A8"/>
    <w:rsid w:val="2EFAE050"/>
    <w:rsid w:val="2F04CAA6"/>
    <w:rsid w:val="2F31E72D"/>
    <w:rsid w:val="2F7764ED"/>
    <w:rsid w:val="2FCDD6E6"/>
    <w:rsid w:val="2FE01423"/>
    <w:rsid w:val="30002B2C"/>
    <w:rsid w:val="3019E405"/>
    <w:rsid w:val="302F558B"/>
    <w:rsid w:val="3042877F"/>
    <w:rsid w:val="30448416"/>
    <w:rsid w:val="30ACDC8A"/>
    <w:rsid w:val="30DA164F"/>
    <w:rsid w:val="312337A8"/>
    <w:rsid w:val="3142235E"/>
    <w:rsid w:val="316A7151"/>
    <w:rsid w:val="317305DE"/>
    <w:rsid w:val="319A40EA"/>
    <w:rsid w:val="31C6EBD8"/>
    <w:rsid w:val="320EE19F"/>
    <w:rsid w:val="32788C93"/>
    <w:rsid w:val="32974441"/>
    <w:rsid w:val="32A189D3"/>
    <w:rsid w:val="32B15A84"/>
    <w:rsid w:val="32BB7046"/>
    <w:rsid w:val="32DAA422"/>
    <w:rsid w:val="33212D65"/>
    <w:rsid w:val="3326C9F9"/>
    <w:rsid w:val="3366D352"/>
    <w:rsid w:val="3378E4E0"/>
    <w:rsid w:val="33D5685C"/>
    <w:rsid w:val="33DE500F"/>
    <w:rsid w:val="33EEDDE8"/>
    <w:rsid w:val="34321BFA"/>
    <w:rsid w:val="34634703"/>
    <w:rsid w:val="34635341"/>
    <w:rsid w:val="3470DB49"/>
    <w:rsid w:val="34A3A2C7"/>
    <w:rsid w:val="34E51008"/>
    <w:rsid w:val="34EEA140"/>
    <w:rsid w:val="34FB5A18"/>
    <w:rsid w:val="34FECA49"/>
    <w:rsid w:val="35416D16"/>
    <w:rsid w:val="356AA7C8"/>
    <w:rsid w:val="35C7EFBE"/>
    <w:rsid w:val="35D92A95"/>
    <w:rsid w:val="35E478B4"/>
    <w:rsid w:val="35F5F5B1"/>
    <w:rsid w:val="36152811"/>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A95D20"/>
    <w:rsid w:val="38D101DC"/>
    <w:rsid w:val="395E8144"/>
    <w:rsid w:val="3A9DF9C4"/>
    <w:rsid w:val="3ACB45B2"/>
    <w:rsid w:val="3AF96D56"/>
    <w:rsid w:val="3B187713"/>
    <w:rsid w:val="3B197D8A"/>
    <w:rsid w:val="3B29FC36"/>
    <w:rsid w:val="3B2E585E"/>
    <w:rsid w:val="3B2F6E77"/>
    <w:rsid w:val="3B333983"/>
    <w:rsid w:val="3B3B10F0"/>
    <w:rsid w:val="3B4A3C6B"/>
    <w:rsid w:val="3B4E54D9"/>
    <w:rsid w:val="3BBA9DA4"/>
    <w:rsid w:val="3BE1CCB2"/>
    <w:rsid w:val="3BE1D6D2"/>
    <w:rsid w:val="3C12C33B"/>
    <w:rsid w:val="3C26D57F"/>
    <w:rsid w:val="3C8777C7"/>
    <w:rsid w:val="3CD76674"/>
    <w:rsid w:val="3CD9EC92"/>
    <w:rsid w:val="3CFBD51A"/>
    <w:rsid w:val="3D12CE4D"/>
    <w:rsid w:val="3D16EA04"/>
    <w:rsid w:val="3D381071"/>
    <w:rsid w:val="3D546838"/>
    <w:rsid w:val="3D811324"/>
    <w:rsid w:val="3DC866E2"/>
    <w:rsid w:val="3DD6AAB9"/>
    <w:rsid w:val="3DDBEE7C"/>
    <w:rsid w:val="3DF47335"/>
    <w:rsid w:val="3E0EDD17"/>
    <w:rsid w:val="3E4ABD66"/>
    <w:rsid w:val="3E97A57B"/>
    <w:rsid w:val="3EC67685"/>
    <w:rsid w:val="3ECA58C1"/>
    <w:rsid w:val="3ED33171"/>
    <w:rsid w:val="3ED66BFF"/>
    <w:rsid w:val="3EFB8931"/>
    <w:rsid w:val="3F5C927B"/>
    <w:rsid w:val="3F8076D4"/>
    <w:rsid w:val="3FC44CF5"/>
    <w:rsid w:val="400DC5C7"/>
    <w:rsid w:val="403007CF"/>
    <w:rsid w:val="406D8A96"/>
    <w:rsid w:val="408096DD"/>
    <w:rsid w:val="40EE10D8"/>
    <w:rsid w:val="4107F0F1"/>
    <w:rsid w:val="41458250"/>
    <w:rsid w:val="4198F36E"/>
    <w:rsid w:val="41CBD830"/>
    <w:rsid w:val="41D94942"/>
    <w:rsid w:val="41EC21A4"/>
    <w:rsid w:val="42573F5F"/>
    <w:rsid w:val="42650AE9"/>
    <w:rsid w:val="427A263A"/>
    <w:rsid w:val="429635B4"/>
    <w:rsid w:val="42B0C334"/>
    <w:rsid w:val="42D2BF26"/>
    <w:rsid w:val="42EE0E2B"/>
    <w:rsid w:val="434687C3"/>
    <w:rsid w:val="43544A6A"/>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740F1"/>
    <w:rsid w:val="454BD013"/>
    <w:rsid w:val="45A34201"/>
    <w:rsid w:val="45AD3906"/>
    <w:rsid w:val="45C9190C"/>
    <w:rsid w:val="461A3CD0"/>
    <w:rsid w:val="4621458C"/>
    <w:rsid w:val="463F4352"/>
    <w:rsid w:val="468A19FC"/>
    <w:rsid w:val="469E6EF2"/>
    <w:rsid w:val="46CEC9BA"/>
    <w:rsid w:val="46E7A074"/>
    <w:rsid w:val="476E825A"/>
    <w:rsid w:val="4779E3E9"/>
    <w:rsid w:val="47BA6D96"/>
    <w:rsid w:val="47E31595"/>
    <w:rsid w:val="4844805A"/>
    <w:rsid w:val="48C32310"/>
    <w:rsid w:val="49292E3E"/>
    <w:rsid w:val="49630A73"/>
    <w:rsid w:val="4973C0BF"/>
    <w:rsid w:val="4992CA7C"/>
    <w:rsid w:val="499AF470"/>
    <w:rsid w:val="49B00E21"/>
    <w:rsid w:val="49D6A2FE"/>
    <w:rsid w:val="49D8974E"/>
    <w:rsid w:val="49ED9721"/>
    <w:rsid w:val="4A148C1D"/>
    <w:rsid w:val="4A1B7D94"/>
    <w:rsid w:val="4A20EBCA"/>
    <w:rsid w:val="4A24BCF2"/>
    <w:rsid w:val="4A40969F"/>
    <w:rsid w:val="4A44FC74"/>
    <w:rsid w:val="4A69CDAA"/>
    <w:rsid w:val="4A6BA24F"/>
    <w:rsid w:val="4A9AB5FA"/>
    <w:rsid w:val="4AB184AB"/>
    <w:rsid w:val="4B523EB3"/>
    <w:rsid w:val="4B76B8FA"/>
    <w:rsid w:val="4B798E83"/>
    <w:rsid w:val="4B7C3774"/>
    <w:rsid w:val="4BBA80F9"/>
    <w:rsid w:val="4BDFFCCF"/>
    <w:rsid w:val="4C3398A7"/>
    <w:rsid w:val="4C36ECE6"/>
    <w:rsid w:val="4C42AE5F"/>
    <w:rsid w:val="4C4D550C"/>
    <w:rsid w:val="4C5C0ADC"/>
    <w:rsid w:val="4C744449"/>
    <w:rsid w:val="4C894BA4"/>
    <w:rsid w:val="4CCA6B3E"/>
    <w:rsid w:val="4CCCB975"/>
    <w:rsid w:val="4CEA763A"/>
    <w:rsid w:val="4D6EE983"/>
    <w:rsid w:val="4D92808B"/>
    <w:rsid w:val="4DC6E52F"/>
    <w:rsid w:val="4E0AE42A"/>
    <w:rsid w:val="4E440C81"/>
    <w:rsid w:val="4E7ACE15"/>
    <w:rsid w:val="4E834250"/>
    <w:rsid w:val="4EF464A0"/>
    <w:rsid w:val="4F4F8256"/>
    <w:rsid w:val="4FC812C9"/>
    <w:rsid w:val="4FF8E81A"/>
    <w:rsid w:val="50183E9E"/>
    <w:rsid w:val="50478E9E"/>
    <w:rsid w:val="504D682F"/>
    <w:rsid w:val="50530775"/>
    <w:rsid w:val="50761180"/>
    <w:rsid w:val="50FA3A41"/>
    <w:rsid w:val="50FA6A17"/>
    <w:rsid w:val="51BB08EE"/>
    <w:rsid w:val="51D9B6DA"/>
    <w:rsid w:val="51DEFF9F"/>
    <w:rsid w:val="51ED3E6E"/>
    <w:rsid w:val="51EE9973"/>
    <w:rsid w:val="520A0528"/>
    <w:rsid w:val="52560149"/>
    <w:rsid w:val="52BA1552"/>
    <w:rsid w:val="52C48416"/>
    <w:rsid w:val="52DC855D"/>
    <w:rsid w:val="52DCFC17"/>
    <w:rsid w:val="52F4A7F3"/>
    <w:rsid w:val="52F95459"/>
    <w:rsid w:val="52FFC09B"/>
    <w:rsid w:val="53334FD9"/>
    <w:rsid w:val="5338EE0C"/>
    <w:rsid w:val="534AB471"/>
    <w:rsid w:val="53D0BA80"/>
    <w:rsid w:val="53EB2833"/>
    <w:rsid w:val="541D3B95"/>
    <w:rsid w:val="542EB870"/>
    <w:rsid w:val="54404AF0"/>
    <w:rsid w:val="54895149"/>
    <w:rsid w:val="548F5721"/>
    <w:rsid w:val="54AA2868"/>
    <w:rsid w:val="550228EB"/>
    <w:rsid w:val="552AFE5D"/>
    <w:rsid w:val="55330187"/>
    <w:rsid w:val="5538FDB8"/>
    <w:rsid w:val="5543C90C"/>
    <w:rsid w:val="55520F89"/>
    <w:rsid w:val="5599AC5C"/>
    <w:rsid w:val="55C6A30D"/>
    <w:rsid w:val="55D56F8A"/>
    <w:rsid w:val="56A281DC"/>
    <w:rsid w:val="56BE2623"/>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C4A4A0"/>
    <w:rsid w:val="58D2602B"/>
    <w:rsid w:val="58E11446"/>
    <w:rsid w:val="59011D46"/>
    <w:rsid w:val="59106D6C"/>
    <w:rsid w:val="598FC5E9"/>
    <w:rsid w:val="5992DD81"/>
    <w:rsid w:val="59E9D6CD"/>
    <w:rsid w:val="5A293C73"/>
    <w:rsid w:val="5A3685D8"/>
    <w:rsid w:val="5A47EAD1"/>
    <w:rsid w:val="5AD8C74A"/>
    <w:rsid w:val="5B290C62"/>
    <w:rsid w:val="5B2A0DE5"/>
    <w:rsid w:val="5B2AE2FA"/>
    <w:rsid w:val="5B71B35D"/>
    <w:rsid w:val="5B94DF7A"/>
    <w:rsid w:val="5BA9074F"/>
    <w:rsid w:val="5BBB6B68"/>
    <w:rsid w:val="5C2D3971"/>
    <w:rsid w:val="5C66E6E3"/>
    <w:rsid w:val="5C671E59"/>
    <w:rsid w:val="5C6DB492"/>
    <w:rsid w:val="5C813EAD"/>
    <w:rsid w:val="5CC614E2"/>
    <w:rsid w:val="5CCF5431"/>
    <w:rsid w:val="5CD70DFF"/>
    <w:rsid w:val="5CE08F08"/>
    <w:rsid w:val="5D4BFDEC"/>
    <w:rsid w:val="5DDC87DB"/>
    <w:rsid w:val="5DEF981B"/>
    <w:rsid w:val="5DF84DED"/>
    <w:rsid w:val="5E07A89B"/>
    <w:rsid w:val="5E159C80"/>
    <w:rsid w:val="5E23E2B0"/>
    <w:rsid w:val="5E5840A7"/>
    <w:rsid w:val="5EA33B28"/>
    <w:rsid w:val="5ED0CBEC"/>
    <w:rsid w:val="5EE40403"/>
    <w:rsid w:val="5EFFEEC6"/>
    <w:rsid w:val="5F3AC71F"/>
    <w:rsid w:val="5F9CEC40"/>
    <w:rsid w:val="5FEA3904"/>
    <w:rsid w:val="5FF24387"/>
    <w:rsid w:val="601855CE"/>
    <w:rsid w:val="60316FF0"/>
    <w:rsid w:val="60407E56"/>
    <w:rsid w:val="604D0DAB"/>
    <w:rsid w:val="604F2840"/>
    <w:rsid w:val="60549F3B"/>
    <w:rsid w:val="60A305C9"/>
    <w:rsid w:val="60B8E283"/>
    <w:rsid w:val="60BA2E21"/>
    <w:rsid w:val="60F7207E"/>
    <w:rsid w:val="612A0A18"/>
    <w:rsid w:val="612E2444"/>
    <w:rsid w:val="617BACB2"/>
    <w:rsid w:val="617F411A"/>
    <w:rsid w:val="61906CF5"/>
    <w:rsid w:val="61CD64F6"/>
    <w:rsid w:val="61EB6C10"/>
    <w:rsid w:val="6271A950"/>
    <w:rsid w:val="62A17068"/>
    <w:rsid w:val="62AC2E6C"/>
    <w:rsid w:val="62BDA7D1"/>
    <w:rsid w:val="6302987F"/>
    <w:rsid w:val="63CE6DA9"/>
    <w:rsid w:val="63E6F280"/>
    <w:rsid w:val="6411949A"/>
    <w:rsid w:val="6428B1E8"/>
    <w:rsid w:val="646FDB7F"/>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85E385"/>
    <w:rsid w:val="668C5664"/>
    <w:rsid w:val="6692DFF9"/>
    <w:rsid w:val="670F816C"/>
    <w:rsid w:val="672A9987"/>
    <w:rsid w:val="672C1F10"/>
    <w:rsid w:val="675AAFE4"/>
    <w:rsid w:val="67773478"/>
    <w:rsid w:val="67C3EF99"/>
    <w:rsid w:val="67F2FEC9"/>
    <w:rsid w:val="67FCB936"/>
    <w:rsid w:val="682F8907"/>
    <w:rsid w:val="683C635D"/>
    <w:rsid w:val="68528E9A"/>
    <w:rsid w:val="687A74F1"/>
    <w:rsid w:val="6880C613"/>
    <w:rsid w:val="68957ACD"/>
    <w:rsid w:val="68DB6697"/>
    <w:rsid w:val="68FDDC45"/>
    <w:rsid w:val="69024793"/>
    <w:rsid w:val="69086B8E"/>
    <w:rsid w:val="6949BC5F"/>
    <w:rsid w:val="6955C50C"/>
    <w:rsid w:val="69A46355"/>
    <w:rsid w:val="69B0647A"/>
    <w:rsid w:val="69CBEE68"/>
    <w:rsid w:val="69CCD69C"/>
    <w:rsid w:val="69DA5612"/>
    <w:rsid w:val="69F3D07E"/>
    <w:rsid w:val="69FAFFB0"/>
    <w:rsid w:val="6A2057DD"/>
    <w:rsid w:val="6A5B73A2"/>
    <w:rsid w:val="6A87D38D"/>
    <w:rsid w:val="6A9E17F4"/>
    <w:rsid w:val="6AC1A69B"/>
    <w:rsid w:val="6ADF315B"/>
    <w:rsid w:val="6AE20F2B"/>
    <w:rsid w:val="6B1C578C"/>
    <w:rsid w:val="6B317B1B"/>
    <w:rsid w:val="6B42DB18"/>
    <w:rsid w:val="6B73CCC3"/>
    <w:rsid w:val="6B962697"/>
    <w:rsid w:val="6B976D4F"/>
    <w:rsid w:val="6B97F34A"/>
    <w:rsid w:val="6B9D3AE5"/>
    <w:rsid w:val="6BA262BC"/>
    <w:rsid w:val="6BAF0188"/>
    <w:rsid w:val="6BBCF88D"/>
    <w:rsid w:val="6BBD3AA2"/>
    <w:rsid w:val="6C08CB81"/>
    <w:rsid w:val="6C457310"/>
    <w:rsid w:val="6C692880"/>
    <w:rsid w:val="6C7562B0"/>
    <w:rsid w:val="6C81BA5A"/>
    <w:rsid w:val="6C9197BD"/>
    <w:rsid w:val="6CFEDCC6"/>
    <w:rsid w:val="6D17139C"/>
    <w:rsid w:val="6D2178AD"/>
    <w:rsid w:val="6D4A7E1E"/>
    <w:rsid w:val="6D543736"/>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EF496B9"/>
    <w:rsid w:val="6F098199"/>
    <w:rsid w:val="6F2C4890"/>
    <w:rsid w:val="6F30CFB7"/>
    <w:rsid w:val="6F736635"/>
    <w:rsid w:val="6FB4E42B"/>
    <w:rsid w:val="6FD4AD0F"/>
    <w:rsid w:val="6FD7A2DF"/>
    <w:rsid w:val="702542B1"/>
    <w:rsid w:val="702D5487"/>
    <w:rsid w:val="7031A40E"/>
    <w:rsid w:val="70A54735"/>
    <w:rsid w:val="70C39BAD"/>
    <w:rsid w:val="70D499A6"/>
    <w:rsid w:val="70ED1E61"/>
    <w:rsid w:val="7115EB19"/>
    <w:rsid w:val="715B6E83"/>
    <w:rsid w:val="7170EE9E"/>
    <w:rsid w:val="71B9473A"/>
    <w:rsid w:val="71BE1B36"/>
    <w:rsid w:val="71FAC006"/>
    <w:rsid w:val="72011C6B"/>
    <w:rsid w:val="72166D82"/>
    <w:rsid w:val="726A5F56"/>
    <w:rsid w:val="726B7153"/>
    <w:rsid w:val="726EC3BC"/>
    <w:rsid w:val="7284615F"/>
    <w:rsid w:val="729C77F1"/>
    <w:rsid w:val="72A4BE8B"/>
    <w:rsid w:val="72AEBB62"/>
    <w:rsid w:val="72FA599E"/>
    <w:rsid w:val="732E9D7C"/>
    <w:rsid w:val="735DD4FA"/>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327235"/>
    <w:rsid w:val="7736E301"/>
    <w:rsid w:val="7747EB1A"/>
    <w:rsid w:val="775F0751"/>
    <w:rsid w:val="78002E53"/>
    <w:rsid w:val="78632E58"/>
    <w:rsid w:val="78752594"/>
    <w:rsid w:val="7881AC15"/>
    <w:rsid w:val="7890DEAA"/>
    <w:rsid w:val="78978624"/>
    <w:rsid w:val="789788BD"/>
    <w:rsid w:val="78D74F72"/>
    <w:rsid w:val="78DA9CB5"/>
    <w:rsid w:val="78FCC73A"/>
    <w:rsid w:val="7902C538"/>
    <w:rsid w:val="79351179"/>
    <w:rsid w:val="79355260"/>
    <w:rsid w:val="79A7433A"/>
    <w:rsid w:val="79AC7A1C"/>
    <w:rsid w:val="79CC24F7"/>
    <w:rsid w:val="7A0C2E50"/>
    <w:rsid w:val="7A217F67"/>
    <w:rsid w:val="7A5753B7"/>
    <w:rsid w:val="7A60CFA9"/>
    <w:rsid w:val="7A679C83"/>
    <w:rsid w:val="7A6982A7"/>
    <w:rsid w:val="7A7D5707"/>
    <w:rsid w:val="7A7F8BDC"/>
    <w:rsid w:val="7A82207B"/>
    <w:rsid w:val="7A86CF91"/>
    <w:rsid w:val="7A8CA555"/>
    <w:rsid w:val="7AA2EBB7"/>
    <w:rsid w:val="7ABFE7EA"/>
    <w:rsid w:val="7B012FE2"/>
    <w:rsid w:val="7B2C5CF8"/>
    <w:rsid w:val="7B4AF67D"/>
    <w:rsid w:val="7B503C53"/>
    <w:rsid w:val="7B76BD81"/>
    <w:rsid w:val="7BAF8D53"/>
    <w:rsid w:val="7BEC282C"/>
    <w:rsid w:val="7C04CCB9"/>
    <w:rsid w:val="7C1564F3"/>
    <w:rsid w:val="7C1B5C3D"/>
    <w:rsid w:val="7C6E4895"/>
    <w:rsid w:val="7C7A479A"/>
    <w:rsid w:val="7CBBBA50"/>
    <w:rsid w:val="7CE2CA5C"/>
    <w:rsid w:val="7CF856CE"/>
    <w:rsid w:val="7D1FC414"/>
    <w:rsid w:val="7D2ECC14"/>
    <w:rsid w:val="7D3E86CB"/>
    <w:rsid w:val="7D3F63C4"/>
    <w:rsid w:val="7D592029"/>
    <w:rsid w:val="7D819AB8"/>
    <w:rsid w:val="7D964232"/>
    <w:rsid w:val="7D9E4CB3"/>
    <w:rsid w:val="7DB2E088"/>
    <w:rsid w:val="7DBF888A"/>
    <w:rsid w:val="7DC6B8E8"/>
    <w:rsid w:val="7DDE604F"/>
    <w:rsid w:val="7DECCD31"/>
    <w:rsid w:val="7E06E74E"/>
    <w:rsid w:val="7E09BA99"/>
    <w:rsid w:val="7E2B50E4"/>
    <w:rsid w:val="7E3CB1F0"/>
    <w:rsid w:val="7E5DEAE2"/>
    <w:rsid w:val="7E621C77"/>
    <w:rsid w:val="7E6D22FA"/>
    <w:rsid w:val="7EF1D638"/>
    <w:rsid w:val="7F0E18E7"/>
    <w:rsid w:val="7F257C0E"/>
    <w:rsid w:val="7F2FACBC"/>
    <w:rsid w:val="7F3EF5E2"/>
    <w:rsid w:val="7F96C4FE"/>
    <w:rsid w:val="7FA06C05"/>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B69960"/>
  <w15:chartTrackingRefBased/>
  <w15:docId w15:val="{87F55280-0B4E-4265-8201-49A65E146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954F2A"/>
    <w:pPr>
      <w:spacing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FB73D7"/>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FB73D7"/>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7"/>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6"/>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CD308A"/>
  </w:style>
  <w:style w:type="character" w:customStyle="1" w:styleId="eop">
    <w:name w:val="eop"/>
    <w:basedOn w:val="DefaultParagraphFont"/>
    <w:rsid w:val="00CD30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lcf76f155ced4ddcb4097134ff3c332f xmlns="01c1f873-3a1e-4cec-a917-b2de76eff27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E0DAD4C9CA94024F983DE0873D1B82FA" ma:contentTypeVersion="33" ma:contentTypeDescription="" ma:contentTypeScope="" ma:versionID="04f4243a6a03b2cc7d170e305b5b84e3">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01c1f873-3a1e-4cec-a917-b2de76eff279" targetNamespace="http://schemas.microsoft.com/office/2006/metadata/properties" ma:root="true" ma:fieldsID="733e59c7f0e736ed8711b71a6e51174c" ns2:_="" ns3:_="" ns4:_="" ns5:_="" ns6:_="">
    <xsd:import namespace="0519a28c-16ef-4319-8fb5-3dedc21794e1"/>
    <xsd:import namespace="45214841-d179-4c24-9a02-a1acd0d71600"/>
    <xsd:import namespace="6527affb-65bc-488a-a6d2-a176a88021df"/>
    <xsd:import namespace="e44be4b9-3863-4a40-b4c6-aeb3ef538c55"/>
    <xsd:import namespace="01c1f873-3a1e-4cec-a917-b2de76eff27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6:MediaServiceMetadata" minOccurs="0"/>
                <xsd:element ref="ns6:MediaServiceFastMetadata" minOccurs="0"/>
                <xsd:element ref="ns5:SharedWithUsers" minOccurs="0"/>
                <xsd:element ref="ns5:SharedWithDetails" minOccurs="0"/>
                <xsd:element ref="ns6:MediaServiceAutoTags" minOccurs="0"/>
                <xsd:element ref="ns6:MediaServiceOCR" minOccurs="0"/>
                <xsd:element ref="ns2:RevIMUniqueID" minOccurs="0"/>
                <xsd:element ref="ns6:MediaServiceGenerationTime" minOccurs="0"/>
                <xsd:element ref="ns6:MediaServiceEventHashCode" minOccurs="0"/>
                <xsd:element ref="ns6:MediaServiceDateTaken" minOccurs="0"/>
                <xsd:element ref="ns6:MediaServiceAutoKeyPoints" minOccurs="0"/>
                <xsd:element ref="ns6:MediaServiceKeyPoints" minOccurs="0"/>
                <xsd:element ref="ns6:lcf76f155ced4ddcb4097134ff3c332f" minOccurs="0"/>
                <xsd:element ref="ns6: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7"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1c1f873-3a1e-4cec-a917-b2de76eff27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DateTaken" ma:index="30" nillable="true" ma:displayName="MediaServiceDateTaken" ma:hidden="true" ma:internalName="MediaServiceDateTaken" ma:readOnly="true">
      <xsd:simpleType>
        <xsd:restriction base="dms:Text"/>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lcf76f155ced4ddcb4097134ff3c332f" ma:index="34"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2.xml><?xml version="1.0" encoding="utf-8"?>
<ds:datastoreItem xmlns:ds="http://schemas.openxmlformats.org/officeDocument/2006/customXml" ds:itemID="{3631C5A9-F0A2-4866-9B2A-8248235A11B2}">
  <ds:schemaRefs>
    <ds:schemaRef ds:uri="http://schemas.microsoft.com/office/2006/metadata/properties"/>
    <ds:schemaRef ds:uri="http://schemas.microsoft.com/office/infopath/2007/PartnerControls"/>
    <ds:schemaRef ds:uri="0519a28c-16ef-4319-8fb5-3dedc21794e1"/>
    <ds:schemaRef ds:uri="45214841-d179-4c24-9a02-a1acd0d71600"/>
    <ds:schemaRef ds:uri="e44be4b9-3863-4a40-b4c6-aeb3ef538c55"/>
    <ds:schemaRef ds:uri="6527affb-65bc-488a-a6d2-a176a88021df"/>
    <ds:schemaRef ds:uri="01c1f873-3a1e-4cec-a917-b2de76eff279"/>
  </ds:schemaRefs>
</ds:datastoreItem>
</file>

<file path=customXml/itemProps3.xml><?xml version="1.0" encoding="utf-8"?>
<ds:datastoreItem xmlns:ds="http://schemas.openxmlformats.org/officeDocument/2006/customXml" ds:itemID="{E432115B-6AC5-4769-A3C3-A74A5ABFE7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01c1f873-3a1e-4cec-a917-b2de76eff2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C5A452-A345-4307-80E2-3801AB0154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6</Pages>
  <Words>1006</Words>
  <Characters>5738</Characters>
  <Application>Microsoft Office Word</Application>
  <DocSecurity>0</DocSecurity>
  <Lines>236</Lines>
  <Paragraphs>89</Paragraphs>
  <ScaleCrop>false</ScaleCrop>
  <Company/>
  <LinksUpToDate>false</LinksUpToDate>
  <CharactersWithSpaces>6696</CharactersWithSpaces>
  <SharedDoc>false</SharedDoc>
  <HLinks>
    <vt:vector size="12" baseType="variant">
      <vt:variant>
        <vt:i4>3145760</vt:i4>
      </vt:variant>
      <vt:variant>
        <vt:i4>0</vt:i4>
      </vt:variant>
      <vt:variant>
        <vt:i4>0</vt:i4>
      </vt:variant>
      <vt:variant>
        <vt:i4>5</vt:i4>
      </vt:variant>
      <vt:variant>
        <vt:lpwstr>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vt:lpwstr>
      </vt:variant>
      <vt:variant>
        <vt:lpwstr/>
      </vt:variant>
      <vt:variant>
        <vt:i4>4063351</vt:i4>
      </vt:variant>
      <vt:variant>
        <vt:i4>0</vt:i4>
      </vt:variant>
      <vt:variant>
        <vt:i4>0</vt:i4>
      </vt:variant>
      <vt:variant>
        <vt:i4>5</vt:i4>
      </vt:variant>
      <vt:variant>
        <vt:lpwstr>https://www.australiancurriculum.edu.au/copyright-and-terms-of-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Whitney-Smith, Rachael</cp:lastModifiedBy>
  <cp:revision>42</cp:revision>
  <cp:lastPrinted>2021-10-16T13:34:00Z</cp:lastPrinted>
  <dcterms:created xsi:type="dcterms:W3CDTF">2023-10-19T02:04:00Z</dcterms:created>
  <dcterms:modified xsi:type="dcterms:W3CDTF">2023-10-31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E0DAD4C9CA94024F983DE0873D1B82FA</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y fmtid="{D5CDD505-2E9C-101B-9397-08002B2CF9AE}" pid="30" name="GrammarlyDocumentId">
    <vt:lpwstr>7306730257828620de6e01b5f5708e9bf490bafdf8efc2a6617a2c669a259c40</vt:lpwstr>
  </property>
</Properties>
</file>